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8.xml" ContentType="application/vnd.openxmlformats-officedocument.wordprocessingml.header+xml"/>
  <Override PartName="/word/footer9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header13.xml" ContentType="application/vnd.openxmlformats-officedocument.wordprocessingml.header+xml"/>
  <Override PartName="/word/footer14.xml" ContentType="application/vnd.openxmlformats-officedocument.wordprocessingml.foot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header19.xml" ContentType="application/vnd.openxmlformats-officedocument.wordprocessingml.header+xml"/>
  <Override PartName="/word/footer17.xml" ContentType="application/vnd.openxmlformats-officedocument.wordprocessingml.foot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footer18.xml" ContentType="application/vnd.openxmlformats-officedocument.wordprocessingml.footer+xml"/>
  <Override PartName="/word/footer19.xml" ContentType="application/vnd.openxmlformats-officedocument.wordprocessingml.footer+xml"/>
  <Override PartName="/word/header22.xml" ContentType="application/vnd.openxmlformats-officedocument.wordprocessingml.header+xml"/>
  <Override PartName="/word/footer20.xml" ContentType="application/vnd.openxmlformats-officedocument.wordprocessingml.foot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footer21.xml" ContentType="application/vnd.openxmlformats-officedocument.wordprocessingml.foot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comGrelha"/>
        <w:tblW w:w="65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0"/>
        <w:gridCol w:w="3121"/>
      </w:tblGrid>
      <w:tr w:rsidR="00A6066A" w:rsidRPr="00B66544" w14:paraId="703774E7" w14:textId="77777777" w:rsidTr="00A6066A">
        <w:trPr>
          <w:gridAfter w:val="1"/>
          <w:wAfter w:w="3121" w:type="dxa"/>
          <w:trHeight w:val="4309"/>
        </w:trPr>
        <w:tc>
          <w:tcPr>
            <w:tcW w:w="3450" w:type="dxa"/>
          </w:tcPr>
          <w:p w14:paraId="7D458CCC" w14:textId="77777777" w:rsidR="00A6066A" w:rsidRPr="00B66544" w:rsidRDefault="00A6066A" w:rsidP="00955430">
            <w:pPr>
              <w:pStyle w:val="Corpodetexto"/>
              <w:rPr>
                <w:rFonts w:ascii="NewsGotT" w:hAnsi="NewsGotT"/>
                <w:lang w:val="en-US" w:eastAsia="pt-PT"/>
              </w:rPr>
            </w:pPr>
            <w:r>
              <w:rPr>
                <w:noProof/>
                <w:lang w:eastAsia="pt-PT"/>
              </w:rPr>
              <w:drawing>
                <wp:inline distT="0" distB="0" distL="0" distR="0" wp14:anchorId="77B43484" wp14:editId="574F9E11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066A" w:rsidRPr="00B66544" w14:paraId="28A1CE51" w14:textId="77777777" w:rsidTr="00A6066A">
        <w:trPr>
          <w:trHeight w:val="5613"/>
        </w:trPr>
        <w:tc>
          <w:tcPr>
            <w:tcW w:w="6571" w:type="dxa"/>
            <w:gridSpan w:val="2"/>
          </w:tcPr>
          <w:p w14:paraId="1A8CB96E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Bruno Miguel Vasconcelos da Silva, a88289</w:t>
            </w:r>
          </w:p>
          <w:p w14:paraId="23B28003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iogo Miguel Cunha Fernandes, a88262</w:t>
            </w:r>
          </w:p>
          <w:p w14:paraId="11E5BEC5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uarte Miguel Novo Rodrigues, a88259</w:t>
            </w:r>
          </w:p>
          <w:p w14:paraId="35D45094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Francisco Lopes Salgado, a88231 </w:t>
            </w:r>
          </w:p>
          <w:p w14:paraId="2D23FC68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ão Pedro Dias Miranda, a88237</w:t>
            </w:r>
          </w:p>
          <w:p w14:paraId="5896F5ED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sé Tomás Lima de Abreu, a88218</w:t>
            </w:r>
          </w:p>
          <w:p w14:paraId="32655E43" w14:textId="77777777" w:rsidR="00A6066A" w:rsidRPr="00D0184A" w:rsidRDefault="00A6066A" w:rsidP="00955430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75DE1005" w14:textId="77777777" w:rsidR="00A6066A" w:rsidRDefault="00A6066A" w:rsidP="00955430">
            <w:pPr>
              <w:rPr>
                <w:rFonts w:ascii="NewsGotT" w:hAnsi="NewsGotT"/>
                <w:b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color w:val="97999B"/>
                <w:sz w:val="34"/>
                <w:lang w:val="en-US"/>
              </w:rPr>
              <w:t xml:space="preserve">AWR-19 </w:t>
            </w:r>
          </w:p>
          <w:p w14:paraId="63198E4B" w14:textId="77777777" w:rsidR="00A6066A" w:rsidRPr="0010476B" w:rsidRDefault="00A6066A" w:rsidP="00955430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r w:rsidRPr="0010476B"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nalog Waiter Robot</w:t>
            </w:r>
          </w:p>
          <w:p w14:paraId="6674C476" w14:textId="77777777" w:rsidR="00A6066A" w:rsidRPr="00B66544" w:rsidRDefault="00A6066A" w:rsidP="00955430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A6066A" w:rsidRPr="00B66544" w14:paraId="5754402F" w14:textId="77777777" w:rsidTr="00A6066A">
        <w:trPr>
          <w:trHeight w:val="2835"/>
        </w:trPr>
        <w:tc>
          <w:tcPr>
            <w:tcW w:w="6571" w:type="dxa"/>
            <w:gridSpan w:val="2"/>
          </w:tcPr>
          <w:p w14:paraId="6274BF08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 xml:space="preserve">Projeto integrador </w:t>
            </w:r>
          </w:p>
          <w:p w14:paraId="33D18C4B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Laboratórios e P</w:t>
            </w:r>
            <w:r>
              <w:rPr>
                <w:rFonts w:ascii="NewsGotT" w:hAnsi="NewsGotT"/>
                <w:color w:val="97999B"/>
                <w:sz w:val="28"/>
              </w:rPr>
              <w:t>ráticas Integradas</w:t>
            </w:r>
          </w:p>
          <w:p w14:paraId="08FFF2CA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</w:p>
          <w:p w14:paraId="5E11E52E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  <w:r w:rsidRPr="00B66544">
              <w:rPr>
                <w:color w:val="97999B"/>
                <w:sz w:val="28"/>
                <w:lang w:val="pt"/>
              </w:rPr>
              <w:t>Trabalho realizado sob a orientação do</w:t>
            </w:r>
          </w:p>
          <w:p w14:paraId="6F91FF95" w14:textId="77777777" w:rsidR="00A6066A" w:rsidRPr="00B66544" w:rsidRDefault="00A6066A" w:rsidP="00955430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B66544">
              <w:rPr>
                <w:rFonts w:ascii="NewsGotT" w:hAnsi="NewsGotT"/>
                <w:b/>
                <w:color w:val="97999B"/>
                <w:sz w:val="28"/>
              </w:rPr>
              <w:t xml:space="preserve">Professor </w:t>
            </w:r>
            <w:r>
              <w:rPr>
                <w:rFonts w:ascii="NewsGotT" w:hAnsi="NewsGotT"/>
                <w:b/>
                <w:color w:val="97999B"/>
                <w:sz w:val="28"/>
              </w:rPr>
              <w:t>Luís Barros</w:t>
            </w:r>
          </w:p>
          <w:p w14:paraId="4F06EA38" w14:textId="77777777" w:rsidR="00A6066A" w:rsidRPr="00B66544" w:rsidRDefault="00A6066A" w:rsidP="00955430">
            <w:pPr>
              <w:rPr>
                <w:rFonts w:ascii="NewsGotT" w:hAnsi="NewsGotT"/>
              </w:rPr>
            </w:pPr>
          </w:p>
        </w:tc>
      </w:tr>
      <w:tr w:rsidR="00A6066A" w:rsidRPr="00B66544" w14:paraId="686EA4C6" w14:textId="77777777" w:rsidTr="00A6066A">
        <w:trPr>
          <w:trHeight w:val="72"/>
        </w:trPr>
        <w:tc>
          <w:tcPr>
            <w:tcW w:w="6571" w:type="dxa"/>
            <w:gridSpan w:val="2"/>
          </w:tcPr>
          <w:p w14:paraId="562F1CBF" w14:textId="77777777" w:rsidR="00A6066A" w:rsidRPr="00D0184A" w:rsidRDefault="00A6066A" w:rsidP="00955430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>
              <w:rPr>
                <w:rFonts w:ascii="NewsGotT" w:hAnsi="NewsGotT"/>
                <w:color w:val="97999B"/>
                <w:sz w:val="20"/>
              </w:rPr>
              <w:t>12 fevereiro 2021</w:t>
            </w:r>
          </w:p>
        </w:tc>
      </w:tr>
    </w:tbl>
    <w:p w14:paraId="10FD603E" w14:textId="77777777" w:rsidR="00700113" w:rsidRPr="00B66544" w:rsidRDefault="00700113">
      <w:pPr>
        <w:rPr>
          <w:rFonts w:ascii="NewsGotT" w:hAnsi="NewsGotT"/>
        </w:rPr>
      </w:pPr>
      <w:r w:rsidRPr="00B66544">
        <w:rPr>
          <w:rFonts w:ascii="NewsGotT" w:hAnsi="NewsGotT"/>
        </w:rPr>
        <w:br w:type="page"/>
      </w:r>
    </w:p>
    <w:p w14:paraId="6BC139AF" w14:textId="77777777" w:rsidR="00700113" w:rsidRPr="00B66544" w:rsidRDefault="00700113" w:rsidP="00B33C27">
      <w:pPr>
        <w:pStyle w:val="Corpodetexto2"/>
        <w:jc w:val="left"/>
        <w:rPr>
          <w:rFonts w:ascii="NewsGotT" w:hAnsi="NewsGotT"/>
          <w:sz w:val="20"/>
        </w:rPr>
        <w:sectPr w:rsidR="00700113" w:rsidRPr="00B66544" w:rsidSect="00397C05">
          <w:headerReference w:type="default" r:id="rId12"/>
          <w:footerReference w:type="default" r:id="rId13"/>
          <w:headerReference w:type="first" r:id="rId14"/>
          <w:footerReference w:type="first" r:id="rId15"/>
          <w:pgSz w:w="11907" w:h="16840" w:code="9"/>
          <w:pgMar w:top="187" w:right="1418" w:bottom="425" w:left="4479" w:header="567" w:footer="567" w:gutter="0"/>
          <w:pgNumType w:fmt="lowerRoman" w:chapSep="emDash"/>
          <w:cols w:space="720"/>
          <w:titlePg/>
        </w:sectPr>
      </w:pPr>
    </w:p>
    <w:p w14:paraId="602DABAC" w14:textId="77777777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3CE990BA" w14:textId="025A081E" w:rsidR="00FA4FA8" w:rsidRDefault="00875F34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63617894" w:history="1">
        <w:r w:rsidR="00FA4FA8" w:rsidRPr="00BE4726">
          <w:rPr>
            <w:rStyle w:val="Hiperligao"/>
            <w:noProof/>
          </w:rPr>
          <w:t>Lista de Figuras</w:t>
        </w:r>
        <w:r w:rsidR="00FA4FA8">
          <w:rPr>
            <w:noProof/>
            <w:webHidden/>
          </w:rPr>
          <w:tab/>
        </w:r>
        <w:r w:rsidR="00FA4FA8">
          <w:rPr>
            <w:noProof/>
            <w:webHidden/>
          </w:rPr>
          <w:fldChar w:fldCharType="begin"/>
        </w:r>
        <w:r w:rsidR="00FA4FA8">
          <w:rPr>
            <w:noProof/>
            <w:webHidden/>
          </w:rPr>
          <w:instrText xml:space="preserve"> PAGEREF _Toc63617894 \h </w:instrText>
        </w:r>
        <w:r w:rsidR="00FA4FA8">
          <w:rPr>
            <w:noProof/>
            <w:webHidden/>
          </w:rPr>
        </w:r>
        <w:r w:rsidR="00FA4FA8">
          <w:rPr>
            <w:noProof/>
            <w:webHidden/>
          </w:rPr>
          <w:fldChar w:fldCharType="separate"/>
        </w:r>
        <w:r w:rsidR="00FA4FA8">
          <w:rPr>
            <w:noProof/>
            <w:webHidden/>
          </w:rPr>
          <w:t>v</w:t>
        </w:r>
        <w:r w:rsidR="00FA4FA8">
          <w:rPr>
            <w:noProof/>
            <w:webHidden/>
          </w:rPr>
          <w:fldChar w:fldCharType="end"/>
        </w:r>
      </w:hyperlink>
    </w:p>
    <w:p w14:paraId="6761FD1E" w14:textId="4C8688C3" w:rsidR="00FA4FA8" w:rsidRDefault="00FA4FA8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17895" w:history="1">
        <w:r w:rsidRPr="00BE4726">
          <w:rPr>
            <w:rStyle w:val="Hiperligao"/>
            <w:noProof/>
          </w:rPr>
          <w:t>Lista de Tabel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8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ii</w:t>
        </w:r>
        <w:r>
          <w:rPr>
            <w:noProof/>
            <w:webHidden/>
          </w:rPr>
          <w:fldChar w:fldCharType="end"/>
        </w:r>
      </w:hyperlink>
    </w:p>
    <w:p w14:paraId="35386807" w14:textId="37289072" w:rsidR="00FA4FA8" w:rsidRDefault="00FA4FA8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17896" w:history="1">
        <w:r w:rsidRPr="00BE4726">
          <w:rPr>
            <w:rStyle w:val="Hiperligao"/>
            <w:noProof/>
          </w:rPr>
          <w:t>Acrónimos e Sigl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8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x</w:t>
        </w:r>
        <w:r>
          <w:rPr>
            <w:noProof/>
            <w:webHidden/>
          </w:rPr>
          <w:fldChar w:fldCharType="end"/>
        </w:r>
      </w:hyperlink>
    </w:p>
    <w:p w14:paraId="4FFB9F3F" w14:textId="78EA71C5" w:rsidR="00FA4FA8" w:rsidRDefault="00FA4FA8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17897" w:history="1">
        <w:r w:rsidRPr="00BE4726">
          <w:rPr>
            <w:rStyle w:val="Hiperligao"/>
            <w:noProof/>
          </w:rPr>
          <w:t>Capítulo 1 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8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3191167" w14:textId="4D2892D8" w:rsidR="00FA4FA8" w:rsidRDefault="00FA4FA8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17898" w:history="1">
        <w:r w:rsidRPr="00BE4726">
          <w:rPr>
            <w:rStyle w:val="Hiperligao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E4726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8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3BD43E7" w14:textId="2514B553" w:rsidR="00FA4FA8" w:rsidRDefault="00FA4FA8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17899" w:history="1">
        <w:r w:rsidRPr="00BE4726">
          <w:rPr>
            <w:rStyle w:val="Hiperligao"/>
            <w:noProof/>
          </w:rPr>
          <w:t>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E4726">
          <w:rPr>
            <w:rStyle w:val="Hiperligao"/>
            <w:noProof/>
          </w:rPr>
          <w:t>Enquadram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8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EE2EA8F" w14:textId="1661D195" w:rsidR="00FA4FA8" w:rsidRDefault="00FA4FA8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17900" w:history="1">
        <w:r w:rsidRPr="00BE4726">
          <w:rPr>
            <w:rStyle w:val="Hiperligao"/>
            <w:noProof/>
          </w:rPr>
          <w:t>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E4726">
          <w:rPr>
            <w:rStyle w:val="Hiperligao"/>
            <w:noProof/>
          </w:rPr>
          <w:t>Especificações previs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9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24D4140" w14:textId="1D225207" w:rsidR="00FA4FA8" w:rsidRDefault="00FA4FA8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17901" w:history="1">
        <w:r w:rsidRPr="00BE4726">
          <w:rPr>
            <w:rStyle w:val="Hiperligao"/>
            <w:noProof/>
          </w:rPr>
          <w:t>Capítulo 2 Desenho dos Circuitos Eletrónic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9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8CCEACD" w14:textId="14A1D907" w:rsidR="00FA4FA8" w:rsidRDefault="00FA4FA8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17902" w:history="1">
        <w:r w:rsidRPr="00BE4726">
          <w:rPr>
            <w:rStyle w:val="Hiperligao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E4726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9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85876F1" w14:textId="20044110" w:rsidR="00FA4FA8" w:rsidRDefault="00FA4FA8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17903" w:history="1">
        <w:r w:rsidRPr="00BE4726">
          <w:rPr>
            <w:rStyle w:val="Hiperligao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E4726">
          <w:rPr>
            <w:rStyle w:val="Hiperligao"/>
            <w:noProof/>
          </w:rPr>
          <w:t>Circuito de Condicionamento de Sin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9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4D7C56E" w14:textId="5EC525F0" w:rsidR="00FA4FA8" w:rsidRDefault="00FA4FA8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17904" w:history="1">
        <w:r w:rsidRPr="00BE4726">
          <w:rPr>
            <w:rStyle w:val="Hiperligao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E4726">
          <w:rPr>
            <w:rStyle w:val="Hiperligao"/>
            <w:noProof/>
          </w:rPr>
          <w:t>Circuito de Controlo da Velocidade dos Moto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9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54BDEA8C" w14:textId="23B12492" w:rsidR="00FA4FA8" w:rsidRDefault="00FA4FA8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17905" w:history="1">
        <w:r w:rsidRPr="00BE4726">
          <w:rPr>
            <w:rStyle w:val="Hiperligao"/>
            <w:noProof/>
          </w:rPr>
          <w:t>2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E4726">
          <w:rPr>
            <w:rStyle w:val="Hiperligao"/>
            <w:noProof/>
          </w:rPr>
          <w:t>Circuito de Atuação dos Sinais PW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9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14DBD1AE" w14:textId="37DC18B2" w:rsidR="00FA4FA8" w:rsidRDefault="00FA4FA8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17906" w:history="1">
        <w:r w:rsidRPr="00BE4726">
          <w:rPr>
            <w:rStyle w:val="Hiperligao"/>
            <w:noProof/>
          </w:rPr>
          <w:t>2.5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E4726">
          <w:rPr>
            <w:rStyle w:val="Hiperligao"/>
            <w:noProof/>
          </w:rPr>
          <w:t>Máquina de Est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9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007CB5D" w14:textId="04061366" w:rsidR="00FA4FA8" w:rsidRDefault="00FA4FA8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17907" w:history="1">
        <w:r w:rsidRPr="00BE4726">
          <w:rPr>
            <w:rStyle w:val="Hiperligao"/>
            <w:noProof/>
          </w:rPr>
          <w:t>Capítulo 3 Simulação dos Circuitos Eletrónic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9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56118FBE" w14:textId="11AEA9FE" w:rsidR="00FA4FA8" w:rsidRDefault="00FA4FA8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17908" w:history="1">
        <w:r w:rsidRPr="00BE4726">
          <w:rPr>
            <w:rStyle w:val="Hiperligao"/>
            <w:noProof/>
          </w:rPr>
          <w:t>3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E4726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9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7AC44782" w14:textId="5380763F" w:rsidR="00FA4FA8" w:rsidRDefault="00FA4FA8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17909" w:history="1">
        <w:r w:rsidRPr="00BE4726">
          <w:rPr>
            <w:rStyle w:val="Hiperligao"/>
            <w:noProof/>
          </w:rPr>
          <w:t>3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E4726">
          <w:rPr>
            <w:rStyle w:val="Hiperligao"/>
            <w:noProof/>
          </w:rPr>
          <w:t>Circuito de Condicionamento de Sin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9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56F83E1C" w14:textId="41357C9D" w:rsidR="00FA4FA8" w:rsidRDefault="00FA4FA8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17910" w:history="1">
        <w:r w:rsidRPr="00BE4726">
          <w:rPr>
            <w:rStyle w:val="Hiperligao"/>
            <w:noProof/>
          </w:rPr>
          <w:t>3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E4726">
          <w:rPr>
            <w:rStyle w:val="Hiperligao"/>
            <w:noProof/>
          </w:rPr>
          <w:t>Circuito de Controlo da Velocidade dos Moto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9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0C73A9FE" w14:textId="62C7ABCC" w:rsidR="00FA4FA8" w:rsidRDefault="00FA4FA8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17911" w:history="1">
        <w:r w:rsidRPr="00BE4726">
          <w:rPr>
            <w:rStyle w:val="Hiperligao"/>
            <w:noProof/>
          </w:rPr>
          <w:t>3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E4726">
          <w:rPr>
            <w:rStyle w:val="Hiperligao"/>
            <w:noProof/>
          </w:rPr>
          <w:t>Circuito de Atuação dos Sinais PW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9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4C4D2561" w14:textId="0FAFD2D7" w:rsidR="00FA4FA8" w:rsidRDefault="00FA4FA8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17912" w:history="1">
        <w:r w:rsidRPr="00BE4726">
          <w:rPr>
            <w:rStyle w:val="Hiperligao"/>
            <w:noProof/>
          </w:rPr>
          <w:t>3.5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E4726">
          <w:rPr>
            <w:rStyle w:val="Hiperligao"/>
            <w:noProof/>
          </w:rPr>
          <w:t>Máquina de Est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9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469FC53E" w14:textId="5678D4FC" w:rsidR="00FA4FA8" w:rsidRDefault="00FA4FA8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17913" w:history="1">
        <w:r w:rsidRPr="00BE4726">
          <w:rPr>
            <w:rStyle w:val="Hiperligao"/>
            <w:noProof/>
          </w:rPr>
          <w:t>Capítulo 4 Implementação dos Circuitos Eletrónic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9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7A5EAE8A" w14:textId="0ED333B0" w:rsidR="00FA4FA8" w:rsidRDefault="00FA4FA8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17914" w:history="1">
        <w:r w:rsidRPr="00BE4726">
          <w:rPr>
            <w:rStyle w:val="Hiperligao"/>
            <w:noProof/>
          </w:rPr>
          <w:t>4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E4726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9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1D5AEE3A" w14:textId="503EF9C3" w:rsidR="00FA4FA8" w:rsidRDefault="00FA4FA8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17915" w:history="1">
        <w:r w:rsidRPr="00BE4726">
          <w:rPr>
            <w:rStyle w:val="Hiperligao"/>
            <w:noProof/>
          </w:rPr>
          <w:t>Capítulo 5 Lista de Componen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9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4471F7EB" w14:textId="1AEFE3D3" w:rsidR="00FA4FA8" w:rsidRDefault="00FA4FA8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17916" w:history="1">
        <w:r w:rsidRPr="00BE4726">
          <w:rPr>
            <w:rStyle w:val="Hiperligao"/>
            <w:noProof/>
          </w:rPr>
          <w:t>Capítulo 6 Circuito Mecânico Implementa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9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6340CBD5" w14:textId="40829770" w:rsidR="00FA4FA8" w:rsidRDefault="00FA4FA8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17917" w:history="1">
        <w:r w:rsidRPr="00BE4726">
          <w:rPr>
            <w:rStyle w:val="Hiperligao"/>
            <w:noProof/>
          </w:rPr>
          <w:t>Capítulo 7 Resultados Experimenta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9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47D8A5EF" w14:textId="05CC83FC" w:rsidR="00FA4FA8" w:rsidRDefault="00FA4FA8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17918" w:history="1">
        <w:r w:rsidRPr="00BE4726">
          <w:rPr>
            <w:rStyle w:val="Hiperligao"/>
            <w:noProof/>
          </w:rPr>
          <w:t>7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E4726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9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5D62AFD1" w14:textId="6EEC914B" w:rsidR="00FA4FA8" w:rsidRDefault="00FA4FA8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17919" w:history="1">
        <w:r w:rsidRPr="00BE4726">
          <w:rPr>
            <w:rStyle w:val="Hiperligao"/>
            <w:noProof/>
          </w:rPr>
          <w:t>Capítulo 8 Análise do Produ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9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2DFFD7A4" w14:textId="00A2F757" w:rsidR="00FA4FA8" w:rsidRDefault="00FA4FA8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17920" w:history="1">
        <w:r w:rsidRPr="00BE4726">
          <w:rPr>
            <w:rStyle w:val="Hiperligao"/>
            <w:noProof/>
          </w:rPr>
          <w:t>8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E4726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9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4B008BF0" w14:textId="7085FA4C" w:rsidR="00FA4FA8" w:rsidRDefault="00FA4FA8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17921" w:history="1">
        <w:r w:rsidRPr="00BE4726">
          <w:rPr>
            <w:rStyle w:val="Hiperligao"/>
            <w:noProof/>
          </w:rPr>
          <w:t>8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E4726">
          <w:rPr>
            <w:rStyle w:val="Hiperligao"/>
            <w:noProof/>
          </w:rPr>
          <w:t>Fiabilida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9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6F055C76" w14:textId="46E119E2" w:rsidR="00FA4FA8" w:rsidRDefault="00FA4FA8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17922" w:history="1">
        <w:r w:rsidRPr="00BE4726">
          <w:rPr>
            <w:rStyle w:val="Hiperligao"/>
            <w:noProof/>
          </w:rPr>
          <w:t>8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E4726">
          <w:rPr>
            <w:rStyle w:val="Hiperligao"/>
            <w:noProof/>
          </w:rPr>
          <w:t>Seguranç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9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3BB918BF" w14:textId="7D38CFC7" w:rsidR="00FA4FA8" w:rsidRDefault="00FA4FA8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17923" w:history="1">
        <w:r w:rsidRPr="00BE4726">
          <w:rPr>
            <w:rStyle w:val="Hiperligao"/>
            <w:noProof/>
          </w:rPr>
          <w:t>8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E4726">
          <w:rPr>
            <w:rStyle w:val="Hiperligao"/>
            <w:noProof/>
          </w:rPr>
          <w:t>Certific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9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46F73738" w14:textId="02109402" w:rsidR="00FA4FA8" w:rsidRDefault="00FA4FA8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17924" w:history="1">
        <w:r w:rsidRPr="00BE4726">
          <w:rPr>
            <w:rStyle w:val="Hiperligao"/>
            <w:noProof/>
          </w:rPr>
          <w:t>Capítulo 9 Conclus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9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150E4566" w14:textId="122589BC" w:rsidR="00FA4FA8" w:rsidRDefault="00FA4FA8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17925" w:history="1">
        <w:r w:rsidRPr="00BE4726">
          <w:rPr>
            <w:rStyle w:val="Hiperligao"/>
            <w:noProof/>
          </w:rPr>
          <w:t>9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E4726">
          <w:rPr>
            <w:rStyle w:val="Hiperligao"/>
            <w:noProof/>
          </w:rPr>
          <w:t>Conclus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9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5F891CAA" w14:textId="312D1E1E" w:rsidR="00FA4FA8" w:rsidRDefault="00FA4FA8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617926" w:history="1">
        <w:r w:rsidRPr="00BE4726">
          <w:rPr>
            <w:rStyle w:val="Hiperligao"/>
            <w:noProof/>
          </w:rPr>
          <w:t>9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E4726">
          <w:rPr>
            <w:rStyle w:val="Hiperligao"/>
            <w:noProof/>
          </w:rPr>
          <w:t>Sugestões de Trabalho Futur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9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2A1D91F5" w14:textId="61B8EE3D" w:rsidR="00FA4FA8" w:rsidRDefault="00FA4FA8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3617927" w:history="1">
        <w:r w:rsidRPr="00BE4726">
          <w:rPr>
            <w:rStyle w:val="Hiperligao"/>
            <w:noProof/>
          </w:rPr>
          <w:t>9.2.1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BE4726">
          <w:rPr>
            <w:rStyle w:val="Hiperligao"/>
            <w:noProof/>
          </w:rPr>
          <w:t>Possíveis Opções Alternativas para o Desenho dos Circuit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9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4B752292" w14:textId="641BC71B" w:rsidR="00FA4FA8" w:rsidRDefault="00FA4FA8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3617928" w:history="1">
        <w:r w:rsidRPr="00BE4726">
          <w:rPr>
            <w:rStyle w:val="Hiperligao"/>
            <w:noProof/>
          </w:rPr>
          <w:t>9.2.2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BE4726">
          <w:rPr>
            <w:rStyle w:val="Hiperligao"/>
            <w:noProof/>
          </w:rPr>
          <w:t>Evolução do Atual Desenho para um Sistema Baseado em Microcomputad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9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67BC0837" w14:textId="0E38EE1F" w:rsidR="00FA4FA8" w:rsidRDefault="00FA4FA8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617929" w:history="1">
        <w:r w:rsidRPr="00BE4726">
          <w:rPr>
            <w:rStyle w:val="Hiperligao"/>
            <w:noProof/>
            <w:lang w:val="en-US"/>
          </w:rPr>
          <w:t>Referênci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179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1EC91DE4" w14:textId="33940344" w:rsidR="009D01F6" w:rsidRPr="00B66544" w:rsidRDefault="00875F34" w:rsidP="00875F34">
      <w:pPr>
        <w:pStyle w:val="ndice1"/>
      </w:pPr>
      <w:r>
        <w:fldChar w:fldCharType="end"/>
      </w:r>
    </w:p>
    <w:p w14:paraId="21353EDE" w14:textId="77777777" w:rsidR="00FA2CCF" w:rsidRPr="00B66544" w:rsidRDefault="00FA2CCF" w:rsidP="00FA2CCF">
      <w:pPr>
        <w:rPr>
          <w:rFonts w:ascii="NewsGotT" w:hAnsi="NewsGotT"/>
        </w:rPr>
      </w:pPr>
    </w:p>
    <w:p w14:paraId="02A67F85" w14:textId="77777777" w:rsidR="00B80600" w:rsidRPr="00B66544" w:rsidRDefault="00B80600" w:rsidP="00B80600">
      <w:pPr>
        <w:rPr>
          <w:rFonts w:ascii="NewsGotT" w:hAnsi="NewsGotT"/>
        </w:rPr>
        <w:sectPr w:rsidR="00B80600" w:rsidRPr="00B66544" w:rsidSect="00FA2CCF">
          <w:footerReference w:type="even" r:id="rId16"/>
          <w:footerReference w:type="default" r:id="rId17"/>
          <w:headerReference w:type="first" r:id="rId18"/>
          <w:footerReference w:type="first" r:id="rId19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14725EAB" w:rsidR="00B80600" w:rsidRPr="00B66544" w:rsidRDefault="00B80600" w:rsidP="00B80600">
      <w:pPr>
        <w:rPr>
          <w:rFonts w:ascii="NewsGotT" w:hAnsi="NewsGotT"/>
        </w:rPr>
      </w:pPr>
    </w:p>
    <w:p w14:paraId="11CA7C62" w14:textId="1CCE4DB0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63617894"/>
      <w:r w:rsidRPr="00B66544">
        <w:rPr>
          <w:rFonts w:ascii="NewsGotT" w:hAnsi="NewsGotT"/>
        </w:rPr>
        <w:t>Lista de Figuras</w:t>
      </w:r>
      <w:bookmarkEnd w:id="0"/>
      <w:bookmarkEnd w:id="1"/>
    </w:p>
    <w:p w14:paraId="4565E96D" w14:textId="75D0D9F9" w:rsidR="00955430" w:rsidRDefault="0095543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63599547" w:history="1">
        <w:r w:rsidRPr="008C0EEB">
          <w:rPr>
            <w:rStyle w:val="Hiperligao"/>
            <w:noProof/>
          </w:rPr>
          <w:t>Figura 2.1 - Diagrama de blocos do siste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95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04C03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1B8CD64" w14:textId="0CDB71CD" w:rsidR="00955430" w:rsidRDefault="0095543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9548" w:history="1">
        <w:r w:rsidRPr="008C0EEB">
          <w:rPr>
            <w:rStyle w:val="Hiperligao"/>
            <w:noProof/>
          </w:rPr>
          <w:t>Figura 2.2 - Array de sensores QTR-8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95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04C03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9AC6A84" w14:textId="581E5697" w:rsidR="00955430" w:rsidRDefault="0095543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9549" w:history="1">
        <w:r w:rsidRPr="008C0EEB">
          <w:rPr>
            <w:rStyle w:val="Hiperligao"/>
            <w:noProof/>
          </w:rPr>
          <w:t>Figura 2.3 - Módulo Driver L298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95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04C03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67F2717" w14:textId="7DEE8E5F" w:rsidR="00955430" w:rsidRDefault="0095543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9550" w:history="1">
        <w:r w:rsidRPr="008C0EEB">
          <w:rPr>
            <w:rStyle w:val="Hiperligao"/>
            <w:noProof/>
          </w:rPr>
          <w:t>Figura 6.1 - Vista superior do rob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95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04C03"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170B6EBB" w14:textId="6EEAB5E1" w:rsidR="00955430" w:rsidRDefault="0095543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9551" w:history="1">
        <w:r w:rsidRPr="008C0EEB">
          <w:rPr>
            <w:rStyle w:val="Hiperligao"/>
            <w:noProof/>
          </w:rPr>
          <w:t>Figura 6.2 - Vista inferior do rob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95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04C03"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2CA3B974" w14:textId="511D3FD0" w:rsidR="00955430" w:rsidRDefault="0095543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9552" w:history="1">
        <w:r w:rsidRPr="008C0EEB">
          <w:rPr>
            <w:rStyle w:val="Hiperligao"/>
            <w:noProof/>
          </w:rPr>
          <w:t>Figura 6.3 - Vista lateral do rob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95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04C03"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200E4F7D" w14:textId="4F147DC4" w:rsidR="00955430" w:rsidRDefault="0095543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9553" w:history="1">
        <w:r w:rsidRPr="008C0EEB">
          <w:rPr>
            <w:rStyle w:val="Hiperligao"/>
            <w:noProof/>
          </w:rPr>
          <w:t>Figura 6.4 - Vista traseira do rob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95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04C03"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600C38AA" w14:textId="383D318A" w:rsidR="00955430" w:rsidRDefault="0095543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9554" w:history="1">
        <w:r w:rsidRPr="008C0EEB">
          <w:rPr>
            <w:rStyle w:val="Hiperligao"/>
            <w:noProof/>
          </w:rPr>
          <w:t>Figura 6.5 - Vista frontal do rob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95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04C03"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2116B46A" w14:textId="4FE6ABD2" w:rsidR="00680075" w:rsidRPr="00B66544" w:rsidRDefault="00955430" w:rsidP="00B66544">
      <w:pPr>
        <w:rPr>
          <w:rFonts w:ascii="NewsGotT" w:hAnsi="NewsGotT"/>
        </w:rPr>
      </w:pPr>
      <w:r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38452FA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default" r:id="rId20"/>
          <w:footerReference w:type="default" r:id="rId21"/>
          <w:headerReference w:type="first" r:id="rId22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1F0B673D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1C88DFB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63617895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2"/>
      <w:bookmarkEnd w:id="3"/>
    </w:p>
    <w:p w14:paraId="12DBA983" w14:textId="7E7ECD5F" w:rsidR="00FA2CCF" w:rsidRPr="00B66544" w:rsidRDefault="00C2400B" w:rsidP="00FA2CCF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Tabela" </w:instrText>
      </w:r>
      <w:r w:rsidRPr="00B66544">
        <w:rPr>
          <w:rFonts w:ascii="NewsGotT" w:hAnsi="NewsGotT"/>
        </w:rPr>
        <w:fldChar w:fldCharType="separate"/>
      </w:r>
      <w:r w:rsidR="00FA4FA8">
        <w:rPr>
          <w:rFonts w:ascii="NewsGotT" w:hAnsi="NewsGotT"/>
          <w:b/>
          <w:bCs/>
          <w:noProof/>
        </w:rPr>
        <w:t>Não foi encontrada nenhuma entrada do índice de ilustrações.</w:t>
      </w:r>
      <w:r w:rsidRPr="00B66544"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259A08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23"/>
          <w:headerReference w:type="default" r:id="rId24"/>
          <w:footerReference w:type="even" r:id="rId25"/>
          <w:footerReference w:type="default" r:id="rId26"/>
          <w:headerReference w:type="first" r:id="rId27"/>
          <w:footerReference w:type="first" r:id="rId28"/>
          <w:type w:val="oddPage"/>
          <w:pgSz w:w="11907" w:h="16840" w:code="9"/>
          <w:pgMar w:top="1134" w:right="1418" w:bottom="1134" w:left="1418" w:header="510" w:footer="57" w:gutter="0"/>
          <w:pgNumType w:fmt="lowerRoman" w:chapSep="emDash"/>
          <w:cols w:space="720"/>
          <w:docGrid w:linePitch="272"/>
        </w:sectPr>
      </w:pPr>
    </w:p>
    <w:p w14:paraId="10A36534" w14:textId="6723C56C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5C5C5FC0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63617896"/>
      <w:r w:rsidRPr="00B66544">
        <w:rPr>
          <w:rFonts w:ascii="NewsGotT" w:hAnsi="NewsGotT"/>
        </w:rPr>
        <w:t>Acrónimos e Siglas</w:t>
      </w:r>
      <w:bookmarkEnd w:id="4"/>
      <w:bookmarkEnd w:id="5"/>
    </w:p>
    <w:tbl>
      <w:tblPr>
        <w:tblW w:w="8504" w:type="dxa"/>
        <w:tblLayout w:type="fixed"/>
        <w:tblLook w:val="04A0" w:firstRow="1" w:lastRow="0" w:firstColumn="1" w:lastColumn="0" w:noHBand="0" w:noVBand="1"/>
      </w:tblPr>
      <w:tblGrid>
        <w:gridCol w:w="2104"/>
        <w:gridCol w:w="6400"/>
      </w:tblGrid>
      <w:tr w:rsidR="00A6066A" w:rsidRPr="00B66544" w14:paraId="4207DB29" w14:textId="77777777" w:rsidTr="00955430">
        <w:tc>
          <w:tcPr>
            <w:tcW w:w="2104" w:type="dxa"/>
          </w:tcPr>
          <w:p w14:paraId="5546726B" w14:textId="77777777" w:rsidR="00A6066A" w:rsidRPr="00B66544" w:rsidRDefault="00A6066A" w:rsidP="00955430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</w:tcPr>
          <w:p w14:paraId="0AA04871" w14:textId="77777777" w:rsidR="00A6066A" w:rsidRPr="00B66544" w:rsidRDefault="00A6066A" w:rsidP="00955430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A6066A" w:rsidRPr="00B66544" w14:paraId="54003540" w14:textId="77777777" w:rsidTr="00955430">
        <w:tc>
          <w:tcPr>
            <w:tcW w:w="2104" w:type="dxa"/>
          </w:tcPr>
          <w:p w14:paraId="426F9201" w14:textId="77777777" w:rsidR="00A6066A" w:rsidRPr="00B47F5D" w:rsidRDefault="00A6066A" w:rsidP="0095543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AWR</w:t>
            </w:r>
          </w:p>
        </w:tc>
        <w:tc>
          <w:tcPr>
            <w:tcW w:w="6400" w:type="dxa"/>
          </w:tcPr>
          <w:p w14:paraId="4D410F99" w14:textId="77777777" w:rsidR="00A6066A" w:rsidRPr="00B47F5D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Analog Waiter Robot</w:t>
            </w:r>
          </w:p>
        </w:tc>
      </w:tr>
      <w:tr w:rsidR="00A6066A" w:rsidRPr="00B66544" w14:paraId="7B4521B7" w14:textId="77777777" w:rsidTr="00955430">
        <w:tc>
          <w:tcPr>
            <w:tcW w:w="2104" w:type="dxa"/>
          </w:tcPr>
          <w:p w14:paraId="2707BBD5" w14:textId="77777777" w:rsidR="00A6066A" w:rsidRPr="00B47F5D" w:rsidRDefault="00A6066A" w:rsidP="0095543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LED</w:t>
            </w:r>
          </w:p>
        </w:tc>
        <w:tc>
          <w:tcPr>
            <w:tcW w:w="6400" w:type="dxa"/>
          </w:tcPr>
          <w:p w14:paraId="6EBD9D36" w14:textId="77777777" w:rsidR="00A6066A" w:rsidRPr="00B47F5D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Light emitting diode</w:t>
            </w:r>
          </w:p>
        </w:tc>
      </w:tr>
      <w:tr w:rsidR="00A6066A" w:rsidRPr="00B66544" w14:paraId="3B1DFBE6" w14:textId="77777777" w:rsidTr="00955430">
        <w:tc>
          <w:tcPr>
            <w:tcW w:w="2104" w:type="dxa"/>
          </w:tcPr>
          <w:p w14:paraId="262B687C" w14:textId="77777777" w:rsidR="00A6066A" w:rsidRPr="00B47F5D" w:rsidRDefault="00A6066A" w:rsidP="00955430">
            <w:pPr>
              <w:pStyle w:val="Corpodetexto"/>
              <w:spacing w:before="240" w:after="120"/>
              <w:rPr>
                <w:rFonts w:ascii="NewsGotT" w:hAnsi="NewsGotT"/>
                <w:b/>
                <w:bCs/>
                <w:color w:val="000000"/>
              </w:rPr>
            </w:pPr>
            <w:r>
              <w:rPr>
                <w:rFonts w:ascii="NewsGotT" w:hAnsi="NewsGotT"/>
                <w:color w:val="000000"/>
              </w:rPr>
              <w:t>PWM</w:t>
            </w:r>
          </w:p>
        </w:tc>
        <w:tc>
          <w:tcPr>
            <w:tcW w:w="6400" w:type="dxa"/>
          </w:tcPr>
          <w:p w14:paraId="6A543263" w14:textId="77777777" w:rsidR="00A6066A" w:rsidRPr="00B66544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lang w:val="pt-PT"/>
              </w:rPr>
            </w:pPr>
            <w:r>
              <w:rPr>
                <w:rFonts w:ascii="NewsGotT" w:hAnsi="NewsGotT"/>
                <w:i/>
                <w:lang w:val="en-GB"/>
              </w:rPr>
              <w:t>Pulse with Modulation</w:t>
            </w:r>
          </w:p>
        </w:tc>
      </w:tr>
      <w:tr w:rsidR="00A6066A" w:rsidRPr="00EB7B87" w14:paraId="5957F8E2" w14:textId="77777777" w:rsidTr="00955430">
        <w:tc>
          <w:tcPr>
            <w:tcW w:w="2104" w:type="dxa"/>
          </w:tcPr>
          <w:p w14:paraId="08556AAB" w14:textId="77777777" w:rsidR="00A6066A" w:rsidRPr="00B66544" w:rsidRDefault="00A6066A" w:rsidP="00955430">
            <w:pPr>
              <w:pStyle w:val="Corpodetexto"/>
              <w:spacing w:before="240" w:after="120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BMS</w:t>
            </w:r>
          </w:p>
        </w:tc>
        <w:tc>
          <w:tcPr>
            <w:tcW w:w="6400" w:type="dxa"/>
          </w:tcPr>
          <w:p w14:paraId="4FE9D9DE" w14:textId="77777777" w:rsidR="00A6066A" w:rsidRPr="0075714A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lang w:val="en-GB"/>
              </w:rPr>
            </w:pPr>
            <w:r>
              <w:rPr>
                <w:rFonts w:ascii="NewsGotT" w:hAnsi="NewsGotT"/>
                <w:i/>
                <w:color w:val="000000"/>
              </w:rPr>
              <w:t>Battery Management System</w:t>
            </w:r>
          </w:p>
        </w:tc>
      </w:tr>
      <w:tr w:rsidR="00A6066A" w:rsidRPr="00EB7B87" w14:paraId="449C33A4" w14:textId="77777777" w:rsidTr="00955430">
        <w:tc>
          <w:tcPr>
            <w:tcW w:w="2104" w:type="dxa"/>
          </w:tcPr>
          <w:p w14:paraId="1EF3CAC6" w14:textId="77777777" w:rsidR="00A6066A" w:rsidRDefault="00A6066A" w:rsidP="0095543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</w:p>
        </w:tc>
        <w:tc>
          <w:tcPr>
            <w:tcW w:w="6400" w:type="dxa"/>
          </w:tcPr>
          <w:p w14:paraId="09B6CB26" w14:textId="77777777" w:rsidR="00A6066A" w:rsidRPr="00A22DEA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</w:p>
        </w:tc>
      </w:tr>
    </w:tbl>
    <w:p w14:paraId="7860AD87" w14:textId="61719ED2" w:rsidR="00247C17" w:rsidRPr="00B66544" w:rsidRDefault="00247C17" w:rsidP="009F4CB9">
      <w:pPr>
        <w:pStyle w:val="Corpodetexto"/>
        <w:rPr>
          <w:rFonts w:ascii="NewsGotT" w:hAnsi="NewsGotT"/>
        </w:rPr>
      </w:pPr>
    </w:p>
    <w:p w14:paraId="5EE6C564" w14:textId="597F8A0C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48AE90F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29"/>
          <w:headerReference w:type="default" r:id="rId30"/>
          <w:footerReference w:type="default" r:id="rId31"/>
          <w:headerReference w:type="first" r:id="rId32"/>
          <w:footerReference w:type="first" r:id="rId3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3246F5E6" w14:textId="3B3664CE" w:rsidR="00914A8B" w:rsidRPr="00B66544" w:rsidRDefault="00914A8B" w:rsidP="00914A8B">
      <w:pPr>
        <w:pStyle w:val="Ttulo1"/>
        <w:rPr>
          <w:rFonts w:ascii="NewsGotT" w:hAnsi="NewsGotT"/>
        </w:rPr>
      </w:pPr>
      <w:bookmarkStart w:id="6" w:name="_Toc471578920"/>
      <w:bookmarkStart w:id="7" w:name="_Toc310408160"/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8" w:name="_Toc63617897"/>
      <w:r>
        <w:rPr>
          <w:rFonts w:ascii="NewsGotT" w:hAnsi="NewsGotT"/>
        </w:rPr>
        <w:t>Introdução</w:t>
      </w:r>
      <w:bookmarkEnd w:id="8"/>
    </w:p>
    <w:p w14:paraId="000C2AC4" w14:textId="35D28E99" w:rsidR="00955430" w:rsidRPr="00B66544" w:rsidRDefault="00955430" w:rsidP="00955430">
      <w:pPr>
        <w:pStyle w:val="Ttulo2"/>
        <w:rPr>
          <w:rFonts w:ascii="NewsGotT" w:hAnsi="NewsGotT"/>
        </w:rPr>
      </w:pPr>
      <w:bookmarkStart w:id="9" w:name="_Toc63617898"/>
      <w:bookmarkEnd w:id="6"/>
      <w:r>
        <w:rPr>
          <w:rFonts w:ascii="NewsGotT" w:hAnsi="NewsGotT"/>
        </w:rPr>
        <w:t>Introdução</w:t>
      </w:r>
      <w:bookmarkEnd w:id="9"/>
    </w:p>
    <w:p w14:paraId="2DE61036" w14:textId="258BC226" w:rsidR="00A6066A" w:rsidRDefault="00A6066A" w:rsidP="00A6066A">
      <w:pPr>
        <w:pStyle w:val="PhDCorpo"/>
      </w:pPr>
      <w:r>
        <w:tab/>
        <w:t xml:space="preserve">Perante o atual panorama pandémico da Covid-19 [1], pretende-se implementar uma ideia que terá um impacto positivo na vida das pessoas infetadas pela doença bem como dos que as rodeiam. </w:t>
      </w:r>
    </w:p>
    <w:p w14:paraId="6E08C62D" w14:textId="77777777" w:rsidR="00A6066A" w:rsidRDefault="00A6066A" w:rsidP="00A6066A">
      <w:pPr>
        <w:pStyle w:val="PhDCorpo"/>
      </w:pPr>
      <w:r>
        <w:tab/>
        <w:t>A maioria das ideias nesta área tem como foco principal a saúde pública da população em geral, tais como, robôs de desinfeção, por exemplo [</w:t>
      </w:r>
      <w:proofErr w:type="spellStart"/>
      <w:r>
        <w:t>ref</w:t>
      </w:r>
      <w:proofErr w:type="spellEnd"/>
      <w:r>
        <w:t xml:space="preserve">]. Há menos projetos com foco individual em pessoas que tenham contraído a doença. </w:t>
      </w:r>
    </w:p>
    <w:p w14:paraId="61A78F07" w14:textId="77777777" w:rsidR="00A6066A" w:rsidRDefault="00A6066A" w:rsidP="00A6066A">
      <w:pPr>
        <w:pStyle w:val="PhDCorpo"/>
      </w:pPr>
      <w:r>
        <w:tab/>
        <w:t>Na China existe um robô (</w:t>
      </w:r>
      <w:proofErr w:type="spellStart"/>
      <w:r w:rsidRPr="00A6066A">
        <w:rPr>
          <w:i/>
          <w:iCs/>
        </w:rPr>
        <w:t>little</w:t>
      </w:r>
      <w:proofErr w:type="spellEnd"/>
      <w:r w:rsidRPr="00A6066A">
        <w:rPr>
          <w:i/>
          <w:iCs/>
        </w:rPr>
        <w:t xml:space="preserve"> </w:t>
      </w:r>
      <w:proofErr w:type="spellStart"/>
      <w:r w:rsidRPr="00A6066A">
        <w:rPr>
          <w:i/>
          <w:iCs/>
        </w:rPr>
        <w:t>peanut</w:t>
      </w:r>
      <w:proofErr w:type="spellEnd"/>
      <w:r>
        <w:t>) [2] com a mesma finalidade que foi utilizada num hotel para entregar comida porta a porta a hóspedes com suspeita de infeção.</w:t>
      </w:r>
    </w:p>
    <w:p w14:paraId="7560257A" w14:textId="7426E1EC" w:rsidR="000D3C06" w:rsidRPr="00B66544" w:rsidRDefault="00A6066A" w:rsidP="00A6066A">
      <w:pPr>
        <w:pStyle w:val="PhDCorpo"/>
      </w:pPr>
      <w:r>
        <w:tab/>
        <w:t>Tendo em consideração que uma pessoa em isolamento deve evitar o contacto com o mundo exterior, pretende-se desenvolver um produto que permita a entrega e recolha de bens essenciais de forma segura. De forma a facilitar a sua desinfeção e o seu manuseamento, o robô deverá ter superfícies lisas e uma interface simples. A versatilidade do sistema permitirá que, mesmo após o contexto pandémico, o robô permita o auxílio na distribuição de medicamentos ou outros bens essenciais em contexto hospitalar. O mesmo robô pode funcionar fora deste contexto, dependendo das funcionalidades requeridas.</w:t>
      </w:r>
    </w:p>
    <w:p w14:paraId="55F28CC7" w14:textId="00B151DB" w:rsidR="00F74895" w:rsidRPr="00B66544" w:rsidRDefault="00A6066A" w:rsidP="00F74895">
      <w:pPr>
        <w:pStyle w:val="Ttulo2"/>
        <w:rPr>
          <w:rFonts w:ascii="NewsGotT" w:hAnsi="NewsGotT"/>
        </w:rPr>
      </w:pPr>
      <w:bookmarkStart w:id="10" w:name="_Toc63617899"/>
      <w:r>
        <w:rPr>
          <w:rFonts w:ascii="NewsGotT" w:hAnsi="NewsGotT"/>
        </w:rPr>
        <w:t>Enquadramento</w:t>
      </w:r>
      <w:bookmarkEnd w:id="10"/>
    </w:p>
    <w:bookmarkEnd w:id="7"/>
    <w:p w14:paraId="01825586" w14:textId="37B96B3F" w:rsidR="00A6066A" w:rsidRDefault="00A6066A" w:rsidP="00A6066A">
      <w:pPr>
        <w:pStyle w:val="PhDCorpo"/>
      </w:pPr>
      <w:r>
        <w:tab/>
      </w:r>
      <w:r w:rsidRPr="00536307">
        <w:t xml:space="preserve">O </w:t>
      </w:r>
      <w:proofErr w:type="spellStart"/>
      <w:r w:rsidRPr="0010476B">
        <w:rPr>
          <w:i/>
          <w:iCs/>
        </w:rPr>
        <w:t>Analog</w:t>
      </w:r>
      <w:proofErr w:type="spellEnd"/>
      <w:r w:rsidRPr="0010476B">
        <w:rPr>
          <w:i/>
          <w:iCs/>
        </w:rPr>
        <w:t xml:space="preserve"> </w:t>
      </w:r>
      <w:proofErr w:type="spellStart"/>
      <w:r w:rsidRPr="0010476B">
        <w:rPr>
          <w:i/>
          <w:iCs/>
        </w:rPr>
        <w:t>Waiter</w:t>
      </w:r>
      <w:proofErr w:type="spellEnd"/>
      <w:r w:rsidRPr="0010476B">
        <w:rPr>
          <w:i/>
          <w:iCs/>
        </w:rPr>
        <w:t xml:space="preserve"> Rob</w:t>
      </w:r>
      <w:r>
        <w:rPr>
          <w:i/>
          <w:iCs/>
        </w:rPr>
        <w:t>ot</w:t>
      </w:r>
      <w:r w:rsidRPr="0010476B">
        <w:t xml:space="preserve"> (</w:t>
      </w:r>
      <w:r w:rsidRPr="00536307">
        <w:t xml:space="preserve">AWR) é um robô seguidor de linha focado na assistência a pessoas em isolamento </w:t>
      </w:r>
      <w:r>
        <w:t>que não podem</w:t>
      </w:r>
      <w:r w:rsidRPr="00536307">
        <w:t xml:space="preserve"> contactar com o mundo exterior. Basta colocar no seu suporte o que pretende fazer chegar ao paciente, colocá-lo sobre </w:t>
      </w:r>
      <w:r>
        <w:t>uma</w:t>
      </w:r>
      <w:r w:rsidRPr="00536307">
        <w:t xml:space="preserve"> linha</w:t>
      </w:r>
      <w:r>
        <w:t xml:space="preserve"> indicadora do seu trajeto</w:t>
      </w:r>
      <w:r w:rsidRPr="00536307">
        <w:t xml:space="preserve">, ligá-lo e este seguirá o percurso até ao destino. </w:t>
      </w:r>
      <w:r>
        <w:t>Uma vez chegado ao destino, o paciente poderá recolher de forma segura os bens essenciais transportados, dando início a uma marcha de retorno ao local de origem.</w:t>
      </w:r>
    </w:p>
    <w:p w14:paraId="2462FAE4" w14:textId="5508125B" w:rsidR="00A6066A" w:rsidRPr="00B66544" w:rsidRDefault="00A6066A" w:rsidP="00A6066A">
      <w:pPr>
        <w:pStyle w:val="Ttulo2"/>
        <w:rPr>
          <w:rFonts w:ascii="NewsGotT" w:hAnsi="NewsGotT"/>
        </w:rPr>
      </w:pPr>
      <w:bookmarkStart w:id="11" w:name="_Toc63617900"/>
      <w:r>
        <w:rPr>
          <w:rFonts w:ascii="NewsGotT" w:hAnsi="NewsGotT"/>
        </w:rPr>
        <w:lastRenderedPageBreak/>
        <w:t>Especificações previstas</w:t>
      </w:r>
      <w:bookmarkEnd w:id="11"/>
    </w:p>
    <w:p w14:paraId="7D6A40E4" w14:textId="37A0AED5" w:rsidR="00A6066A" w:rsidRPr="00A6066A" w:rsidRDefault="00A6066A" w:rsidP="00A6066A">
      <w:pPr>
        <w:pStyle w:val="Corpodetexto"/>
        <w:rPr>
          <w:rFonts w:ascii="NewsGotT" w:hAnsi="NewsGotT"/>
        </w:rPr>
      </w:pPr>
      <w:r>
        <w:rPr>
          <w:rFonts w:ascii="NewsGotT" w:hAnsi="NewsGotT"/>
        </w:rPr>
        <w:tab/>
      </w:r>
      <w:r w:rsidRPr="00A6066A">
        <w:rPr>
          <w:rFonts w:ascii="NewsGotT" w:hAnsi="NewsGotT"/>
        </w:rPr>
        <w:t xml:space="preserve">O AWR terá de deslocar-se entre dois pontos, previamente definidos, com base numa linha instalada nos meios de acesso à divisão em que o paciente em questão se situa. </w:t>
      </w:r>
    </w:p>
    <w:p w14:paraId="70486E8D" w14:textId="77777777" w:rsidR="00A6066A" w:rsidRPr="00A6066A" w:rsidRDefault="00A6066A" w:rsidP="00A6066A">
      <w:pPr>
        <w:pStyle w:val="Corpodetexto"/>
        <w:rPr>
          <w:rFonts w:ascii="NewsGotT" w:hAnsi="NewsGotT"/>
        </w:rPr>
      </w:pPr>
      <w:r w:rsidRPr="00A6066A">
        <w:rPr>
          <w:rFonts w:ascii="NewsGotT" w:hAnsi="NewsGotT"/>
        </w:rPr>
        <w:tab/>
        <w:t>O robô terá de ser colocado sobre a linha com os bens essenciais (medicação e/ou alimentos), sobre este, num tabuleiro. Após estar alinhado, deverá ser ligado por um funcionário responsável, para que inicie a sua trajetória. Ao chegar ao destino, demarcado com uma linha perpendicular, o AWR fará uma rotação de 180 ° sobre a linha e deverá parar de forma a que o paciente recolha os bens a si destinados. Quando o paciente desejar, poderá acionar o robô de forma a que este reinicie o seguimento da linha de volta ao ponto de partida. Como a alimentação do robô será a baterias, eventualmente, terá de ser ligado à rede elétrica para ser carregado.</w:t>
      </w:r>
    </w:p>
    <w:p w14:paraId="042B8E4B" w14:textId="25C5FDA7" w:rsidR="00A6066A" w:rsidRDefault="00A6066A" w:rsidP="00A6066A">
      <w:pPr>
        <w:pStyle w:val="Corpodetexto"/>
        <w:rPr>
          <w:rFonts w:ascii="NewsGotT" w:hAnsi="NewsGotT"/>
        </w:rPr>
      </w:pPr>
      <w:r w:rsidRPr="00A6066A">
        <w:rPr>
          <w:rFonts w:ascii="NewsGotT" w:hAnsi="NewsGotT"/>
        </w:rPr>
        <w:tab/>
        <w:t>O tipo de desenvolvimento deste produto pode ser classificado como “misto”, uma vez que não tem necessariamente características inovadoras, mas é concebido para servir as necessidades particulares de um comprador. O produto será composto na sua totalidade por componentes ou subsistemas que são comprados “</w:t>
      </w:r>
      <w:proofErr w:type="spellStart"/>
      <w:r w:rsidRPr="00A6066A">
        <w:rPr>
          <w:rFonts w:ascii="NewsGotT" w:hAnsi="NewsGotT"/>
          <w:i/>
          <w:iCs/>
        </w:rPr>
        <w:t>off-the-shelf</w:t>
      </w:r>
      <w:proofErr w:type="spellEnd"/>
      <w:r w:rsidRPr="00A6066A">
        <w:rPr>
          <w:rFonts w:ascii="NewsGotT" w:hAnsi="NewsGotT"/>
        </w:rPr>
        <w:t>”. Isto é, que só precisam de ser instalados e configurados para entrarem em funcionamento.</w:t>
      </w:r>
    </w:p>
    <w:p w14:paraId="3761FDD1" w14:textId="77777777" w:rsidR="00A6066A" w:rsidRPr="00B66544" w:rsidRDefault="00A6066A" w:rsidP="000D3C06">
      <w:pPr>
        <w:pStyle w:val="Corpodetexto"/>
        <w:rPr>
          <w:rFonts w:ascii="NewsGotT" w:hAnsi="NewsGotT"/>
        </w:rPr>
      </w:pPr>
    </w:p>
    <w:p w14:paraId="6DC5E5C4" w14:textId="77777777" w:rsidR="00941F36" w:rsidRPr="00B66544" w:rsidRDefault="00941F36" w:rsidP="000D3C06">
      <w:pPr>
        <w:pStyle w:val="Corpodetexto"/>
        <w:rPr>
          <w:rFonts w:ascii="NewsGotT" w:hAnsi="NewsGotT"/>
        </w:rPr>
        <w:sectPr w:rsidR="00941F36" w:rsidRPr="00B66544" w:rsidSect="00B66544">
          <w:headerReference w:type="default" r:id="rId34"/>
          <w:footerReference w:type="even" r:id="rId35"/>
          <w:footerReference w:type="default" r:id="rId36"/>
          <w:headerReference w:type="first" r:id="rId37"/>
          <w:footerReference w:type="first" r:id="rId38"/>
          <w:type w:val="oddPage"/>
          <w:pgSz w:w="11907" w:h="16840" w:code="9"/>
          <w:pgMar w:top="1134" w:right="1418" w:bottom="1134" w:left="1418" w:header="567" w:footer="0" w:gutter="0"/>
          <w:pgNumType w:chapSep="emDash"/>
          <w:cols w:space="720"/>
          <w:docGrid w:linePitch="272"/>
        </w:sectPr>
      </w:pPr>
    </w:p>
    <w:p w14:paraId="498BADA7" w14:textId="0FABEC4F" w:rsidR="00437DBF" w:rsidRPr="00B66544" w:rsidRDefault="009D22A2" w:rsidP="00626C7F">
      <w:pPr>
        <w:pStyle w:val="Ttulo1"/>
        <w:rPr>
          <w:rFonts w:ascii="NewsGotT" w:hAnsi="NewsGotT"/>
        </w:rPr>
      </w:pPr>
      <w:bookmarkStart w:id="12" w:name="_Hlk63587395"/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13" w:name="_Toc63617901"/>
      <w:r w:rsidR="00A6066A">
        <w:rPr>
          <w:rFonts w:ascii="NewsGotT" w:hAnsi="NewsGotT"/>
        </w:rPr>
        <w:t>Desenho dos Circuitos Eletrónicos</w:t>
      </w:r>
      <w:bookmarkEnd w:id="13"/>
    </w:p>
    <w:p w14:paraId="0E91C9FF" w14:textId="0108CFF9" w:rsidR="00437DBF" w:rsidRDefault="00437DBF" w:rsidP="00626C7F">
      <w:pPr>
        <w:pStyle w:val="Ttulo2"/>
        <w:rPr>
          <w:rFonts w:ascii="NewsGotT" w:hAnsi="NewsGotT"/>
        </w:rPr>
      </w:pPr>
      <w:bookmarkStart w:id="14" w:name="_Toc398112298"/>
      <w:bookmarkStart w:id="15" w:name="_Toc471578936"/>
      <w:bookmarkStart w:id="16" w:name="_Toc63617902"/>
      <w:bookmarkEnd w:id="12"/>
      <w:r w:rsidRPr="00B66544">
        <w:rPr>
          <w:rFonts w:ascii="NewsGotT" w:hAnsi="NewsGotT"/>
        </w:rPr>
        <w:t>Introdução</w:t>
      </w:r>
      <w:bookmarkEnd w:id="14"/>
      <w:bookmarkEnd w:id="15"/>
      <w:bookmarkEnd w:id="16"/>
    </w:p>
    <w:p w14:paraId="698EDC3F" w14:textId="25A96248" w:rsidR="00A6066A" w:rsidRPr="00A6066A" w:rsidRDefault="00A6066A" w:rsidP="00A6066A">
      <w:pPr>
        <w:pStyle w:val="PhDCorpo"/>
      </w:pPr>
      <w:r w:rsidRPr="00A6066A">
        <w:rPr>
          <w:highlight w:val="yellow"/>
        </w:rPr>
        <w:t>Texto</w:t>
      </w:r>
    </w:p>
    <w:p w14:paraId="798EF282" w14:textId="77777777" w:rsidR="00A6066A" w:rsidRDefault="00A6066A" w:rsidP="004F3A99">
      <w:pPr>
        <w:pStyle w:val="PhDFigura"/>
      </w:pPr>
      <w:r>
        <w:rPr>
          <w:noProof/>
        </w:rPr>
        <w:drawing>
          <wp:inline distT="0" distB="0" distL="0" distR="0" wp14:anchorId="3D4D3930" wp14:editId="0FB0E268">
            <wp:extent cx="5761355" cy="1792605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55" cy="1792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F983C4" w14:textId="487EBC78" w:rsidR="00A6066A" w:rsidRDefault="00A6066A" w:rsidP="00A6066A">
      <w:pPr>
        <w:pStyle w:val="PhDLegendaFiguras"/>
      </w:pPr>
      <w:bookmarkStart w:id="17" w:name="_Toc63599547"/>
      <w:bookmarkStart w:id="18" w:name="_Ref63604437"/>
      <w:bookmarkStart w:id="19" w:name="_Ref63615892"/>
      <w:bookmarkStart w:id="20" w:name="_Ref63615899"/>
      <w:r>
        <w:t xml:space="preserve">Figura </w:t>
      </w:r>
      <w:r w:rsidR="008F24AF">
        <w:fldChar w:fldCharType="begin"/>
      </w:r>
      <w:r w:rsidR="008F24AF">
        <w:instrText xml:space="preserve"> STYLEREF 1 \s </w:instrText>
      </w:r>
      <w:r w:rsidR="008F24AF">
        <w:fldChar w:fldCharType="separate"/>
      </w:r>
      <w:r w:rsidR="008F24AF">
        <w:rPr>
          <w:noProof/>
        </w:rPr>
        <w:t>2</w:t>
      </w:r>
      <w:r w:rsidR="008F24AF">
        <w:fldChar w:fldCharType="end"/>
      </w:r>
      <w:r w:rsidR="008F24AF">
        <w:t>.</w:t>
      </w:r>
      <w:r w:rsidR="008F24AF">
        <w:fldChar w:fldCharType="begin"/>
      </w:r>
      <w:r w:rsidR="008F24AF">
        <w:instrText xml:space="preserve"> SEQ Figura \* ARABIC \s 1 </w:instrText>
      </w:r>
      <w:r w:rsidR="008F24AF">
        <w:fldChar w:fldCharType="separate"/>
      </w:r>
      <w:r w:rsidR="008F24AF">
        <w:rPr>
          <w:noProof/>
        </w:rPr>
        <w:t>1</w:t>
      </w:r>
      <w:r w:rsidR="008F24AF">
        <w:fldChar w:fldCharType="end"/>
      </w:r>
      <w:bookmarkEnd w:id="18"/>
      <w:r>
        <w:t xml:space="preserve"> </w:t>
      </w:r>
      <w:bookmarkStart w:id="21" w:name="_Ref63615906"/>
      <w:r>
        <w:t xml:space="preserve">- </w:t>
      </w:r>
      <w:r w:rsidRPr="001045AC">
        <w:t>Diagrama de blocos do sistema</w:t>
      </w:r>
      <w:bookmarkEnd w:id="17"/>
      <w:bookmarkEnd w:id="19"/>
      <w:bookmarkEnd w:id="20"/>
      <w:bookmarkEnd w:id="21"/>
    </w:p>
    <w:p w14:paraId="057D2B7F" w14:textId="2DFA5691" w:rsidR="00A6066A" w:rsidRDefault="00A6066A" w:rsidP="00A6066A">
      <w:pPr>
        <w:pStyle w:val="PhDCorpo"/>
      </w:pPr>
      <w:r w:rsidRPr="00A6066A">
        <w:rPr>
          <w:highlight w:val="yellow"/>
        </w:rPr>
        <w:t>Texto</w:t>
      </w:r>
    </w:p>
    <w:p w14:paraId="4F6D86B4" w14:textId="77777777" w:rsidR="00A6066A" w:rsidRDefault="00A6066A" w:rsidP="004F3A99">
      <w:pPr>
        <w:pStyle w:val="PhDFigura"/>
      </w:pPr>
      <w:r>
        <w:rPr>
          <w:noProof/>
        </w:rPr>
        <w:drawing>
          <wp:inline distT="0" distB="0" distL="0" distR="0" wp14:anchorId="5C9CB672" wp14:editId="3F18B3FB">
            <wp:extent cx="3399155" cy="74442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19" cy="7537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D7D1B0" w14:textId="7DED5200" w:rsidR="00A6066A" w:rsidRDefault="00A6066A" w:rsidP="00A6066A">
      <w:pPr>
        <w:pStyle w:val="PhDLegendaFiguras"/>
      </w:pPr>
      <w:bookmarkStart w:id="22" w:name="_Toc63599548"/>
      <w:r>
        <w:t xml:space="preserve">Figura </w:t>
      </w:r>
      <w:r w:rsidR="008F24AF">
        <w:fldChar w:fldCharType="begin"/>
      </w:r>
      <w:r w:rsidR="008F24AF">
        <w:instrText xml:space="preserve"> STYLEREF 1 \s </w:instrText>
      </w:r>
      <w:r w:rsidR="008F24AF">
        <w:fldChar w:fldCharType="separate"/>
      </w:r>
      <w:r w:rsidR="008F24AF">
        <w:rPr>
          <w:noProof/>
        </w:rPr>
        <w:t>2</w:t>
      </w:r>
      <w:r w:rsidR="008F24AF">
        <w:fldChar w:fldCharType="end"/>
      </w:r>
      <w:r w:rsidR="008F24AF">
        <w:t>.</w:t>
      </w:r>
      <w:r w:rsidR="008F24AF">
        <w:fldChar w:fldCharType="begin"/>
      </w:r>
      <w:r w:rsidR="008F24AF">
        <w:instrText xml:space="preserve"> SEQ Figura \* ARABIC \s 1 </w:instrText>
      </w:r>
      <w:r w:rsidR="008F24AF">
        <w:fldChar w:fldCharType="separate"/>
      </w:r>
      <w:r w:rsidR="008F24AF">
        <w:rPr>
          <w:noProof/>
        </w:rPr>
        <w:t>2</w:t>
      </w:r>
      <w:r w:rsidR="008F24AF">
        <w:fldChar w:fldCharType="end"/>
      </w:r>
      <w:r>
        <w:t xml:space="preserve"> - </w:t>
      </w:r>
      <w:proofErr w:type="spellStart"/>
      <w:r w:rsidRPr="006140DA">
        <w:t>Array</w:t>
      </w:r>
      <w:proofErr w:type="spellEnd"/>
      <w:r w:rsidRPr="006140DA">
        <w:t xml:space="preserve"> de sensores QTR-8</w:t>
      </w:r>
      <w:r w:rsidR="00955430">
        <w:t>A</w:t>
      </w:r>
      <w:bookmarkEnd w:id="22"/>
    </w:p>
    <w:p w14:paraId="21318AB3" w14:textId="77777777" w:rsidR="00A6066A" w:rsidRDefault="00A6066A" w:rsidP="00A6066A">
      <w:pPr>
        <w:pStyle w:val="PhDCorpo"/>
      </w:pPr>
      <w:r w:rsidRPr="00A6066A">
        <w:rPr>
          <w:highlight w:val="yellow"/>
        </w:rPr>
        <w:t>Texto</w:t>
      </w:r>
    </w:p>
    <w:p w14:paraId="6D4C13F3" w14:textId="77777777" w:rsidR="00A6066A" w:rsidRDefault="00A6066A" w:rsidP="004F3A99">
      <w:pPr>
        <w:pStyle w:val="PhDFigura"/>
      </w:pPr>
      <w:r w:rsidRPr="006A6AAA">
        <w:rPr>
          <w:noProof/>
        </w:rPr>
        <w:drawing>
          <wp:inline distT="0" distB="0" distL="0" distR="0" wp14:anchorId="679FAB0E" wp14:editId="274448DC">
            <wp:extent cx="3530600" cy="1687463"/>
            <wp:effectExtent l="0" t="0" r="0" b="8255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405" cy="17064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24F894" w14:textId="2FD117A2" w:rsidR="00A6066A" w:rsidRDefault="00A6066A" w:rsidP="006A6AAA">
      <w:pPr>
        <w:pStyle w:val="PhDLegendaFiguras"/>
      </w:pPr>
      <w:bookmarkStart w:id="23" w:name="_Toc63599549"/>
      <w:r>
        <w:t xml:space="preserve">Figura </w:t>
      </w:r>
      <w:r w:rsidR="008F24AF">
        <w:fldChar w:fldCharType="begin"/>
      </w:r>
      <w:r w:rsidR="008F24AF">
        <w:instrText xml:space="preserve"> STYLEREF 1 \s </w:instrText>
      </w:r>
      <w:r w:rsidR="008F24AF">
        <w:fldChar w:fldCharType="separate"/>
      </w:r>
      <w:r w:rsidR="008F24AF">
        <w:rPr>
          <w:noProof/>
        </w:rPr>
        <w:t>2</w:t>
      </w:r>
      <w:r w:rsidR="008F24AF">
        <w:fldChar w:fldCharType="end"/>
      </w:r>
      <w:r w:rsidR="008F24AF">
        <w:t>.</w:t>
      </w:r>
      <w:r w:rsidR="008F24AF">
        <w:fldChar w:fldCharType="begin"/>
      </w:r>
      <w:r w:rsidR="008F24AF">
        <w:instrText xml:space="preserve"> SEQ Figura \* ARABIC \s 1 </w:instrText>
      </w:r>
      <w:r w:rsidR="008F24AF">
        <w:fldChar w:fldCharType="separate"/>
      </w:r>
      <w:r w:rsidR="008F24AF">
        <w:rPr>
          <w:noProof/>
        </w:rPr>
        <w:t>3</w:t>
      </w:r>
      <w:r w:rsidR="008F24AF">
        <w:fldChar w:fldCharType="end"/>
      </w:r>
      <w:r>
        <w:t xml:space="preserve"> - </w:t>
      </w:r>
      <w:r w:rsidRPr="00562C82">
        <w:t>Módulo Driver L298N</w:t>
      </w:r>
      <w:bookmarkEnd w:id="23"/>
    </w:p>
    <w:p w14:paraId="2C7CD3F0" w14:textId="0C95E536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6D86F14D" w14:textId="6CE40903" w:rsidR="004F3A99" w:rsidRDefault="004F3A99" w:rsidP="006A6AAA">
      <w:pPr>
        <w:pStyle w:val="PhDCorpo"/>
      </w:pPr>
    </w:p>
    <w:p w14:paraId="033AA39E" w14:textId="724C830B" w:rsidR="004F3A99" w:rsidRDefault="004F3A99" w:rsidP="006A6AAA">
      <w:pPr>
        <w:pStyle w:val="PhDCorpo"/>
      </w:pPr>
      <w:r w:rsidRPr="004F3A99">
        <w:rPr>
          <w:highlight w:val="red"/>
        </w:rPr>
        <w:t xml:space="preserve">É de salientar ainda, que para estabelecer a tensão de referência é necessário ter em conta os valores de leitura do sensor. Quando o robô se encontra sobre uma superfície branca os sensores medem, aproximadamente, 0 V. Já quando se encontra sobre uma superfície preta os sensores medem, sensivelmente, 5 V. Como o </w:t>
      </w:r>
      <w:proofErr w:type="spellStart"/>
      <w:r w:rsidRPr="004F3A99">
        <w:rPr>
          <w:highlight w:val="red"/>
        </w:rPr>
        <w:t>array</w:t>
      </w:r>
      <w:proofErr w:type="spellEnd"/>
      <w:r w:rsidRPr="004F3A99">
        <w:rPr>
          <w:highlight w:val="red"/>
        </w:rPr>
        <w:t xml:space="preserve"> de sensores usado é analógico, para as restantes cores os sensores apresentam valores entre estas duas gamas.</w:t>
      </w:r>
    </w:p>
    <w:p w14:paraId="7399EE48" w14:textId="06718AF9" w:rsidR="00740EB7" w:rsidRPr="00B66544" w:rsidRDefault="006A6AAA" w:rsidP="00740EB7">
      <w:pPr>
        <w:pStyle w:val="Ttulo2"/>
        <w:rPr>
          <w:rFonts w:ascii="NewsGotT" w:hAnsi="NewsGotT"/>
        </w:rPr>
      </w:pPr>
      <w:bookmarkStart w:id="24" w:name="_Toc63617903"/>
      <w:r>
        <w:rPr>
          <w:rFonts w:ascii="NewsGotT" w:hAnsi="NewsGotT"/>
        </w:rPr>
        <w:t>Condicionamento de Sinal</w:t>
      </w:r>
      <w:bookmarkEnd w:id="24"/>
    </w:p>
    <w:p w14:paraId="6B45296A" w14:textId="34A0B70B" w:rsidR="00404276" w:rsidRDefault="00404276" w:rsidP="00404276">
      <w:pPr>
        <w:pStyle w:val="PhDCorpoTextoDepoisTabela"/>
        <w:keepNext/>
      </w:pPr>
      <w:bookmarkStart w:id="25" w:name="_Toc471578952"/>
      <w:bookmarkStart w:id="26" w:name="_Toc471578953"/>
      <w:bookmarkEnd w:id="25"/>
      <w:r>
        <w:tab/>
        <w:t xml:space="preserve">Este circuito tem como objetivo fazer o condicionamento de sinal, ou seja, fornecer medições precisas, que são essenciais para a obtenção precisa de dados e controlo do robô. O circuito é composto por cinco entradas provenientes dos sensores (Sensor 1, Sensor 3, Sensor 5, Sensor 6, Sensor 8) e por uma entrada proveniente de um botão (Botão), como apresentado na </w:t>
      </w:r>
      <w:r>
        <w:fldChar w:fldCharType="begin"/>
      </w:r>
      <w:r>
        <w:instrText xml:space="preserve"> REF _Ref63604437 \h </w:instrText>
      </w:r>
      <w:r>
        <w:fldChar w:fldCharType="separate"/>
      </w:r>
      <w:r w:rsidR="00104C03">
        <w:t xml:space="preserve">Figura </w:t>
      </w:r>
      <w:r w:rsidR="00104C03">
        <w:rPr>
          <w:noProof/>
        </w:rPr>
        <w:t>2</w:t>
      </w:r>
      <w:r w:rsidR="00104C03">
        <w:t>.</w:t>
      </w:r>
      <w:r w:rsidR="00104C03">
        <w:rPr>
          <w:noProof/>
        </w:rPr>
        <w:t>1</w:t>
      </w:r>
      <w:r>
        <w:fldChar w:fldCharType="end"/>
      </w:r>
      <w:r>
        <w:t xml:space="preserve">. Nesta figura pode-se ver ainda que existem duas saídas analógicas (S3 e S6 correspondentes às entradas Sensor 3 e Sensor 6, respetivamente) e quatro saídas digitais (S1, S5, S8 e B correspondentes às entradas Sensor 1, Sensor 5, Sensor 8 e Botão, respetivamente). </w:t>
      </w:r>
    </w:p>
    <w:p w14:paraId="325D8C64" w14:textId="43C722FF" w:rsidR="00404276" w:rsidRDefault="00404276" w:rsidP="00404276">
      <w:pPr>
        <w:pStyle w:val="PhDCorpoTextoDepoisTabela"/>
        <w:keepNext/>
      </w:pPr>
      <w:r>
        <w:tab/>
        <w:t xml:space="preserve">As saídas analógicas são </w:t>
      </w:r>
      <w:r w:rsidRPr="00404276">
        <w:t>obtidas</w:t>
      </w:r>
      <w:r>
        <w:t xml:space="preserve">, como representado na </w:t>
      </w:r>
      <w:r>
        <w:fldChar w:fldCharType="begin"/>
      </w:r>
      <w:r>
        <w:instrText xml:space="preserve"> REF _Ref63604459 \h </w:instrText>
      </w:r>
      <w:r>
        <w:fldChar w:fldCharType="separate"/>
      </w:r>
      <w:r w:rsidR="00104C03">
        <w:t xml:space="preserve">Figura </w:t>
      </w:r>
      <w:r w:rsidR="00104C03">
        <w:rPr>
          <w:noProof/>
        </w:rPr>
        <w:t>2</w:t>
      </w:r>
      <w:r w:rsidR="00104C03">
        <w:t>.</w:t>
      </w:r>
      <w:r w:rsidR="00104C03">
        <w:rPr>
          <w:noProof/>
        </w:rPr>
        <w:t>4</w:t>
      </w:r>
      <w:r>
        <w:fldChar w:fldCharType="end"/>
      </w:r>
      <w:r>
        <w:t>. Como se pode constatar este circuito é um seguidor de tensão e tem como objetivo minimizar efeito de carga do sensor.</w:t>
      </w:r>
    </w:p>
    <w:p w14:paraId="0033821E" w14:textId="5A98C8D5" w:rsidR="00182C43" w:rsidRDefault="00182C43" w:rsidP="004F3A99">
      <w:pPr>
        <w:pStyle w:val="PhDFigura"/>
      </w:pPr>
      <w:r w:rsidRPr="00182C43">
        <w:drawing>
          <wp:inline distT="0" distB="0" distL="0" distR="0" wp14:anchorId="7A461C28" wp14:editId="146FC900">
            <wp:extent cx="2616200" cy="1809115"/>
            <wp:effectExtent l="0" t="0" r="0" b="63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l="29545" r="25035"/>
                    <a:stretch/>
                  </pic:blipFill>
                  <pic:spPr bwMode="auto">
                    <a:xfrm>
                      <a:off x="0" y="0"/>
                      <a:ext cx="2616200" cy="18091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D7F5B8" w14:textId="380B02C0" w:rsidR="00182C43" w:rsidRDefault="00182C43" w:rsidP="00182C43">
      <w:pPr>
        <w:pStyle w:val="PhDLegendaFiguras"/>
      </w:pPr>
      <w:bookmarkStart w:id="27" w:name="_Ref63604459"/>
      <w:r>
        <w:t xml:space="preserve">Figura </w:t>
      </w:r>
      <w:r w:rsidR="008F24AF">
        <w:fldChar w:fldCharType="begin"/>
      </w:r>
      <w:r w:rsidR="008F24AF">
        <w:instrText xml:space="preserve"> STYLEREF 1 \s </w:instrText>
      </w:r>
      <w:r w:rsidR="008F24AF">
        <w:fldChar w:fldCharType="separate"/>
      </w:r>
      <w:r w:rsidR="008F24AF">
        <w:rPr>
          <w:noProof/>
        </w:rPr>
        <w:t>2</w:t>
      </w:r>
      <w:r w:rsidR="008F24AF">
        <w:fldChar w:fldCharType="end"/>
      </w:r>
      <w:r w:rsidR="008F24AF">
        <w:t>.</w:t>
      </w:r>
      <w:r w:rsidR="008F24AF">
        <w:fldChar w:fldCharType="begin"/>
      </w:r>
      <w:r w:rsidR="008F24AF">
        <w:instrText xml:space="preserve"> SEQ Figura \* ARABIC \s 1 </w:instrText>
      </w:r>
      <w:r w:rsidR="008F24AF">
        <w:fldChar w:fldCharType="separate"/>
      </w:r>
      <w:r w:rsidR="008F24AF">
        <w:rPr>
          <w:noProof/>
        </w:rPr>
        <w:t>4</w:t>
      </w:r>
      <w:r w:rsidR="008F24AF">
        <w:fldChar w:fldCharType="end"/>
      </w:r>
      <w:bookmarkEnd w:id="27"/>
      <w:r>
        <w:t xml:space="preserve"> - </w:t>
      </w:r>
      <w:r w:rsidRPr="003117D0">
        <w:t>Esquemático do circuito para os sensores a ser usados como componentes analógicos</w:t>
      </w:r>
    </w:p>
    <w:p w14:paraId="1178829B" w14:textId="7C27FB26" w:rsidR="00182C43" w:rsidRDefault="00182C43" w:rsidP="00182C43">
      <w:pPr>
        <w:pStyle w:val="PhDCorpoTextoDepoisTabela"/>
      </w:pPr>
      <w:r>
        <w:tab/>
      </w:r>
      <w:r w:rsidR="00404276" w:rsidRPr="00404276">
        <w:t>Num circuito digital apenas interessam dois tipos de valores: nível lógico alto e nível lógico baixo. Atendendo às características dos circuitos integrados utilizados é considerado nível lógico alto quando os valores de tensão atingem 2 V. Uma tensão deste valor corresponde a uma cor muito mais próxima do branco do que do preto, impossibilitando o robô de fazer o pretendido. Deste modo, é necessário transformar as entradas dos sensores em saídas digitais. Assim, estas entradas são introduzidas num seguidor de tensão seguido de um comparador não inversor com histerese, como ilustrado na</w:t>
      </w:r>
      <w:r w:rsidR="00404276">
        <w:t xml:space="preserve"> </w:t>
      </w:r>
      <w:r w:rsidR="00404276">
        <w:fldChar w:fldCharType="begin"/>
      </w:r>
      <w:r w:rsidR="00404276">
        <w:instrText xml:space="preserve"> REF _Ref63604501 \h </w:instrText>
      </w:r>
      <w:r w:rsidR="00404276">
        <w:fldChar w:fldCharType="separate"/>
      </w:r>
      <w:r w:rsidR="00104C03">
        <w:t xml:space="preserve">Figura </w:t>
      </w:r>
      <w:r w:rsidR="00104C03">
        <w:rPr>
          <w:noProof/>
        </w:rPr>
        <w:lastRenderedPageBreak/>
        <w:t>2</w:t>
      </w:r>
      <w:r w:rsidR="00104C03">
        <w:t>.</w:t>
      </w:r>
      <w:r w:rsidR="00104C03">
        <w:rPr>
          <w:noProof/>
        </w:rPr>
        <w:t>5</w:t>
      </w:r>
      <w:r w:rsidR="00404276">
        <w:fldChar w:fldCharType="end"/>
      </w:r>
      <w:r w:rsidR="00404276" w:rsidRPr="00404276">
        <w:t>, fazendo com que o valor à saída deste comparador seja 0 V até um valor de entrada mais próximo do valor de referência da cor preta, e que seja 5 V a partir deste valor.</w:t>
      </w:r>
    </w:p>
    <w:p w14:paraId="473C89C3" w14:textId="77777777" w:rsidR="00182C43" w:rsidRDefault="00182C43" w:rsidP="004F3A99">
      <w:pPr>
        <w:pStyle w:val="PhDFigura"/>
      </w:pPr>
      <w:r>
        <w:rPr>
          <w:noProof/>
        </w:rPr>
        <w:drawing>
          <wp:inline distT="0" distB="0" distL="0" distR="0" wp14:anchorId="633B9D52" wp14:editId="063CC4B5">
            <wp:extent cx="4076700" cy="1635185"/>
            <wp:effectExtent l="0" t="0" r="0" b="317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3778" cy="1638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30F8A" w14:textId="4F2F135E" w:rsidR="00182C43" w:rsidRDefault="00182C43" w:rsidP="00182C43">
      <w:pPr>
        <w:pStyle w:val="PhDLegendaFiguras"/>
      </w:pPr>
      <w:bookmarkStart w:id="28" w:name="_Ref63604501"/>
      <w:r>
        <w:t xml:space="preserve">Figura </w:t>
      </w:r>
      <w:r w:rsidR="008F24AF">
        <w:fldChar w:fldCharType="begin"/>
      </w:r>
      <w:r w:rsidR="008F24AF">
        <w:instrText xml:space="preserve"> STYLEREF 1 \s </w:instrText>
      </w:r>
      <w:r w:rsidR="008F24AF">
        <w:fldChar w:fldCharType="separate"/>
      </w:r>
      <w:r w:rsidR="008F24AF">
        <w:rPr>
          <w:noProof/>
        </w:rPr>
        <w:t>2</w:t>
      </w:r>
      <w:r w:rsidR="008F24AF">
        <w:fldChar w:fldCharType="end"/>
      </w:r>
      <w:r w:rsidR="008F24AF">
        <w:t>.</w:t>
      </w:r>
      <w:r w:rsidR="008F24AF">
        <w:fldChar w:fldCharType="begin"/>
      </w:r>
      <w:r w:rsidR="008F24AF">
        <w:instrText xml:space="preserve"> SEQ Figura \* ARABIC \s 1 </w:instrText>
      </w:r>
      <w:r w:rsidR="008F24AF">
        <w:fldChar w:fldCharType="separate"/>
      </w:r>
      <w:r w:rsidR="008F24AF">
        <w:rPr>
          <w:noProof/>
        </w:rPr>
        <w:t>5</w:t>
      </w:r>
      <w:r w:rsidR="008F24AF">
        <w:fldChar w:fldCharType="end"/>
      </w:r>
      <w:bookmarkEnd w:id="28"/>
      <w:r>
        <w:t xml:space="preserve"> - </w:t>
      </w:r>
      <w:r w:rsidRPr="005261AF">
        <w:t>Esquemático do circuito para os sensores a ser usados como componentes digitais</w:t>
      </w:r>
    </w:p>
    <w:p w14:paraId="0BEB596E" w14:textId="44F92B74" w:rsidR="00BF12EA" w:rsidRDefault="00BF12EA" w:rsidP="00BF12EA">
      <w:pPr>
        <w:pStyle w:val="PhDCorpo"/>
        <w:ind w:firstLine="567"/>
      </w:pPr>
      <w:r>
        <w:t xml:space="preserve">A equação </w:t>
      </w:r>
      <w:r w:rsidR="0063363F">
        <w:fldChar w:fldCharType="begin"/>
      </w:r>
      <w:r w:rsidR="0063363F">
        <w:instrText xml:space="preserve"> REF _Ref9333621 \h </w:instrText>
      </w:r>
      <w:r w:rsidR="0063363F">
        <w:fldChar w:fldCharType="separate"/>
      </w:r>
      <w:r w:rsidR="00104C03" w:rsidRPr="00B66544">
        <w:t>(</w:t>
      </w:r>
      <w:r w:rsidR="00104C03">
        <w:rPr>
          <w:noProof/>
        </w:rPr>
        <w:t>2</w:t>
      </w:r>
      <w:r w:rsidR="00104C03" w:rsidRPr="00B66544">
        <w:t>.</w:t>
      </w:r>
      <w:r w:rsidR="00104C03">
        <w:rPr>
          <w:noProof/>
        </w:rPr>
        <w:t>1</w:t>
      </w:r>
      <w:r w:rsidR="00104C03" w:rsidRPr="00B66544">
        <w:t>)</w:t>
      </w:r>
      <w:r w:rsidR="0063363F">
        <w:fldChar w:fldCharType="end"/>
      </w:r>
      <w:r>
        <w:t xml:space="preserve"> permite determinar o valor de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e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63363F">
        <w:rPr>
          <w:rFonts w:eastAsiaTheme="minorEastAsia"/>
        </w:rPr>
        <w:t xml:space="preserve"> a partir dos valores de </w:t>
      </w:r>
      <m:oMath>
        <m:r>
          <m:rPr>
            <m:sty m:val="p"/>
          </m:rPr>
          <w:rPr>
            <w:rFonts w:ascii="Cambria Math" w:hAnsi="Cambria Math"/>
          </w:rPr>
          <m:t>∆h</m:t>
        </m:r>
      </m:oMath>
      <w:r w:rsidR="0063363F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sat</m:t>
            </m:r>
          </m:sub>
        </m:sSub>
      </m:oMath>
      <w:r w:rsidR="0063363F">
        <w:rPr>
          <w:rFonts w:eastAsiaTheme="minorEastAsia"/>
        </w:rPr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182C43" w:rsidRPr="00B66544" w14:paraId="44CD6F8B" w14:textId="77777777" w:rsidTr="00182C43">
        <w:tc>
          <w:tcPr>
            <w:tcW w:w="850" w:type="dxa"/>
            <w:vAlign w:val="center"/>
          </w:tcPr>
          <w:p w14:paraId="284F1338" w14:textId="77777777" w:rsidR="00182C43" w:rsidRPr="00B66544" w:rsidRDefault="00182C43" w:rsidP="00182C43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7CA1088F" w14:textId="60BE4D17" w:rsidR="00182C43" w:rsidRPr="00B66544" w:rsidRDefault="00FB75C9" w:rsidP="00182C43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∆h</m:t>
                </m:r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∙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at</m:t>
                    </m:r>
                  </m:sub>
                </m:sSub>
                <m:r>
                  <w:rPr>
                    <w:rFonts w:ascii="Cambria Math" w:hAnsi="Cambria Math"/>
                  </w:rPr>
                  <m:t>∙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48D23F26" w14:textId="243D189C" w:rsidR="00182C43" w:rsidRPr="00B66544" w:rsidRDefault="00182C43" w:rsidP="00182C43">
            <w:pPr>
              <w:pStyle w:val="EquaoPHD"/>
              <w:rPr>
                <w:rFonts w:ascii="NewsGotT" w:hAnsi="NewsGotT"/>
              </w:rPr>
            </w:pPr>
            <w:bookmarkStart w:id="29" w:name="_Ref9333621"/>
            <w:bookmarkStart w:id="30" w:name="_Ref63606922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1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30"/>
            <w:r w:rsidRPr="00B66544">
              <w:rPr>
                <w:rFonts w:ascii="NewsGotT" w:hAnsi="NewsGotT"/>
              </w:rPr>
              <w:t>)</w:t>
            </w:r>
            <w:bookmarkEnd w:id="29"/>
          </w:p>
        </w:tc>
      </w:tr>
    </w:tbl>
    <w:p w14:paraId="1B60032D" w14:textId="4278C09D" w:rsidR="00182C43" w:rsidRDefault="00182C43" w:rsidP="00182C43">
      <w:pPr>
        <w:pStyle w:val="PhDCorpo"/>
      </w:pPr>
      <w:r>
        <w:tab/>
      </w:r>
      <w:r w:rsidRPr="00182C43">
        <w:t xml:space="preserve">Fazendo </w:t>
      </w:r>
      <m:oMath>
        <m:r>
          <m:rPr>
            <m:sty m:val="p"/>
          </m:rPr>
          <w:rPr>
            <w:rFonts w:ascii="Cambria Math" w:hAnsi="Cambria Math"/>
          </w:rPr>
          <m:t>∆h</m:t>
        </m:r>
        <m:r>
          <w:rPr>
            <w:rFonts w:ascii="Cambria Math" w:hAnsi="Cambria Math"/>
          </w:rPr>
          <m:t>=1 V</m:t>
        </m:r>
      </m:oMath>
      <w:r w:rsidRPr="00182C43">
        <w:t xml:space="preserve"> e considerando o valor teórico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sat</m:t>
            </m:r>
          </m:sub>
        </m:sSub>
        <m:r>
          <w:rPr>
            <w:rFonts w:ascii="Cambria Math" w:hAnsi="Cambria Math"/>
          </w:rPr>
          <m:t>=5 V</m:t>
        </m:r>
      </m:oMath>
      <w:r w:rsidRPr="00182C43">
        <w:t xml:space="preserve">. Na prática, este valor será ligeiramente inferior, no entanto, não é um valor crítico para o </w:t>
      </w:r>
      <w:r w:rsidR="00FA4FA8" w:rsidRPr="00182C43">
        <w:t>funcionamento</w:t>
      </w:r>
      <w:r w:rsidRPr="00182C43">
        <w:t xml:space="preserve"> do circuito uma vez que, tal como referido anteriormente, o nível lógico alto dos circuitos integrados é atingido a partir de um valor de tensão de 2 V. Além do mais, as medidas dos sensores nunca são ideais. Os cálculos apenas são usados como referência. Após determinadas as resistências a usar e de estimado um valor para a tensão de referência, esta pode ser ajustada para um valor que se melhor adapta aos resultados práticos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FB75C9" w:rsidRPr="00B66544" w14:paraId="08DC773C" w14:textId="77777777" w:rsidTr="00BF12EA">
        <w:tc>
          <w:tcPr>
            <w:tcW w:w="850" w:type="dxa"/>
            <w:vAlign w:val="center"/>
          </w:tcPr>
          <w:p w14:paraId="74BB517D" w14:textId="77777777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1320CF7" w14:textId="1474863D" w:rsidR="00FB75C9" w:rsidRPr="00B66544" w:rsidRDefault="0063363F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w:rPr>
                    <w:rFonts w:ascii="Cambria Math" w:hAnsi="Cambria Math"/>
                  </w:rPr>
                  <m:t>1=2∙5∙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08283095" w14:textId="18B4495E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  <w:bookmarkStart w:id="31" w:name="_Ref63606940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31"/>
            <w:r w:rsidRPr="00B66544">
              <w:rPr>
                <w:rFonts w:ascii="NewsGotT" w:hAnsi="NewsGotT"/>
              </w:rPr>
              <w:t>)</w:t>
            </w:r>
          </w:p>
        </w:tc>
      </w:tr>
      <w:tr w:rsidR="00FB75C9" w:rsidRPr="00B66544" w14:paraId="674335B2" w14:textId="77777777" w:rsidTr="00BF12EA">
        <w:tc>
          <w:tcPr>
            <w:tcW w:w="850" w:type="dxa"/>
            <w:vAlign w:val="center"/>
          </w:tcPr>
          <w:p w14:paraId="10BA38E5" w14:textId="77777777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3255CF7" w14:textId="45967F17" w:rsidR="00FB75C9" w:rsidRPr="00FB75C9" w:rsidRDefault="00FB75C9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10∙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50" w:type="dxa"/>
            <w:vAlign w:val="center"/>
          </w:tcPr>
          <w:p w14:paraId="5B6C5D46" w14:textId="19E11653" w:rsidR="00FB75C9" w:rsidRPr="00B66544" w:rsidRDefault="00073818" w:rsidP="00BF12EA">
            <w:pPr>
              <w:pStyle w:val="EquaoPHD"/>
              <w:rPr>
                <w:rFonts w:ascii="NewsGotT" w:hAnsi="NewsGotT"/>
              </w:rPr>
            </w:pPr>
            <w:bookmarkStart w:id="32" w:name="_Ref63606942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3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32"/>
            <w:r w:rsidRPr="00B66544">
              <w:rPr>
                <w:rFonts w:ascii="NewsGotT" w:hAnsi="NewsGotT"/>
              </w:rPr>
              <w:t>)</w:t>
            </w:r>
          </w:p>
        </w:tc>
      </w:tr>
    </w:tbl>
    <w:p w14:paraId="19C509A1" w14:textId="33A060E3" w:rsidR="00FB75C9" w:rsidRDefault="00FB75C9" w:rsidP="00FB75C9">
      <w:pPr>
        <w:pStyle w:val="PhDCorpo"/>
      </w:pPr>
      <w:r>
        <w:tab/>
      </w:r>
      <w:r w:rsidR="0063363F">
        <w:t xml:space="preserve"> </w:t>
      </w:r>
      <w:r>
        <w:t xml:space="preserve">Fazend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= 1 kΩ</m:t>
        </m:r>
      </m:oMath>
      <w:r>
        <w:rPr>
          <w:rFonts w:eastAsiaTheme="minorEastAsia"/>
        </w:rPr>
        <w:t xml:space="preserve"> </w:t>
      </w:r>
      <w:r>
        <w:t xml:space="preserve">tem-se qu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= 1</m:t>
        </m:r>
        <m:r>
          <m:rPr>
            <m:sty m:val="p"/>
          </m:rP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 xml:space="preserve"> kΩ</m:t>
        </m:r>
      </m:oMath>
      <w:r w:rsidR="0063363F">
        <w:rPr>
          <w:rFonts w:eastAsiaTheme="minorEastAsia"/>
        </w:rPr>
        <w:t xml:space="preserve"> utiliza-se a equação </w:t>
      </w:r>
      <w:r w:rsidR="0063363F">
        <w:rPr>
          <w:rFonts w:eastAsiaTheme="minorEastAsia"/>
        </w:rPr>
        <w:fldChar w:fldCharType="begin"/>
      </w:r>
      <w:r w:rsidR="0063363F">
        <w:rPr>
          <w:rFonts w:eastAsiaTheme="minorEastAsia"/>
        </w:rPr>
        <w:instrText xml:space="preserve"> REF _Ref63607414 \h </w:instrText>
      </w:r>
      <w:r w:rsidR="0063363F">
        <w:rPr>
          <w:rFonts w:eastAsiaTheme="minorEastAsia"/>
        </w:rPr>
      </w:r>
      <w:r w:rsidR="0063363F">
        <w:rPr>
          <w:rFonts w:eastAsiaTheme="minorEastAsia"/>
        </w:rPr>
        <w:fldChar w:fldCharType="separate"/>
      </w:r>
      <w:r w:rsidR="00104C03" w:rsidRPr="00B66544">
        <w:t>(</w:t>
      </w:r>
      <w:r w:rsidR="00104C03">
        <w:rPr>
          <w:noProof/>
        </w:rPr>
        <w:t>2</w:t>
      </w:r>
      <w:r w:rsidR="00104C03" w:rsidRPr="00B66544">
        <w:t>.</w:t>
      </w:r>
      <w:r w:rsidR="00104C03">
        <w:rPr>
          <w:noProof/>
        </w:rPr>
        <w:t>4</w:t>
      </w:r>
      <w:r w:rsidR="00104C03" w:rsidRPr="00B66544">
        <w:t>)</w:t>
      </w:r>
      <w:r w:rsidR="0063363F">
        <w:rPr>
          <w:rFonts w:eastAsiaTheme="minorEastAsia"/>
        </w:rPr>
        <w:fldChar w:fldCharType="end"/>
      </w:r>
      <w:r w:rsidR="0063363F">
        <w:rPr>
          <w:rFonts w:eastAsiaTheme="minorEastAsia"/>
        </w:rPr>
        <w:t xml:space="preserve"> para se obte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ref</m:t>
            </m:r>
          </m:sub>
        </m:sSub>
      </m:oMath>
      <w:r w:rsidR="0063363F">
        <w:rPr>
          <w:rFonts w:eastAsiaTheme="minorEastAsia"/>
        </w:rPr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FB75C9" w:rsidRPr="00B66544" w14:paraId="15CA1EFE" w14:textId="77777777" w:rsidTr="00BF12EA">
        <w:tc>
          <w:tcPr>
            <w:tcW w:w="850" w:type="dxa"/>
            <w:vAlign w:val="center"/>
          </w:tcPr>
          <w:p w14:paraId="3D6AE742" w14:textId="77777777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4936A97D" w14:textId="00D3BD7F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en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f</m:t>
                    </m:r>
                  </m:sub>
                </m:sSub>
                <m:r>
                  <w:rPr>
                    <w:rFonts w:ascii="Cambria Math" w:hAnsi="Cambria Math"/>
                  </w:rPr>
                  <m:t>∙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51110A6F" w14:textId="444CB866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  <w:bookmarkStart w:id="33" w:name="_Ref63607109"/>
            <w:bookmarkStart w:id="34" w:name="_Ref63607414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4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33"/>
            <w:r w:rsidRPr="00B66544">
              <w:rPr>
                <w:rFonts w:ascii="NewsGotT" w:hAnsi="NewsGotT"/>
              </w:rPr>
              <w:t>)</w:t>
            </w:r>
            <w:bookmarkEnd w:id="34"/>
          </w:p>
        </w:tc>
      </w:tr>
    </w:tbl>
    <w:p w14:paraId="588E354A" w14:textId="41B615B3" w:rsidR="00FB75C9" w:rsidRDefault="00FB75C9" w:rsidP="00FB75C9">
      <w:pPr>
        <w:pStyle w:val="PhDCorpo"/>
      </w:pPr>
      <w:r>
        <w:tab/>
        <w:t xml:space="preserve">Fazend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cen</m:t>
            </m:r>
          </m:sub>
        </m:sSub>
        <m:r>
          <w:rPr>
            <w:rFonts w:ascii="Cambria Math" w:hAnsi="Cambria Math"/>
          </w:rPr>
          <m:t>=3,5 V</m:t>
        </m:r>
      </m:oMath>
      <w:r>
        <w:t xml:space="preserve"> </w:t>
      </w:r>
      <w:r w:rsidR="0063363F">
        <w:t>temos</w:t>
      </w:r>
      <w:r>
        <w:t xml:space="preserve"> qu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nf</m:t>
            </m:r>
          </m:sub>
        </m:sSub>
        <m:r>
          <w:rPr>
            <w:rFonts w:ascii="Cambria Math" w:hAnsi="Cambria Math"/>
          </w:rPr>
          <m:t>=3 V</m:t>
        </m:r>
      </m:oMath>
      <w:r>
        <w:t xml:space="preserve"> 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sup</m:t>
            </m:r>
          </m:sub>
        </m:sSub>
        <m:r>
          <w:rPr>
            <w:rFonts w:ascii="Cambria Math" w:hAnsi="Cambria Math"/>
          </w:rPr>
          <m:t>=4 V</m:t>
        </m:r>
      </m:oMath>
      <w:r>
        <w:t>,</w:t>
      </w:r>
      <w:r w:rsidR="00073818">
        <w:t xml:space="preserve"> </w:t>
      </w:r>
      <w:r>
        <w:t>ou seja, a saída do comparador só fica a nível lógico alto quando a leitura do sensor passa os 4 V e apenas volta a nível lógico baixo quando a leitura do sensor desce dos 3 V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073818" w:rsidRPr="00B66544" w14:paraId="04661265" w14:textId="77777777" w:rsidTr="00BF12EA">
        <w:tc>
          <w:tcPr>
            <w:tcW w:w="850" w:type="dxa"/>
            <w:vAlign w:val="center"/>
          </w:tcPr>
          <w:p w14:paraId="397B9784" w14:textId="77777777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5706617" w14:textId="0EE449BD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3,5</m:t>
                </m:r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f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∙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 10∙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10∙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5409509A" w14:textId="0298F839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5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073818" w:rsidRPr="00B66544" w14:paraId="551BB945" w14:textId="77777777" w:rsidTr="00BF12EA">
        <w:tc>
          <w:tcPr>
            <w:tcW w:w="850" w:type="dxa"/>
            <w:vAlign w:val="center"/>
          </w:tcPr>
          <w:p w14:paraId="5ADC5620" w14:textId="77777777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1E0F49F" w14:textId="28D813A6" w:rsidR="00073818" w:rsidRPr="00073818" w:rsidRDefault="00073818" w:rsidP="00BF12EA">
            <w:pPr>
              <w:pStyle w:val="EquaoPHD"/>
              <w:rPr>
                <w:rFonts w:ascii="NewsGotT" w:hAnsi="NewsGotT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ef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,5∙10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1</m:t>
                    </m:r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3E15604A" w14:textId="21BC2E90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6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073818" w:rsidRPr="00B66544" w14:paraId="676162F8" w14:textId="77777777" w:rsidTr="00BF12EA">
        <w:tc>
          <w:tcPr>
            <w:tcW w:w="850" w:type="dxa"/>
            <w:vAlign w:val="center"/>
          </w:tcPr>
          <w:p w14:paraId="7E9917D3" w14:textId="77777777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23404B8" w14:textId="15FD2036" w:rsidR="00073818" w:rsidRPr="00FB75C9" w:rsidRDefault="00073818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ef</m:t>
                    </m:r>
                  </m:sub>
                </m:sSub>
                <m:r>
                  <w:rPr>
                    <w:rFonts w:ascii="Cambria Math" w:hAnsi="Cambria Math"/>
                  </w:rPr>
                  <m:t>=3,2 V</m:t>
                </m:r>
              </m:oMath>
            </m:oMathPara>
          </w:p>
        </w:tc>
        <w:tc>
          <w:tcPr>
            <w:tcW w:w="850" w:type="dxa"/>
            <w:vAlign w:val="center"/>
          </w:tcPr>
          <w:p w14:paraId="30A5E57B" w14:textId="61A59E04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7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</w:tbl>
    <w:p w14:paraId="608FFCAD" w14:textId="1E181BD8" w:rsidR="00073818" w:rsidRDefault="00404276" w:rsidP="00FB75C9">
      <w:pPr>
        <w:pStyle w:val="PhDCorpo"/>
      </w:pPr>
      <w:r w:rsidRPr="00404276">
        <w:rPr>
          <w:highlight w:val="red"/>
        </w:rPr>
        <w:t>Botão</w:t>
      </w:r>
    </w:p>
    <w:p w14:paraId="3F3578A7" w14:textId="5BE0AE2A" w:rsidR="00404276" w:rsidRDefault="00404276" w:rsidP="00626C7F">
      <w:pPr>
        <w:pStyle w:val="Ttulo2"/>
        <w:rPr>
          <w:rFonts w:ascii="NewsGotT" w:hAnsi="NewsGotT"/>
        </w:rPr>
      </w:pPr>
      <w:bookmarkStart w:id="35" w:name="_Toc63617904"/>
      <w:bookmarkEnd w:id="26"/>
      <w:r>
        <w:rPr>
          <w:rFonts w:ascii="NewsGotT" w:hAnsi="NewsGotT"/>
        </w:rPr>
        <w:lastRenderedPageBreak/>
        <w:t>Circuito de Controlo da Velocidade dos Motores</w:t>
      </w:r>
      <w:bookmarkEnd w:id="35"/>
    </w:p>
    <w:p w14:paraId="0B88BC75" w14:textId="65419813" w:rsidR="004F3A99" w:rsidRDefault="004F3A99" w:rsidP="004F3A99">
      <w:pPr>
        <w:pStyle w:val="PhDCorpoTextoDepoisTabela"/>
      </w:pPr>
      <w:r>
        <w:tab/>
        <w:t xml:space="preserve">O controlo da velocidade de rotação dos motores está diretamente relacionado com a leitura dos valores de tensão obtidos pelo sensor. Os sensores utilizados para o propósito foram o Sensor 3 e Sensor 6, como apresentado na </w:t>
      </w:r>
      <w:r>
        <w:fldChar w:fldCharType="begin"/>
      </w:r>
      <w:r>
        <w:instrText xml:space="preserve"> REF _Ref63604437 \h </w:instrText>
      </w:r>
      <w:r>
        <w:fldChar w:fldCharType="separate"/>
      </w:r>
      <w:r w:rsidR="00104C03">
        <w:t xml:space="preserve">Figura </w:t>
      </w:r>
      <w:r w:rsidR="00104C03">
        <w:rPr>
          <w:noProof/>
        </w:rPr>
        <w:t>2</w:t>
      </w:r>
      <w:r w:rsidR="00104C03">
        <w:t>.</w:t>
      </w:r>
      <w:r w:rsidR="00104C03">
        <w:rPr>
          <w:noProof/>
        </w:rPr>
        <w:t>1</w:t>
      </w:r>
      <w:r>
        <w:fldChar w:fldCharType="end"/>
      </w:r>
      <w:r>
        <w:t xml:space="preserve"> </w:t>
      </w:r>
    </w:p>
    <w:p w14:paraId="558660A4" w14:textId="2459548C" w:rsidR="00404276" w:rsidRDefault="004F3A99" w:rsidP="004F3A99">
      <w:pPr>
        <w:pStyle w:val="PhDCorpoTextoDepoisTabela"/>
      </w:pPr>
      <w:r>
        <w:tab/>
        <w:t>O circuito é composto por cinco estágios, como representado na</w:t>
      </w:r>
      <w:r w:rsidR="00944326">
        <w:t xml:space="preserve"> </w:t>
      </w:r>
      <w:r w:rsidR="00944326">
        <w:fldChar w:fldCharType="begin"/>
      </w:r>
      <w:r w:rsidR="00944326">
        <w:instrText xml:space="preserve"> REF _Ref63606088 \h </w:instrText>
      </w:r>
      <w:r w:rsidR="00944326">
        <w:fldChar w:fldCharType="separate"/>
      </w:r>
      <w:r w:rsidR="00104C03">
        <w:t xml:space="preserve">Figura </w:t>
      </w:r>
      <w:r w:rsidR="00104C03">
        <w:rPr>
          <w:noProof/>
        </w:rPr>
        <w:t>2</w:t>
      </w:r>
      <w:r w:rsidR="00104C03">
        <w:t>.</w:t>
      </w:r>
      <w:r w:rsidR="00104C03">
        <w:rPr>
          <w:noProof/>
        </w:rPr>
        <w:t>6</w:t>
      </w:r>
      <w:r w:rsidR="00944326">
        <w:fldChar w:fldCharType="end"/>
      </w:r>
      <w:r>
        <w:t>. Uma vez que cada motor tem de ser controlado individualmente, é necessário implementar dois circuitos. Estes circuitos apenas diferem no facto de as entradas de um estarem trocadas em relação às entradas do outro.</w:t>
      </w:r>
    </w:p>
    <w:p w14:paraId="48BE252F" w14:textId="77777777" w:rsidR="00944326" w:rsidRDefault="00944326" w:rsidP="00944326">
      <w:pPr>
        <w:pStyle w:val="PhDFigura"/>
      </w:pPr>
      <w:r w:rsidRPr="00944326">
        <w:drawing>
          <wp:inline distT="0" distB="0" distL="0" distR="0" wp14:anchorId="5282FA78" wp14:editId="37F69C7D">
            <wp:extent cx="5760085" cy="4388485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4388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5D045" w14:textId="2BC6EFE7" w:rsidR="004F3A99" w:rsidRDefault="00944326" w:rsidP="00944326">
      <w:pPr>
        <w:pStyle w:val="PhDLegendaFiguras"/>
      </w:pPr>
      <w:bookmarkStart w:id="36" w:name="_Ref63606088"/>
      <w:r>
        <w:t xml:space="preserve">Figura </w:t>
      </w:r>
      <w:r w:rsidR="008F24AF">
        <w:fldChar w:fldCharType="begin"/>
      </w:r>
      <w:r w:rsidR="008F24AF">
        <w:instrText xml:space="preserve"> STYLEREF 1 \s </w:instrText>
      </w:r>
      <w:r w:rsidR="008F24AF">
        <w:fldChar w:fldCharType="separate"/>
      </w:r>
      <w:r w:rsidR="008F24AF">
        <w:rPr>
          <w:noProof/>
        </w:rPr>
        <w:t>2</w:t>
      </w:r>
      <w:r w:rsidR="008F24AF">
        <w:fldChar w:fldCharType="end"/>
      </w:r>
      <w:r w:rsidR="008F24AF">
        <w:t>.</w:t>
      </w:r>
      <w:r w:rsidR="008F24AF">
        <w:fldChar w:fldCharType="begin"/>
      </w:r>
      <w:r w:rsidR="008F24AF">
        <w:instrText xml:space="preserve"> SEQ Figura \* ARABIC \s 1 </w:instrText>
      </w:r>
      <w:r w:rsidR="008F24AF">
        <w:fldChar w:fldCharType="separate"/>
      </w:r>
      <w:r w:rsidR="008F24AF">
        <w:rPr>
          <w:noProof/>
        </w:rPr>
        <w:t>6</w:t>
      </w:r>
      <w:r w:rsidR="008F24AF">
        <w:fldChar w:fldCharType="end"/>
      </w:r>
      <w:bookmarkEnd w:id="36"/>
      <w:r>
        <w:t xml:space="preserve"> </w:t>
      </w:r>
      <w:r w:rsidRPr="003415C7">
        <w:t>- Esquemático do circuito de controlo da velocidade dos motores</w:t>
      </w:r>
    </w:p>
    <w:p w14:paraId="41D2BCF4" w14:textId="58472768" w:rsidR="00944326" w:rsidRDefault="00944326" w:rsidP="00944326">
      <w:pPr>
        <w:pStyle w:val="PhDCorpo"/>
      </w:pPr>
      <w:r>
        <w:tab/>
        <w:t>O primeiro estágio deste circuito é um subtrator e estabelece a diferença entre a tensão à entrada não inversora com a tensão à entrada inversora, ou seja, a diferença entre os dois sensores. Como cada um destes valores pode variar entre 0 V e 5 V, o valor da tensão de erro terá um valor máximo de 5 V e um valor mínimo de -5 V.</w:t>
      </w:r>
    </w:p>
    <w:p w14:paraId="79AD411A" w14:textId="016B3A2A" w:rsidR="00944326" w:rsidRDefault="00944326" w:rsidP="00944326">
      <w:pPr>
        <w:pStyle w:val="PhDCorpo"/>
      </w:pPr>
      <w:r>
        <w:tab/>
        <w:t xml:space="preserve">O segundo e terceiro estágios são, respetivamente, um somador inversor e um amplificador inversor. Em conjunto, estes dois estágios somam uma tensão de offset de 10 V à saída do primeiro </w:t>
      </w:r>
      <w:r>
        <w:lastRenderedPageBreak/>
        <w:t>estágio, fazendo com a que a tensão à saída do terceiro estágio tenha um valor compreendido entre 5 V e 15 V.</w:t>
      </w:r>
    </w:p>
    <w:p w14:paraId="09A31156" w14:textId="40364C28" w:rsidR="0063363F" w:rsidRDefault="0063363F" w:rsidP="00944326">
      <w:pPr>
        <w:pStyle w:val="PhDCorpo"/>
      </w:pPr>
      <w:r>
        <w:tab/>
        <w:t xml:space="preserve">A equação </w:t>
      </w:r>
      <w:r>
        <w:fldChar w:fldCharType="begin"/>
      </w:r>
      <w:r>
        <w:instrText xml:space="preserve"> REF _Ref63607389 \h </w:instrText>
      </w:r>
      <w:r>
        <w:fldChar w:fldCharType="separate"/>
      </w:r>
      <w:r w:rsidR="00104C03" w:rsidRPr="00B66544">
        <w:t>(</w:t>
      </w:r>
      <w:r w:rsidR="00104C03">
        <w:rPr>
          <w:noProof/>
        </w:rPr>
        <w:t>2</w:t>
      </w:r>
      <w:r w:rsidR="00104C03" w:rsidRPr="00B66544">
        <w:t>.</w:t>
      </w:r>
      <w:r w:rsidR="00104C03">
        <w:rPr>
          <w:noProof/>
        </w:rPr>
        <w:t>8)</w:t>
      </w:r>
      <w:r>
        <w:fldChar w:fldCharType="end"/>
      </w:r>
      <w:r>
        <w:t xml:space="preserve"> define a tensão à saída do somador inversor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BF12EA" w:rsidRPr="00B66544" w14:paraId="40A715BD" w14:textId="77777777" w:rsidTr="00BF12EA">
        <w:tc>
          <w:tcPr>
            <w:tcW w:w="850" w:type="dxa"/>
            <w:vAlign w:val="center"/>
          </w:tcPr>
          <w:p w14:paraId="00E4B973" w14:textId="77777777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61AB12DE" w14:textId="777A91BA" w:rsidR="00BF12EA" w:rsidRDefault="00BF12EA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6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5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rro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7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∙5</m:t>
                    </m:r>
                  </m:e>
                </m:d>
              </m:oMath>
            </m:oMathPara>
          </w:p>
        </w:tc>
        <w:tc>
          <w:tcPr>
            <w:tcW w:w="850" w:type="dxa"/>
            <w:vAlign w:val="center"/>
          </w:tcPr>
          <w:p w14:paraId="7AFFC149" w14:textId="6BC2535A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bookmarkStart w:id="37" w:name="_Ref63607206"/>
            <w:bookmarkStart w:id="38" w:name="_Ref63607389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8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37"/>
            <w:r>
              <w:rPr>
                <w:rFonts w:ascii="NewsGotT" w:hAnsi="NewsGotT"/>
                <w:noProof/>
              </w:rPr>
              <w:t>)</w:t>
            </w:r>
            <w:bookmarkEnd w:id="38"/>
          </w:p>
        </w:tc>
      </w:tr>
      <w:tr w:rsidR="00BF12EA" w:rsidRPr="00B66544" w14:paraId="53B067CB" w14:textId="77777777" w:rsidTr="00BF12EA">
        <w:tc>
          <w:tcPr>
            <w:tcW w:w="850" w:type="dxa"/>
            <w:vAlign w:val="center"/>
          </w:tcPr>
          <w:p w14:paraId="0C33FE0E" w14:textId="77777777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41A6114A" w14:textId="77EC6356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-1∙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∙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0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rro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∙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0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∙5</m:t>
                    </m:r>
                  </m:e>
                </m:d>
              </m:oMath>
            </m:oMathPara>
          </w:p>
        </w:tc>
        <w:tc>
          <w:tcPr>
            <w:tcW w:w="850" w:type="dxa"/>
            <w:vAlign w:val="center"/>
          </w:tcPr>
          <w:p w14:paraId="1AF2122F" w14:textId="6466F74C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9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BF12EA" w:rsidRPr="00B66544" w14:paraId="3C8F15AF" w14:textId="77777777" w:rsidTr="00BF12EA">
        <w:tc>
          <w:tcPr>
            <w:tcW w:w="850" w:type="dxa"/>
            <w:vAlign w:val="center"/>
          </w:tcPr>
          <w:p w14:paraId="318AC4F8" w14:textId="77777777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33B318FD" w14:textId="3A3A604F" w:rsidR="00BF12EA" w:rsidRPr="00073818" w:rsidRDefault="00BF12EA" w:rsidP="00BF12EA">
            <w:pPr>
              <w:pStyle w:val="EquaoPHD"/>
              <w:rPr>
                <w:rFonts w:ascii="NewsGotT" w:hAnsi="NewsGotT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-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erro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 -5</m:t>
                </m:r>
              </m:oMath>
            </m:oMathPara>
          </w:p>
        </w:tc>
        <w:tc>
          <w:tcPr>
            <w:tcW w:w="850" w:type="dxa"/>
            <w:vAlign w:val="center"/>
          </w:tcPr>
          <w:p w14:paraId="78D272E8" w14:textId="2D66530E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bookmarkStart w:id="39" w:name="_Ref63607274"/>
            <w:bookmarkStart w:id="40" w:name="_Ref63607362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10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39"/>
            <w:r w:rsidRPr="00B66544">
              <w:rPr>
                <w:rFonts w:ascii="NewsGotT" w:hAnsi="NewsGotT"/>
              </w:rPr>
              <w:t>)</w:t>
            </w:r>
            <w:bookmarkEnd w:id="40"/>
          </w:p>
        </w:tc>
      </w:tr>
    </w:tbl>
    <w:p w14:paraId="3A4E9D57" w14:textId="227409C2" w:rsidR="00BF12EA" w:rsidRDefault="0063363F" w:rsidP="00944326">
      <w:pPr>
        <w:pStyle w:val="PhDCorpo"/>
      </w:pPr>
      <w:r>
        <w:tab/>
        <w:t xml:space="preserve">O resultado obtido da equação </w:t>
      </w:r>
      <w:r>
        <w:fldChar w:fldCharType="begin"/>
      </w:r>
      <w:r>
        <w:instrText xml:space="preserve"> REF _Ref63607362 \h </w:instrText>
      </w:r>
      <w:r>
        <w:fldChar w:fldCharType="separate"/>
      </w:r>
      <w:r w:rsidR="00104C03" w:rsidRPr="00B66544">
        <w:t>(</w:t>
      </w:r>
      <w:r w:rsidR="00104C03">
        <w:rPr>
          <w:noProof/>
        </w:rPr>
        <w:t>2</w:t>
      </w:r>
      <w:r w:rsidR="00104C03" w:rsidRPr="00B66544">
        <w:t>.</w:t>
      </w:r>
      <w:r w:rsidR="00104C03">
        <w:rPr>
          <w:noProof/>
        </w:rPr>
        <w:t>10</w:t>
      </w:r>
      <w:r w:rsidR="00104C03" w:rsidRPr="00B66544">
        <w:t>)</w:t>
      </w:r>
      <w:r>
        <w:fldChar w:fldCharType="end"/>
      </w:r>
      <w:r>
        <w:t xml:space="preserve"> é usado na equação </w:t>
      </w:r>
      <w:r>
        <w:fldChar w:fldCharType="begin"/>
      </w:r>
      <w:r>
        <w:instrText xml:space="preserve"> REF _Ref63607375 \h </w:instrText>
      </w:r>
      <w:r>
        <w:fldChar w:fldCharType="separate"/>
      </w:r>
      <w:r w:rsidR="00104C03" w:rsidRPr="00B66544">
        <w:t>(</w:t>
      </w:r>
      <w:r w:rsidR="00104C03">
        <w:rPr>
          <w:noProof/>
        </w:rPr>
        <w:t>2</w:t>
      </w:r>
      <w:r w:rsidR="00104C03" w:rsidRPr="00B66544">
        <w:t>.</w:t>
      </w:r>
      <w:r w:rsidR="00104C03">
        <w:rPr>
          <w:noProof/>
        </w:rPr>
        <w:t>11</w:t>
      </w:r>
      <w:r w:rsidR="00104C03" w:rsidRPr="00B66544">
        <w:t>)</w:t>
      </w:r>
      <w:r>
        <w:fldChar w:fldCharType="end"/>
      </w:r>
      <w:r>
        <w:t xml:space="preserve"> de forma a obter a tensão de saída do terceiro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BF12EA" w:rsidRPr="00B66544" w14:paraId="233BA1BD" w14:textId="77777777" w:rsidTr="00BF12EA">
        <w:tc>
          <w:tcPr>
            <w:tcW w:w="8132" w:type="dxa"/>
            <w:vAlign w:val="center"/>
          </w:tcPr>
          <w:p w14:paraId="10D906DA" w14:textId="7A7653AE" w:rsidR="00BF12EA" w:rsidRDefault="00BF12EA" w:rsidP="00BF12EA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contro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-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9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8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∙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938" w:type="dxa"/>
            <w:vAlign w:val="center"/>
          </w:tcPr>
          <w:p w14:paraId="70E884CD" w14:textId="55504546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bookmarkStart w:id="41" w:name="_Ref63606945"/>
            <w:bookmarkStart w:id="42" w:name="_Ref63607375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11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41"/>
            <w:r w:rsidRPr="00B66544">
              <w:rPr>
                <w:rFonts w:ascii="NewsGotT" w:hAnsi="NewsGotT"/>
              </w:rPr>
              <w:t>)</w:t>
            </w:r>
            <w:bookmarkEnd w:id="42"/>
          </w:p>
        </w:tc>
      </w:tr>
      <w:tr w:rsidR="00BF12EA" w:rsidRPr="00B66544" w14:paraId="677357AB" w14:textId="77777777" w:rsidTr="00BF12EA">
        <w:tc>
          <w:tcPr>
            <w:tcW w:w="8132" w:type="dxa"/>
            <w:vAlign w:val="center"/>
          </w:tcPr>
          <w:p w14:paraId="67F3816B" w14:textId="0D0F483D" w:rsidR="00BF12EA" w:rsidRPr="00FB75C9" w:rsidRDefault="00BB7E3D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contro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-2∙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938" w:type="dxa"/>
            <w:vAlign w:val="center"/>
          </w:tcPr>
          <w:p w14:paraId="03B8E69A" w14:textId="70EB6524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1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BF12EA" w:rsidRPr="00B66544" w14:paraId="511FACCB" w14:textId="77777777" w:rsidTr="00BF12EA">
        <w:tc>
          <w:tcPr>
            <w:tcW w:w="8132" w:type="dxa"/>
            <w:vAlign w:val="center"/>
          </w:tcPr>
          <w:p w14:paraId="4EF71E07" w14:textId="77777777" w:rsidR="00BF12EA" w:rsidRDefault="00BF12EA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erro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0</m:t>
                </m:r>
              </m:oMath>
            </m:oMathPara>
          </w:p>
        </w:tc>
        <w:tc>
          <w:tcPr>
            <w:tcW w:w="938" w:type="dxa"/>
            <w:vAlign w:val="center"/>
          </w:tcPr>
          <w:p w14:paraId="7947C363" w14:textId="58D072A8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13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</w:tbl>
    <w:p w14:paraId="3BF2FB60" w14:textId="1FCFB180" w:rsidR="0063363F" w:rsidRDefault="0063363F" w:rsidP="0063363F">
      <w:pPr>
        <w:pStyle w:val="PhDCorpo"/>
      </w:pPr>
      <w:r>
        <w:tab/>
        <w:t xml:space="preserve">O quarto estágio é um seguidor de tensão e tem como objetivo minimizar efeito de carga do sensor do circuito anterior para que a entrada no circuito seguinte seja a mais estável possível. </w:t>
      </w:r>
      <w:r w:rsidR="00C201CE">
        <w:t>A tensão de entrada não é alterada.</w:t>
      </w:r>
    </w:p>
    <w:p w14:paraId="6AC5D79A" w14:textId="49C5EF13" w:rsidR="00BF12EA" w:rsidRDefault="0063363F" w:rsidP="0063363F">
      <w:pPr>
        <w:pStyle w:val="PhDCorpo"/>
      </w:pPr>
      <w:r>
        <w:tab/>
        <w:t>O último estágio é um divisor de tensão. Permite estabelecer uma tensão de saída do circuito dentro dos valores pretendidos. Colocou-se um potenciómetro com o objetivo de permitir corrigir e compensar diferenças entre os resultados esperados e os resultados reais devido às tolerâncias dos componentes, bem como, conseguir um ajuste mais fino da velocidade.</w:t>
      </w:r>
    </w:p>
    <w:p w14:paraId="49717E2C" w14:textId="5A02C755" w:rsidR="0063363F" w:rsidRPr="00C201CE" w:rsidRDefault="0063363F" w:rsidP="0063363F">
      <w:pPr>
        <w:pStyle w:val="PhDCorpo"/>
      </w:pPr>
      <w:r>
        <w:tab/>
        <w:t>A saída final d</w:t>
      </w:r>
      <w:r w:rsidR="00F50D1F">
        <w:t>e cada</w:t>
      </w:r>
      <w:r>
        <w:t xml:space="preserve"> circuito pode ser obtida a </w:t>
      </w:r>
      <w:r w:rsidR="00F50D1F">
        <w:t>recorrendo</w:t>
      </w:r>
      <w:r>
        <w:t xml:space="preserve"> </w:t>
      </w:r>
      <w:r w:rsidR="00F50D1F">
        <w:t>à</w:t>
      </w:r>
      <w:r>
        <w:t xml:space="preserve"> </w:t>
      </w:r>
      <w:r w:rsidR="00C201CE">
        <w:t xml:space="preserve">equação </w:t>
      </w:r>
      <w:r w:rsidR="00C201CE">
        <w:fldChar w:fldCharType="begin"/>
      </w:r>
      <w:r w:rsidR="00C201CE">
        <w:instrText xml:space="preserve"> REF _Ref63607757 \h </w:instrText>
      </w:r>
      <w:r w:rsidR="00C201CE">
        <w:fldChar w:fldCharType="separate"/>
      </w:r>
      <w:r w:rsidR="00104C03" w:rsidRPr="00B66544">
        <w:t>(</w:t>
      </w:r>
      <w:r w:rsidR="00104C03">
        <w:rPr>
          <w:noProof/>
        </w:rPr>
        <w:t>2</w:t>
      </w:r>
      <w:r w:rsidR="00104C03" w:rsidRPr="00B66544">
        <w:t>.</w:t>
      </w:r>
      <w:r w:rsidR="00104C03">
        <w:rPr>
          <w:noProof/>
        </w:rPr>
        <w:t>14</w:t>
      </w:r>
      <w:r w:rsidR="00104C03" w:rsidRPr="00B66544">
        <w:t>)</w:t>
      </w:r>
      <w:r w:rsidR="00C201CE">
        <w:fldChar w:fldCharType="end"/>
      </w:r>
      <w:r w:rsidR="00C201CE"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C201CE" w:rsidRPr="00B66544" w14:paraId="3EC35841" w14:textId="77777777" w:rsidTr="00932F48">
        <w:tc>
          <w:tcPr>
            <w:tcW w:w="8132" w:type="dxa"/>
            <w:vAlign w:val="center"/>
          </w:tcPr>
          <w:bookmarkStart w:id="43" w:name="_Hlk63607840"/>
          <w:p w14:paraId="0135DEF8" w14:textId="7C84DE37" w:rsidR="00C201CE" w:rsidRDefault="00F50D1F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comando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1</m:t>
                        </m:r>
                      </m:sub>
                    </m:sSub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POT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∙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l</m:t>
                    </m:r>
                  </m:sub>
                </m:sSub>
              </m:oMath>
            </m:oMathPara>
            <w:bookmarkEnd w:id="43"/>
          </w:p>
        </w:tc>
        <w:tc>
          <w:tcPr>
            <w:tcW w:w="938" w:type="dxa"/>
            <w:vAlign w:val="center"/>
          </w:tcPr>
          <w:p w14:paraId="0AB78DB0" w14:textId="1C0A0568" w:rsidR="00C201CE" w:rsidRPr="00B66544" w:rsidRDefault="00C201CE" w:rsidP="00932F48">
            <w:pPr>
              <w:pStyle w:val="EquaoPHD"/>
              <w:rPr>
                <w:rFonts w:ascii="NewsGotT" w:hAnsi="NewsGotT"/>
              </w:rPr>
            </w:pPr>
            <w:bookmarkStart w:id="44" w:name="_Ref63607757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14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44"/>
          </w:p>
        </w:tc>
      </w:tr>
    </w:tbl>
    <w:p w14:paraId="36DAEC35" w14:textId="69FCEA0F" w:rsidR="00AB77D0" w:rsidRDefault="00AB77D0" w:rsidP="00AB77D0">
      <w:pPr>
        <w:pStyle w:val="Ttulo2"/>
        <w:rPr>
          <w:rFonts w:ascii="NewsGotT" w:hAnsi="NewsGotT"/>
        </w:rPr>
      </w:pPr>
      <w:bookmarkStart w:id="45" w:name="_Hlk63612256"/>
      <w:bookmarkStart w:id="46" w:name="_Toc63617905"/>
      <w:r>
        <w:rPr>
          <w:rFonts w:ascii="NewsGotT" w:hAnsi="NewsGotT"/>
        </w:rPr>
        <w:t>Circuito de Atuação dos Sinais PWM</w:t>
      </w:r>
      <w:bookmarkEnd w:id="46"/>
    </w:p>
    <w:bookmarkEnd w:id="45"/>
    <w:p w14:paraId="0835C1E1" w14:textId="59690861" w:rsidR="00D47721" w:rsidRDefault="00D47721" w:rsidP="00D47721">
      <w:pPr>
        <w:pStyle w:val="PhDCorpo"/>
      </w:pPr>
      <w:r>
        <w:tab/>
        <w:t xml:space="preserve">O circuito de atuação dos sinais PWM é do tipo proporcional, ou seja, a tensão de entrada deste circuito será proporcional ao valor DC do sinal PWM gerado. </w:t>
      </w:r>
    </w:p>
    <w:p w14:paraId="3E066CBD" w14:textId="610D91FE" w:rsidR="00D47721" w:rsidRDefault="00D47721" w:rsidP="00BB7E3D">
      <w:pPr>
        <w:pStyle w:val="PhDCorpo"/>
      </w:pPr>
      <w:r>
        <w:tab/>
        <w:t>Para o controlo dos sinais PWM que atuam sobre os motores, foi utilizado o IC TL494</w:t>
      </w:r>
      <w:r w:rsidR="00BB7E3D">
        <w:t xml:space="preserve"> </w:t>
      </w:r>
      <w:r w:rsidRPr="00D47721">
        <w:rPr>
          <w:rStyle w:val="PhDkeywordsinglesCarter"/>
          <w:i/>
          <w:iCs/>
          <w:lang w:val="pt-PT"/>
        </w:rPr>
        <w:t>Pulse-</w:t>
      </w:r>
      <w:proofErr w:type="spellStart"/>
      <w:r w:rsidRPr="00D47721">
        <w:rPr>
          <w:rStyle w:val="PhDkeywordsinglesCarter"/>
          <w:i/>
          <w:iCs/>
          <w:lang w:val="pt-PT"/>
        </w:rPr>
        <w:t>Width</w:t>
      </w:r>
      <w:proofErr w:type="spellEnd"/>
      <w:r w:rsidRPr="00D47721">
        <w:rPr>
          <w:rStyle w:val="PhDkeywordsinglesCarter"/>
          <w:i/>
          <w:iCs/>
          <w:lang w:val="pt-PT"/>
        </w:rPr>
        <w:t>-</w:t>
      </w:r>
      <w:proofErr w:type="spellStart"/>
      <w:r w:rsidRPr="00D47721">
        <w:rPr>
          <w:rStyle w:val="PhDkeywordsinglesCarter"/>
          <w:i/>
          <w:iCs/>
          <w:lang w:val="pt-PT"/>
        </w:rPr>
        <w:t>Modulation</w:t>
      </w:r>
      <w:proofErr w:type="spellEnd"/>
      <w:r w:rsidRPr="00D47721">
        <w:rPr>
          <w:rStyle w:val="PhDkeywordsinglesCarter"/>
          <w:i/>
          <w:iCs/>
          <w:lang w:val="pt-PT"/>
        </w:rPr>
        <w:t xml:space="preserve"> </w:t>
      </w:r>
      <w:proofErr w:type="spellStart"/>
      <w:r w:rsidRPr="00D47721">
        <w:rPr>
          <w:rStyle w:val="PhDkeywordsinglesCarter"/>
          <w:i/>
          <w:iCs/>
          <w:lang w:val="pt-PT"/>
        </w:rPr>
        <w:t>Control</w:t>
      </w:r>
      <w:proofErr w:type="spellEnd"/>
      <w:r w:rsidRPr="00D47721">
        <w:rPr>
          <w:rStyle w:val="PhDkeywordsinglesCarter"/>
          <w:i/>
          <w:iCs/>
          <w:lang w:val="pt-PT"/>
        </w:rPr>
        <w:t xml:space="preserve"> </w:t>
      </w:r>
      <w:proofErr w:type="spellStart"/>
      <w:r w:rsidRPr="00D47721">
        <w:rPr>
          <w:rStyle w:val="PhDkeywordsinglesCarter"/>
          <w:i/>
          <w:iCs/>
          <w:lang w:val="pt-PT"/>
        </w:rPr>
        <w:t>Circuits</w:t>
      </w:r>
      <w:proofErr w:type="spellEnd"/>
      <w:r>
        <w:t xml:space="preserve"> </w:t>
      </w:r>
      <w:r w:rsidRPr="00D47721">
        <w:rPr>
          <w:highlight w:val="yellow"/>
        </w:rPr>
        <w:t>REF</w:t>
      </w:r>
      <w:r>
        <w:t xml:space="preserve">. Este circuito integrado, possui um oscilador interno cuja frequência é dada pela malh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,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rPr>
          <w:rFonts w:eastAsiaTheme="minorEastAsia"/>
        </w:rPr>
        <w:t xml:space="preserve"> e </w:t>
      </w:r>
      <w:r>
        <w:t xml:space="preserve">uma amplitude compreendida entre 0 V e 3,3 V. 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D47721" w:rsidRPr="00B66544" w14:paraId="4A884D27" w14:textId="77777777" w:rsidTr="00932F48">
        <w:tc>
          <w:tcPr>
            <w:tcW w:w="8132" w:type="dxa"/>
            <w:vAlign w:val="center"/>
          </w:tcPr>
          <w:p w14:paraId="03186499" w14:textId="54561A37" w:rsidR="00D47721" w:rsidRDefault="00D47721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sc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938" w:type="dxa"/>
            <w:vAlign w:val="center"/>
          </w:tcPr>
          <w:p w14:paraId="59D7E566" w14:textId="3861A4BF" w:rsidR="00D47721" w:rsidRPr="00B66544" w:rsidRDefault="00D47721" w:rsidP="00932F48">
            <w:pPr>
              <w:pStyle w:val="EquaoPHD"/>
              <w:rPr>
                <w:rFonts w:ascii="NewsGotT" w:hAnsi="NewsGotT"/>
              </w:rPr>
            </w:pPr>
            <w:bookmarkStart w:id="47" w:name="_Ref63611846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15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47"/>
          </w:p>
        </w:tc>
      </w:tr>
    </w:tbl>
    <w:p w14:paraId="0678E77C" w14:textId="791BA280" w:rsidR="00AB77D0" w:rsidRDefault="00D47721" w:rsidP="00D47721">
      <w:pPr>
        <w:pStyle w:val="PhDCorpo"/>
      </w:pPr>
      <w:r>
        <w:tab/>
        <w:t xml:space="preserve">Com </w:t>
      </w:r>
      <w:r w:rsidR="00BB7E3D">
        <w:t>auxílio</w:t>
      </w:r>
      <w:r>
        <w:t xml:space="preserve"> da equação </w:t>
      </w:r>
      <w:r>
        <w:fldChar w:fldCharType="begin"/>
      </w:r>
      <w:r>
        <w:instrText xml:space="preserve"> REF _Ref63611846 \h </w:instrText>
      </w:r>
      <w:r>
        <w:fldChar w:fldCharType="separate"/>
      </w:r>
      <w:r w:rsidR="00104C03" w:rsidRPr="00B66544">
        <w:t>(</w:t>
      </w:r>
      <w:r w:rsidR="00104C03">
        <w:rPr>
          <w:noProof/>
        </w:rPr>
        <w:t>2</w:t>
      </w:r>
      <w:r w:rsidR="00104C03" w:rsidRPr="00B66544">
        <w:t>.</w:t>
      </w:r>
      <w:r w:rsidR="00104C03">
        <w:rPr>
          <w:noProof/>
        </w:rPr>
        <w:t>15</w:t>
      </w:r>
      <w:r w:rsidR="00104C03" w:rsidRPr="00B66544">
        <w:t>)</w:t>
      </w:r>
      <w:r>
        <w:fldChar w:fldCharType="end"/>
      </w:r>
      <w:r>
        <w:t xml:space="preserve"> é possível determinar os valores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e, assim, originar uma onda portadora interna dente de serra com a frequência pretendida. Esta onda é posteriormente comparada com um sinal de entrada no pino 3 (</w:t>
      </w:r>
      <w:r w:rsidR="00BB7E3D">
        <w:fldChar w:fldCharType="begin"/>
      </w:r>
      <w:r w:rsidR="00BB7E3D">
        <w:instrText xml:space="preserve"> REF _Ref63612216 \h </w:instrText>
      </w:r>
      <w:r w:rsidR="00BB7E3D">
        <w:fldChar w:fldCharType="separate"/>
      </w:r>
      <w:r w:rsidR="00104C03">
        <w:t xml:space="preserve">Figura </w:t>
      </w:r>
      <w:r w:rsidR="00104C03">
        <w:rPr>
          <w:noProof/>
        </w:rPr>
        <w:t>2</w:t>
      </w:r>
      <w:r w:rsidR="00104C03">
        <w:t>.</w:t>
      </w:r>
      <w:r w:rsidR="00104C03">
        <w:rPr>
          <w:noProof/>
        </w:rPr>
        <w:t>7</w:t>
      </w:r>
      <w:r w:rsidR="00BB7E3D">
        <w:fldChar w:fldCharType="end"/>
      </w:r>
      <w:r w:rsidR="00BB7E3D">
        <w:t>)</w:t>
      </w:r>
      <w:r>
        <w:t xml:space="preserve">. Variando o valor de entrada é possível variar o ponto de comparação e, consequentemente, o valor de </w:t>
      </w:r>
      <w:proofErr w:type="spellStart"/>
      <w:r w:rsidRPr="00D47721">
        <w:rPr>
          <w:i/>
          <w:iCs/>
        </w:rPr>
        <w:t>duty-cyle</w:t>
      </w:r>
      <w:proofErr w:type="spellEnd"/>
      <w:r>
        <w:t xml:space="preserve"> do sinal de PWM resultante. O sinal de PWM é posteriormente utilizado para o controlo dos motores. </w:t>
      </w:r>
    </w:p>
    <w:p w14:paraId="0B0DBDDD" w14:textId="77777777" w:rsidR="00D47721" w:rsidRDefault="00D47721" w:rsidP="00D47721">
      <w:pPr>
        <w:pStyle w:val="PhDFigura"/>
      </w:pPr>
      <w:r>
        <w:rPr>
          <w:noProof/>
        </w:rPr>
        <w:drawing>
          <wp:inline distT="0" distB="0" distL="0" distR="0" wp14:anchorId="0AEF1714" wp14:editId="11551E74">
            <wp:extent cx="2172501" cy="1282700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8211" cy="1286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D9E1E3" w14:textId="462F967F" w:rsidR="00D47721" w:rsidRDefault="00D47721" w:rsidP="00D47721">
      <w:pPr>
        <w:pStyle w:val="PhDLegendaFiguras"/>
      </w:pPr>
      <w:bookmarkStart w:id="48" w:name="_Ref63612216"/>
      <w:r>
        <w:t xml:space="preserve">Figura </w:t>
      </w:r>
      <w:r w:rsidR="008F24AF">
        <w:fldChar w:fldCharType="begin"/>
      </w:r>
      <w:r w:rsidR="008F24AF">
        <w:instrText xml:space="preserve"> STYLEREF 1 \s </w:instrText>
      </w:r>
      <w:r w:rsidR="008F24AF">
        <w:fldChar w:fldCharType="separate"/>
      </w:r>
      <w:r w:rsidR="008F24AF">
        <w:rPr>
          <w:noProof/>
        </w:rPr>
        <w:t>2</w:t>
      </w:r>
      <w:r w:rsidR="008F24AF">
        <w:fldChar w:fldCharType="end"/>
      </w:r>
      <w:r w:rsidR="008F24AF">
        <w:t>.</w:t>
      </w:r>
      <w:r w:rsidR="008F24AF">
        <w:fldChar w:fldCharType="begin"/>
      </w:r>
      <w:r w:rsidR="008F24AF">
        <w:instrText xml:space="preserve"> SEQ Figura \* ARABIC \s 1 </w:instrText>
      </w:r>
      <w:r w:rsidR="008F24AF">
        <w:fldChar w:fldCharType="separate"/>
      </w:r>
      <w:r w:rsidR="008F24AF">
        <w:rPr>
          <w:noProof/>
        </w:rPr>
        <w:t>7</w:t>
      </w:r>
      <w:r w:rsidR="008F24AF">
        <w:fldChar w:fldCharType="end"/>
      </w:r>
      <w:bookmarkEnd w:id="48"/>
      <w:r>
        <w:t xml:space="preserve"> - </w:t>
      </w:r>
      <w:proofErr w:type="spellStart"/>
      <w:r w:rsidRPr="00D47721">
        <w:rPr>
          <w:i/>
          <w:iCs/>
        </w:rPr>
        <w:t>Pinout</w:t>
      </w:r>
      <w:proofErr w:type="spellEnd"/>
      <w:r w:rsidRPr="00CF1A1A">
        <w:t xml:space="preserve"> TL494</w:t>
      </w:r>
    </w:p>
    <w:p w14:paraId="6C71D086" w14:textId="264DAEE2" w:rsidR="00BB7E3D" w:rsidRDefault="00BB7E3D" w:rsidP="00BB7E3D">
      <w:pPr>
        <w:pStyle w:val="PhDCorpo"/>
      </w:pPr>
      <w:r>
        <w:tab/>
        <w:t>O esquemático do c</w:t>
      </w:r>
      <w:r w:rsidRPr="00BB7E3D">
        <w:t xml:space="preserve">ircuito de </w:t>
      </w:r>
      <w:r>
        <w:t>a</w:t>
      </w:r>
      <w:r w:rsidRPr="00BB7E3D">
        <w:t xml:space="preserve">tuação dos </w:t>
      </w:r>
      <w:r>
        <w:t>s</w:t>
      </w:r>
      <w:r w:rsidRPr="00BB7E3D">
        <w:t>inais PWM</w:t>
      </w:r>
      <w:r>
        <w:t xml:space="preserve"> está ilustrado na </w:t>
      </w:r>
      <w:r w:rsidR="00104C03">
        <w:fldChar w:fldCharType="begin"/>
      </w:r>
      <w:r w:rsidR="00104C03">
        <w:instrText xml:space="preserve"> REF _Ref63613786 \h </w:instrText>
      </w:r>
      <w:r w:rsidR="00104C03">
        <w:fldChar w:fldCharType="separate"/>
      </w:r>
      <w:r w:rsidR="00104C03">
        <w:t xml:space="preserve">Figura </w:t>
      </w:r>
      <w:r w:rsidR="00104C03">
        <w:rPr>
          <w:noProof/>
        </w:rPr>
        <w:t>2</w:t>
      </w:r>
      <w:r w:rsidR="00104C03">
        <w:t>.</w:t>
      </w:r>
      <w:r w:rsidR="00104C03">
        <w:rPr>
          <w:noProof/>
        </w:rPr>
        <w:t>8</w:t>
      </w:r>
      <w:r w:rsidR="00104C03">
        <w:fldChar w:fldCharType="end"/>
      </w:r>
      <w:r w:rsidR="00104C03">
        <w:t>.</w:t>
      </w:r>
    </w:p>
    <w:p w14:paraId="29248738" w14:textId="77777777" w:rsidR="00BB7E3D" w:rsidRDefault="00BB7E3D" w:rsidP="00BB7E3D">
      <w:pPr>
        <w:pStyle w:val="PhDFigura"/>
      </w:pPr>
      <w:r>
        <w:rPr>
          <w:noProof/>
        </w:rPr>
        <w:drawing>
          <wp:inline distT="0" distB="0" distL="0" distR="0" wp14:anchorId="6DB0C354" wp14:editId="0DBE0588">
            <wp:extent cx="2273300" cy="2109151"/>
            <wp:effectExtent l="0" t="0" r="0" b="571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0690" cy="2116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A6875B" w14:textId="45CF509D" w:rsidR="00BB7E3D" w:rsidRDefault="00BB7E3D" w:rsidP="00BB7E3D">
      <w:pPr>
        <w:pStyle w:val="PhDLegendaFiguras"/>
      </w:pPr>
      <w:bookmarkStart w:id="49" w:name="_Ref63613786"/>
      <w:r>
        <w:t xml:space="preserve">Figura </w:t>
      </w:r>
      <w:r w:rsidR="008F24AF">
        <w:fldChar w:fldCharType="begin"/>
      </w:r>
      <w:r w:rsidR="008F24AF">
        <w:instrText xml:space="preserve"> STYLEREF 1 \s </w:instrText>
      </w:r>
      <w:r w:rsidR="008F24AF">
        <w:fldChar w:fldCharType="separate"/>
      </w:r>
      <w:r w:rsidR="008F24AF">
        <w:rPr>
          <w:noProof/>
        </w:rPr>
        <w:t>2</w:t>
      </w:r>
      <w:r w:rsidR="008F24AF">
        <w:fldChar w:fldCharType="end"/>
      </w:r>
      <w:r w:rsidR="008F24AF">
        <w:t>.</w:t>
      </w:r>
      <w:r w:rsidR="008F24AF">
        <w:fldChar w:fldCharType="begin"/>
      </w:r>
      <w:r w:rsidR="008F24AF">
        <w:instrText xml:space="preserve"> SEQ Figura \* ARABIC \s 1 </w:instrText>
      </w:r>
      <w:r w:rsidR="008F24AF">
        <w:fldChar w:fldCharType="separate"/>
      </w:r>
      <w:r w:rsidR="008F24AF">
        <w:rPr>
          <w:noProof/>
        </w:rPr>
        <w:t>8</w:t>
      </w:r>
      <w:r w:rsidR="008F24AF">
        <w:fldChar w:fldCharType="end"/>
      </w:r>
      <w:bookmarkEnd w:id="49"/>
      <w:r>
        <w:t xml:space="preserve"> - </w:t>
      </w:r>
      <w:r w:rsidRPr="002C2B3B">
        <w:t>Esquemático do circuito de atuação dos sinais PWM</w:t>
      </w:r>
    </w:p>
    <w:p w14:paraId="5036BA74" w14:textId="3D8C0A54" w:rsidR="00BB7E3D" w:rsidRDefault="00BB7E3D" w:rsidP="00BB7E3D">
      <w:pPr>
        <w:pStyle w:val="PhDCorpo"/>
      </w:pPr>
      <w:r>
        <w:tab/>
      </w:r>
      <w:r w:rsidRPr="00BB7E3D">
        <w:t xml:space="preserve">A entrada deste circuito </w:t>
      </w:r>
      <w:r>
        <w:t>está ligada</w:t>
      </w:r>
      <w:r w:rsidRPr="00BB7E3D">
        <w:t xml:space="preserve"> </w:t>
      </w:r>
      <w:r>
        <w:t>à</w:t>
      </w:r>
      <w:r w:rsidRPr="00BB7E3D">
        <w:t xml:space="preserve"> porta de feedback. Às entrad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BB7E3D"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BB7E3D">
        <w:t xml:space="preserve"> ligou-se uma resistência de 12 kΩ e um condensador de 10 </w:t>
      </w:r>
      <w:proofErr w:type="spellStart"/>
      <w:r w:rsidRPr="00BB7E3D">
        <w:t>nF</w:t>
      </w:r>
      <w:proofErr w:type="spellEnd"/>
      <w:r w:rsidRPr="00BB7E3D">
        <w:t>, respetivamente</w:t>
      </w:r>
      <w:r w:rsidR="00932F48">
        <w:t xml:space="preserve">, obtendo-se uma </w:t>
      </w:r>
      <w:r w:rsidR="00932F48" w:rsidRPr="00932F48">
        <w:t>frequência</w:t>
      </w:r>
      <w:r w:rsidR="00932F48">
        <w:t xml:space="preserve"> de 8,3 kHz</w:t>
      </w:r>
      <w:r w:rsidRPr="00BB7E3D">
        <w:t xml:space="preserve">. A saída tem uma resistência </w:t>
      </w:r>
      <w:r w:rsidRPr="00BB7E3D">
        <w:rPr>
          <w:i/>
          <w:iCs/>
        </w:rPr>
        <w:t>pull-</w:t>
      </w:r>
      <w:proofErr w:type="spellStart"/>
      <w:r w:rsidRPr="00BB7E3D">
        <w:rPr>
          <w:i/>
          <w:iCs/>
        </w:rPr>
        <w:t>up</w:t>
      </w:r>
      <w:proofErr w:type="spellEnd"/>
      <w:r w:rsidRPr="00BB7E3D">
        <w:t xml:space="preserve"> ligada a 5 V para que a amplitude da onda PWM gerada tenha este valor. Para calcular a resistência </w:t>
      </w:r>
      <w:r w:rsidRPr="00BB7E3D">
        <w:rPr>
          <w:i/>
          <w:iCs/>
        </w:rPr>
        <w:t>pull-</w:t>
      </w:r>
      <w:proofErr w:type="spellStart"/>
      <w:r w:rsidRPr="00BB7E3D">
        <w:rPr>
          <w:i/>
          <w:iCs/>
        </w:rPr>
        <w:t>up</w:t>
      </w:r>
      <w:proofErr w:type="spellEnd"/>
      <w:r w:rsidRPr="00BB7E3D">
        <w:t xml:space="preserve">, recorreu-se ao </w:t>
      </w:r>
      <w:proofErr w:type="spellStart"/>
      <w:r w:rsidRPr="00BB7E3D">
        <w:rPr>
          <w:i/>
          <w:iCs/>
        </w:rPr>
        <w:t>datasheet</w:t>
      </w:r>
      <w:proofErr w:type="spellEnd"/>
      <w:r w:rsidRPr="00BB7E3D">
        <w:t xml:space="preserve"> em que se observou um valor máximo de corrente de</w:t>
      </w:r>
      <w:r>
        <w:t xml:space="preserve"> corrente de saída de</w:t>
      </w:r>
      <w:r w:rsidRPr="00BB7E3D">
        <w:t xml:space="preserve"> 200 </w:t>
      </w:r>
      <w:proofErr w:type="spellStart"/>
      <w:r w:rsidRPr="00BB7E3D">
        <w:t>mA</w:t>
      </w:r>
      <w:proofErr w:type="spellEnd"/>
      <w:r>
        <w:t xml:space="preserve"> para cada coletor do transístor</w:t>
      </w:r>
      <w:r w:rsidRPr="00BB7E3D">
        <w:t xml:space="preserve">. Estipulando um valor de corrente de 10 </w:t>
      </w:r>
      <w:proofErr w:type="spellStart"/>
      <w:r w:rsidRPr="00BB7E3D">
        <w:t>mA</w:t>
      </w:r>
      <w:proofErr w:type="spellEnd"/>
      <w:r w:rsidRPr="00BB7E3D">
        <w:t xml:space="preserve"> e considerando que temos os 2 coletores curto circuitados (</w:t>
      </w:r>
      <w:r w:rsidR="00932F48">
        <w:t>duas</w:t>
      </w:r>
      <w:r w:rsidRPr="00BB7E3D">
        <w:t xml:space="preserve"> quedas de tensão </w:t>
      </w:r>
      <w:r>
        <w:t>de</w:t>
      </w:r>
      <w:r w:rsidRPr="00BB7E3D">
        <w:t xml:space="preserve"> 0.7 V) chegou-se </w:t>
      </w:r>
      <w:r w:rsidR="00932F48">
        <w:t xml:space="preserve">à equação </w:t>
      </w:r>
      <w:r w:rsidR="00932F48">
        <w:fldChar w:fldCharType="begin"/>
      </w:r>
      <w:r w:rsidR="00932F48">
        <w:instrText xml:space="preserve"> REF _Ref63611846 \h </w:instrText>
      </w:r>
      <w:r w:rsidR="00932F48">
        <w:fldChar w:fldCharType="separate"/>
      </w:r>
      <w:r w:rsidR="00104C03" w:rsidRPr="00B66544">
        <w:t>(</w:t>
      </w:r>
      <w:r w:rsidR="00104C03">
        <w:rPr>
          <w:noProof/>
        </w:rPr>
        <w:t>2</w:t>
      </w:r>
      <w:r w:rsidR="00104C03" w:rsidRPr="00B66544">
        <w:t>.</w:t>
      </w:r>
      <w:r w:rsidR="00104C03">
        <w:rPr>
          <w:noProof/>
        </w:rPr>
        <w:t>15</w:t>
      </w:r>
      <w:r w:rsidR="00104C03" w:rsidRPr="00B66544">
        <w:t>)</w:t>
      </w:r>
      <w:r w:rsidR="00932F48">
        <w:fldChar w:fldCharType="end"/>
      </w:r>
      <w:r w:rsidR="00932F48"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932F48" w:rsidRPr="00B66544" w14:paraId="074D8287" w14:textId="77777777" w:rsidTr="00932F48">
        <w:tc>
          <w:tcPr>
            <w:tcW w:w="8132" w:type="dxa"/>
            <w:vAlign w:val="center"/>
          </w:tcPr>
          <w:p w14:paraId="5C43EC43" w14:textId="68978FAD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</m:sSub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den>
                </m:f>
              </m:oMath>
            </m:oMathPara>
          </w:p>
        </w:tc>
        <w:tc>
          <w:tcPr>
            <w:tcW w:w="938" w:type="dxa"/>
            <w:vAlign w:val="center"/>
          </w:tcPr>
          <w:p w14:paraId="34CBBE3A" w14:textId="52C86CA0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16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932F48" w:rsidRPr="00B66544" w14:paraId="71420ABF" w14:textId="77777777" w:rsidTr="00932F48">
        <w:tc>
          <w:tcPr>
            <w:tcW w:w="8132" w:type="dxa"/>
            <w:vAlign w:val="center"/>
          </w:tcPr>
          <w:p w14:paraId="76B5F137" w14:textId="4DC4D04F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w:lastRenderedPageBreak/>
                  <m:t>⇔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5-0,7-0,7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den>
                </m:f>
              </m:oMath>
            </m:oMathPara>
          </w:p>
        </w:tc>
        <w:tc>
          <w:tcPr>
            <w:tcW w:w="938" w:type="dxa"/>
            <w:vAlign w:val="center"/>
          </w:tcPr>
          <w:p w14:paraId="3CF3D513" w14:textId="3B001195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17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32F48" w:rsidRPr="00B66544" w14:paraId="7DD50788" w14:textId="77777777" w:rsidTr="00932F48">
        <w:tc>
          <w:tcPr>
            <w:tcW w:w="8132" w:type="dxa"/>
            <w:vAlign w:val="center"/>
          </w:tcPr>
          <w:p w14:paraId="4DBE35B8" w14:textId="059E5107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 xml:space="preserve">R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3,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10∙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3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938" w:type="dxa"/>
            <w:vAlign w:val="center"/>
          </w:tcPr>
          <w:p w14:paraId="151FBE52" w14:textId="5ACDCD14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18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32F48" w:rsidRPr="00B66544" w14:paraId="56858AB8" w14:textId="77777777" w:rsidTr="00932F48">
        <w:tc>
          <w:tcPr>
            <w:tcW w:w="8132" w:type="dxa"/>
            <w:vAlign w:val="center"/>
          </w:tcPr>
          <w:p w14:paraId="52F0276E" w14:textId="0B442673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R= 360 Ω</m:t>
                </m:r>
              </m:oMath>
            </m:oMathPara>
          </w:p>
        </w:tc>
        <w:tc>
          <w:tcPr>
            <w:tcW w:w="938" w:type="dxa"/>
            <w:vAlign w:val="center"/>
          </w:tcPr>
          <w:p w14:paraId="62259301" w14:textId="60BBD7B8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19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</w:tbl>
    <w:p w14:paraId="3A09AF0F" w14:textId="466CE528" w:rsidR="00932F48" w:rsidRDefault="00932F48" w:rsidP="00BB7E3D">
      <w:pPr>
        <w:pStyle w:val="PhDCorpo"/>
      </w:pPr>
      <w:r>
        <w:tab/>
        <w:t>A potência dissipada pela resis</w:t>
      </w:r>
      <w:r w:rsidRPr="00932F48">
        <w:t>tência</w:t>
      </w:r>
      <w:r>
        <w:t xml:space="preserve"> é calculada recorrendo à equação </w:t>
      </w:r>
      <w:r>
        <w:fldChar w:fldCharType="begin"/>
      </w:r>
      <w:r>
        <w:instrText xml:space="preserve"> REF _Ref63613239 \h </w:instrText>
      </w:r>
      <w:r>
        <w:fldChar w:fldCharType="separate"/>
      </w:r>
      <w:r w:rsidR="00104C03" w:rsidRPr="00B66544">
        <w:t>(</w:t>
      </w:r>
      <w:r w:rsidR="00104C03">
        <w:rPr>
          <w:noProof/>
        </w:rPr>
        <w:t>2</w:t>
      </w:r>
      <w:r w:rsidR="00104C03" w:rsidRPr="00B66544">
        <w:t>.</w:t>
      </w:r>
      <w:r w:rsidR="00104C03">
        <w:rPr>
          <w:noProof/>
        </w:rPr>
        <w:t>20</w:t>
      </w:r>
      <w:r w:rsidR="00104C03" w:rsidRPr="00B66544">
        <w:t>)</w:t>
      </w:r>
      <w:r>
        <w:fldChar w:fldCharType="end"/>
      </w:r>
      <w:r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932F48" w:rsidRPr="00B66544" w14:paraId="251237B8" w14:textId="77777777" w:rsidTr="00932F48">
        <w:tc>
          <w:tcPr>
            <w:tcW w:w="8132" w:type="dxa"/>
            <w:vAlign w:val="center"/>
          </w:tcPr>
          <w:p w14:paraId="07DC986A" w14:textId="4B446A50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P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∙R</m:t>
                </m:r>
              </m:oMath>
            </m:oMathPara>
          </w:p>
        </w:tc>
        <w:tc>
          <w:tcPr>
            <w:tcW w:w="938" w:type="dxa"/>
            <w:vAlign w:val="center"/>
          </w:tcPr>
          <w:p w14:paraId="34CFDB06" w14:textId="3B8AC47A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bookmarkStart w:id="50" w:name="_Ref63613239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20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50"/>
          </w:p>
        </w:tc>
      </w:tr>
      <w:tr w:rsidR="00932F48" w:rsidRPr="00B66544" w14:paraId="38AE3FA3" w14:textId="77777777" w:rsidTr="00932F48">
        <w:tc>
          <w:tcPr>
            <w:tcW w:w="8132" w:type="dxa"/>
            <w:vAlign w:val="center"/>
          </w:tcPr>
          <w:p w14:paraId="46F04CB5" w14:textId="1196B238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P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10∙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10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-3</m:t>
                            </m:r>
                          </m:sup>
                        </m:sSup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∙360</m:t>
                </m:r>
              </m:oMath>
            </m:oMathPara>
          </w:p>
        </w:tc>
        <w:tc>
          <w:tcPr>
            <w:tcW w:w="938" w:type="dxa"/>
            <w:vAlign w:val="center"/>
          </w:tcPr>
          <w:p w14:paraId="0BBBA4CF" w14:textId="236206E2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21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32F48" w:rsidRPr="00B66544" w14:paraId="2E345FB3" w14:textId="77777777" w:rsidTr="00932F48">
        <w:tc>
          <w:tcPr>
            <w:tcW w:w="8132" w:type="dxa"/>
            <w:vAlign w:val="center"/>
          </w:tcPr>
          <w:p w14:paraId="0FCC3107" w14:textId="675146B9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P=0,036 W</m:t>
                </m:r>
              </m:oMath>
            </m:oMathPara>
          </w:p>
        </w:tc>
        <w:tc>
          <w:tcPr>
            <w:tcW w:w="938" w:type="dxa"/>
            <w:vAlign w:val="center"/>
          </w:tcPr>
          <w:p w14:paraId="278180BB" w14:textId="340C6832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bookmarkStart w:id="51" w:name="_Ref63613488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104C03">
              <w:rPr>
                <w:rFonts w:ascii="NewsGotT" w:hAnsi="NewsGotT"/>
                <w:noProof/>
              </w:rPr>
              <w:t>2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  <w:bookmarkEnd w:id="51"/>
          </w:p>
        </w:tc>
      </w:tr>
    </w:tbl>
    <w:p w14:paraId="3715D973" w14:textId="2E488B93" w:rsidR="00932F48" w:rsidRDefault="00104C03" w:rsidP="00BB7E3D">
      <w:pPr>
        <w:pStyle w:val="PhDCorpo"/>
      </w:pPr>
      <w:r>
        <w:tab/>
        <w:t xml:space="preserve">Uma vez que são utilizadas </w:t>
      </w:r>
      <w:r w:rsidR="00932F48" w:rsidRPr="00932F48">
        <w:t>resistências de ¼ W</w:t>
      </w:r>
      <w:r>
        <w:t xml:space="preserve"> e que o valor calculado na equação </w:t>
      </w:r>
      <w:r>
        <w:fldChar w:fldCharType="begin"/>
      </w:r>
      <w:r>
        <w:instrText xml:space="preserve"> REF _Ref63613488 \h </w:instrText>
      </w:r>
      <w:r>
        <w:fldChar w:fldCharType="separate"/>
      </w:r>
      <w:r w:rsidRPr="00B66544">
        <w:t>(</w:t>
      </w:r>
      <w:r>
        <w:rPr>
          <w:noProof/>
        </w:rPr>
        <w:t>2</w:t>
      </w:r>
      <w:r w:rsidRPr="00B66544">
        <w:t>.</w:t>
      </w:r>
      <w:r>
        <w:rPr>
          <w:noProof/>
        </w:rPr>
        <w:t>22)</w:t>
      </w:r>
      <w:r>
        <w:fldChar w:fldCharType="end"/>
      </w:r>
      <w:r>
        <w:t xml:space="preserve"> é inferior ao valor máximo admitido pela resistência (0,25 W) pode ser utilizado este valor.</w:t>
      </w:r>
    </w:p>
    <w:p w14:paraId="66CC348E" w14:textId="514F1CA6" w:rsidR="00AB77D0" w:rsidRPr="00AB77D0" w:rsidRDefault="00AB77D0" w:rsidP="00AB77D0">
      <w:pPr>
        <w:pStyle w:val="Ttulo2"/>
        <w:rPr>
          <w:rFonts w:ascii="NewsGotT" w:hAnsi="NewsGotT"/>
        </w:rPr>
      </w:pPr>
      <w:bookmarkStart w:id="52" w:name="_Toc63617906"/>
      <w:r w:rsidRPr="00AB77D0">
        <w:rPr>
          <w:rFonts w:ascii="NewsGotT" w:hAnsi="NewsGotT"/>
        </w:rPr>
        <w:t>Máquina de Estados</w:t>
      </w:r>
      <w:bookmarkEnd w:id="52"/>
    </w:p>
    <w:p w14:paraId="0AAB403E" w14:textId="77777777" w:rsidR="00AB77D0" w:rsidRPr="00AB77D0" w:rsidRDefault="00AB77D0" w:rsidP="00AB77D0"/>
    <w:p w14:paraId="1266269A" w14:textId="77777777" w:rsidR="006A6AAA" w:rsidRDefault="006A6AAA" w:rsidP="006A6AAA">
      <w:pPr>
        <w:pStyle w:val="PhDCorpo"/>
      </w:pPr>
      <w:bookmarkStart w:id="53" w:name="_Toc310408176"/>
      <w:bookmarkStart w:id="54" w:name="_Toc398112299"/>
      <w:r w:rsidRPr="00A6066A">
        <w:rPr>
          <w:highlight w:val="yellow"/>
        </w:rPr>
        <w:t>Texto</w:t>
      </w:r>
    </w:p>
    <w:p w14:paraId="30BED8FC" w14:textId="77777777" w:rsidR="00E2190A" w:rsidRPr="00B66544" w:rsidRDefault="00E2190A" w:rsidP="009F4CB9">
      <w:pPr>
        <w:pStyle w:val="Corpodetexto"/>
        <w:rPr>
          <w:rFonts w:ascii="NewsGotT" w:hAnsi="NewsGotT"/>
        </w:rPr>
      </w:pPr>
    </w:p>
    <w:p w14:paraId="24970AC0" w14:textId="77777777" w:rsidR="00E2190A" w:rsidRPr="00B66544" w:rsidRDefault="00E2190A" w:rsidP="009F4CB9">
      <w:pPr>
        <w:pStyle w:val="Corpodetexto"/>
        <w:rPr>
          <w:rFonts w:ascii="NewsGotT" w:hAnsi="NewsGotT"/>
        </w:rPr>
        <w:sectPr w:rsidR="00E2190A" w:rsidRPr="00B66544" w:rsidSect="00B748D3">
          <w:headerReference w:type="even" r:id="rId47"/>
          <w:headerReference w:type="default" r:id="rId48"/>
          <w:headerReference w:type="first" r:id="rId49"/>
          <w:pgSz w:w="11907" w:h="16840" w:code="9"/>
          <w:pgMar w:top="1134" w:right="1418" w:bottom="1134" w:left="1418" w:header="567" w:footer="0" w:gutter="0"/>
          <w:pgNumType w:chapSep="emDash"/>
          <w:cols w:space="720"/>
          <w:docGrid w:linePitch="272"/>
        </w:sectPr>
      </w:pPr>
    </w:p>
    <w:p w14:paraId="51841B00" w14:textId="621801B1" w:rsidR="00437DBF" w:rsidRPr="00B66544" w:rsidRDefault="00C6408E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55" w:name="_Toc63617907"/>
      <w:bookmarkEnd w:id="53"/>
      <w:bookmarkEnd w:id="54"/>
      <w:r w:rsidR="006A6AAA">
        <w:rPr>
          <w:rFonts w:ascii="NewsGotT" w:hAnsi="NewsGotT"/>
        </w:rPr>
        <w:t>Simulação dos Circuitos Eletrónicos</w:t>
      </w:r>
      <w:bookmarkEnd w:id="55"/>
      <w:r w:rsidR="006A6AAA">
        <w:rPr>
          <w:rFonts w:ascii="NewsGotT" w:hAnsi="NewsGotT"/>
        </w:rPr>
        <w:t xml:space="preserve"> </w:t>
      </w:r>
    </w:p>
    <w:p w14:paraId="540CB221" w14:textId="03967A24" w:rsidR="00437DBF" w:rsidRPr="00B66544" w:rsidRDefault="00437DBF" w:rsidP="00626C7F">
      <w:pPr>
        <w:pStyle w:val="Ttulo2"/>
        <w:rPr>
          <w:rFonts w:ascii="NewsGotT" w:hAnsi="NewsGotT"/>
        </w:rPr>
      </w:pPr>
      <w:bookmarkStart w:id="56" w:name="_Toc310408175"/>
      <w:bookmarkStart w:id="57" w:name="_Toc471578955"/>
      <w:bookmarkStart w:id="58" w:name="_Toc63617908"/>
      <w:r w:rsidRPr="00B66544">
        <w:rPr>
          <w:rFonts w:ascii="NewsGotT" w:hAnsi="NewsGotT"/>
        </w:rPr>
        <w:t>Introdução</w:t>
      </w:r>
      <w:bookmarkEnd w:id="56"/>
      <w:bookmarkEnd w:id="57"/>
      <w:bookmarkEnd w:id="58"/>
    </w:p>
    <w:p w14:paraId="0B129932" w14:textId="26C35CCC" w:rsidR="006A6AAA" w:rsidRPr="00180CD0" w:rsidRDefault="00180CD0" w:rsidP="00180CD0">
      <w:pPr>
        <w:pStyle w:val="PhDCorpo"/>
        <w:ind w:firstLine="567"/>
      </w:pPr>
      <w:r>
        <w:t xml:space="preserve">Neste capítulo são apresentadas as simulações dos circuitos de condicionamento de sinal, controlo da velocidade dos motores, </w:t>
      </w:r>
      <w:r w:rsidRPr="00180CD0">
        <w:t>circuito de atuação dos sinais PWM</w:t>
      </w:r>
      <w:r>
        <w:t xml:space="preserve"> e máquina de estados realizadas no simulador </w:t>
      </w:r>
      <w:r w:rsidRPr="00180CD0">
        <w:rPr>
          <w:i/>
          <w:iCs/>
        </w:rPr>
        <w:t>MULTISIM</w:t>
      </w:r>
      <w:r>
        <w:rPr>
          <w:i/>
          <w:iCs/>
        </w:rPr>
        <w:t>.</w:t>
      </w:r>
    </w:p>
    <w:p w14:paraId="7869DE0D" w14:textId="0FE6AB75" w:rsidR="006A6AAA" w:rsidRPr="00B66544" w:rsidRDefault="006A6AAA" w:rsidP="006A6AAA">
      <w:pPr>
        <w:pStyle w:val="Ttulo2"/>
        <w:rPr>
          <w:rFonts w:ascii="NewsGotT" w:hAnsi="NewsGotT"/>
        </w:rPr>
      </w:pPr>
      <w:bookmarkStart w:id="59" w:name="_Toc63617909"/>
      <w:r>
        <w:rPr>
          <w:rFonts w:ascii="NewsGotT" w:hAnsi="NewsGotT"/>
        </w:rPr>
        <w:t>Circuito de Condicionamento de Sinal</w:t>
      </w:r>
      <w:bookmarkEnd w:id="59"/>
    </w:p>
    <w:p w14:paraId="10787EDA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79A73AD9" w14:textId="4D35969B" w:rsidR="006A6AAA" w:rsidRDefault="006A6AAA" w:rsidP="006A6AAA">
      <w:pPr>
        <w:pStyle w:val="Ttulo2"/>
        <w:rPr>
          <w:rFonts w:ascii="NewsGotT" w:hAnsi="NewsGotT"/>
        </w:rPr>
      </w:pPr>
      <w:bookmarkStart w:id="60" w:name="_Toc63617910"/>
      <w:r>
        <w:rPr>
          <w:rFonts w:ascii="NewsGotT" w:hAnsi="NewsGotT"/>
        </w:rPr>
        <w:t>Circuito de Controlo da Velocidade dos Motores</w:t>
      </w:r>
      <w:bookmarkEnd w:id="60"/>
    </w:p>
    <w:p w14:paraId="1F8985E1" w14:textId="374D6359" w:rsidR="006A6AAA" w:rsidRDefault="00FA2E3C" w:rsidP="00FA2E3C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17724 \h </w:instrText>
      </w:r>
      <w:r>
        <w:fldChar w:fldCharType="separate"/>
      </w:r>
      <w:r>
        <w:t xml:space="preserve">Figura </w:t>
      </w:r>
      <w:r>
        <w:rPr>
          <w:noProof/>
        </w:rPr>
        <w:t>3</w:t>
      </w:r>
      <w:r>
        <w:t>.</w:t>
      </w:r>
      <w:r>
        <w:rPr>
          <w:noProof/>
        </w:rPr>
        <w:t>1</w:t>
      </w:r>
      <w:r>
        <w:fldChar w:fldCharType="end"/>
      </w:r>
      <w:r>
        <w:t xml:space="preserve"> encontra-se o c</w:t>
      </w:r>
      <w:r w:rsidRPr="00FA2E3C">
        <w:t xml:space="preserve">ircuito de </w:t>
      </w:r>
      <w:r>
        <w:t>c</w:t>
      </w:r>
      <w:r w:rsidRPr="00FA2E3C">
        <w:t xml:space="preserve">ontrolo da </w:t>
      </w:r>
      <w:r>
        <w:t>v</w:t>
      </w:r>
      <w:r w:rsidRPr="00FA2E3C">
        <w:t xml:space="preserve">elocidade dos </w:t>
      </w:r>
      <w:r>
        <w:t>m</w:t>
      </w:r>
      <w:r w:rsidRPr="00FA2E3C">
        <w:t>otores</w:t>
      </w:r>
      <w:r>
        <w:t xml:space="preserve">, quando os sensores se encontram fora </w:t>
      </w:r>
    </w:p>
    <w:p w14:paraId="40A00AE9" w14:textId="77777777" w:rsidR="008F24AF" w:rsidRDefault="003E2F4D" w:rsidP="008F24AF">
      <w:pPr>
        <w:pStyle w:val="PhDFigura"/>
      </w:pPr>
      <w:r w:rsidRPr="008F24AF">
        <w:drawing>
          <wp:inline distT="0" distB="0" distL="0" distR="0" wp14:anchorId="0869754E" wp14:editId="3176B7C8">
            <wp:extent cx="5760085" cy="2667000"/>
            <wp:effectExtent l="0" t="0" r="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76E681" w14:textId="11028108" w:rsidR="00032C3B" w:rsidRDefault="008F24AF" w:rsidP="008F24AF">
      <w:pPr>
        <w:pStyle w:val="PhDLegendaFiguras"/>
      </w:pPr>
      <w:bookmarkStart w:id="61" w:name="_Ref63617724"/>
      <w:r>
        <w:t xml:space="preserve">Figura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Figura \* ARABIC \s 1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61"/>
      <w:r>
        <w:t>- C</w:t>
      </w:r>
      <w:r w:rsidRPr="002806CB">
        <w:t xml:space="preserve">ircuito de </w:t>
      </w:r>
      <w:r>
        <w:t>c</w:t>
      </w:r>
      <w:r w:rsidRPr="002806CB">
        <w:t xml:space="preserve">ontrolo da </w:t>
      </w:r>
      <w:r>
        <w:t>v</w:t>
      </w:r>
      <w:r w:rsidRPr="002806CB">
        <w:t xml:space="preserve">elocidade dos </w:t>
      </w:r>
      <w:r>
        <w:t>m</w:t>
      </w:r>
      <w:r w:rsidRPr="002806CB">
        <w:t>otores</w:t>
      </w:r>
      <w:r>
        <w:t xml:space="preserve"> com S3 e S6 iguais a 0 V</w:t>
      </w:r>
    </w:p>
    <w:p w14:paraId="2D75A447" w14:textId="77777777" w:rsidR="00032C3B" w:rsidRDefault="00032C3B" w:rsidP="00032C3B">
      <w:pPr>
        <w:pStyle w:val="PhDCorpo"/>
      </w:pPr>
      <w:r w:rsidRPr="00A6066A">
        <w:rPr>
          <w:highlight w:val="yellow"/>
        </w:rPr>
        <w:t>Texto</w:t>
      </w:r>
    </w:p>
    <w:p w14:paraId="109F9F2D" w14:textId="77777777" w:rsidR="008F24AF" w:rsidRDefault="008F24AF" w:rsidP="008F24AF">
      <w:pPr>
        <w:pStyle w:val="PhDFigura"/>
      </w:pPr>
      <w:r>
        <w:rPr>
          <w:noProof/>
        </w:rPr>
        <w:lastRenderedPageBreak/>
        <w:drawing>
          <wp:inline distT="0" distB="0" distL="0" distR="0" wp14:anchorId="4E07E287" wp14:editId="0CE4C27F">
            <wp:extent cx="5760085" cy="2592705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592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2C013A" w14:textId="13F987B6" w:rsidR="00032C3B" w:rsidRDefault="008F24AF" w:rsidP="008F24AF">
      <w:pPr>
        <w:pStyle w:val="PhDLegendaFiguras"/>
      </w:pPr>
      <w:r>
        <w:t xml:space="preserve">Figura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Figura \* ARABIC \s 1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- C</w:t>
      </w:r>
      <w:r w:rsidRPr="006A67E2">
        <w:t xml:space="preserve">ircuito de controlo da velocidade dos motores com S3 </w:t>
      </w:r>
      <w:r>
        <w:t xml:space="preserve">igual a 0 V </w:t>
      </w:r>
      <w:r w:rsidRPr="006A67E2">
        <w:t>e S6 igua</w:t>
      </w:r>
      <w:r>
        <w:t>l</w:t>
      </w:r>
      <w:r w:rsidRPr="006A67E2">
        <w:t xml:space="preserve"> a </w:t>
      </w:r>
      <w:r>
        <w:t>5</w:t>
      </w:r>
      <w:r w:rsidRPr="006A67E2">
        <w:t xml:space="preserve"> V</w:t>
      </w:r>
      <w:r>
        <w:t xml:space="preserve"> (motor esquerdo)</w:t>
      </w:r>
    </w:p>
    <w:p w14:paraId="5437C1D8" w14:textId="77777777" w:rsidR="00032C3B" w:rsidRDefault="00032C3B" w:rsidP="00032C3B">
      <w:pPr>
        <w:pStyle w:val="PhDCorpo"/>
      </w:pPr>
      <w:r w:rsidRPr="00A6066A">
        <w:rPr>
          <w:highlight w:val="yellow"/>
        </w:rPr>
        <w:t>Texto</w:t>
      </w:r>
    </w:p>
    <w:p w14:paraId="5C27E9F8" w14:textId="77777777" w:rsidR="008F24AF" w:rsidRDefault="008F24AF" w:rsidP="008F24AF">
      <w:pPr>
        <w:pStyle w:val="PhDFigura"/>
      </w:pPr>
      <w:r>
        <w:rPr>
          <w:noProof/>
        </w:rPr>
        <w:drawing>
          <wp:inline distT="0" distB="0" distL="0" distR="0" wp14:anchorId="170BBE35" wp14:editId="170A28D3">
            <wp:extent cx="5760085" cy="2797810"/>
            <wp:effectExtent l="0" t="0" r="0" b="254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797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6C05D3" w14:textId="4318B9C6" w:rsidR="008F24AF" w:rsidRDefault="008F24AF" w:rsidP="008F24AF">
      <w:pPr>
        <w:pStyle w:val="PhDLegendaFiguras"/>
        <w:rPr>
          <w:highlight w:val="yellow"/>
        </w:rPr>
      </w:pPr>
      <w:r>
        <w:t xml:space="preserve">Figura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Figura \* ARABIC \s 1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- </w:t>
      </w:r>
      <w:r>
        <w:t>C</w:t>
      </w:r>
      <w:r w:rsidRPr="006A67E2">
        <w:t xml:space="preserve">ircuito de controlo da velocidade dos motores com S3 </w:t>
      </w:r>
      <w:r>
        <w:t xml:space="preserve">igual a 0 V </w:t>
      </w:r>
      <w:r w:rsidRPr="006A67E2">
        <w:t>e S6 igua</w:t>
      </w:r>
      <w:r>
        <w:t>l</w:t>
      </w:r>
      <w:r w:rsidRPr="006A67E2">
        <w:t xml:space="preserve"> a </w:t>
      </w:r>
      <w:r>
        <w:t>5</w:t>
      </w:r>
      <w:r w:rsidRPr="006A67E2">
        <w:t xml:space="preserve"> V</w:t>
      </w:r>
      <w:r>
        <w:t xml:space="preserve"> (motor </w:t>
      </w:r>
      <w:r>
        <w:t>direito</w:t>
      </w:r>
      <w:r>
        <w:t>)</w:t>
      </w:r>
    </w:p>
    <w:p w14:paraId="6BE21BAE" w14:textId="77777777" w:rsidR="008F24AF" w:rsidRDefault="008F24AF" w:rsidP="00032C3B">
      <w:pPr>
        <w:pStyle w:val="PhDCorpo"/>
        <w:rPr>
          <w:highlight w:val="yellow"/>
        </w:rPr>
      </w:pPr>
    </w:p>
    <w:p w14:paraId="0FC5D2E7" w14:textId="77777777" w:rsidR="008F24AF" w:rsidRDefault="008F24AF" w:rsidP="008F24AF">
      <w:pPr>
        <w:pStyle w:val="PhDFigura"/>
      </w:pPr>
      <w:r>
        <w:rPr>
          <w:noProof/>
        </w:rPr>
        <w:lastRenderedPageBreak/>
        <w:drawing>
          <wp:inline distT="0" distB="0" distL="0" distR="0" wp14:anchorId="69DB03CC" wp14:editId="7FE598F5">
            <wp:extent cx="5760085" cy="2748280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74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F7E80" w14:textId="047A97F8" w:rsidR="008F24AF" w:rsidRDefault="008F24AF" w:rsidP="008F24AF">
      <w:pPr>
        <w:pStyle w:val="PhDLegendaFiguras"/>
        <w:rPr>
          <w:highlight w:val="yellow"/>
        </w:rPr>
      </w:pPr>
      <w:r>
        <w:t xml:space="preserve">Figura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Figura \* ARABIC \s 1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- </w:t>
      </w:r>
      <w:r w:rsidRPr="00D91294">
        <w:t xml:space="preserve">Circuito de controlo da velocidade dos motores com S3 igual a </w:t>
      </w:r>
      <w:r>
        <w:t>2,5</w:t>
      </w:r>
      <w:r w:rsidRPr="00D91294">
        <w:t xml:space="preserve"> V e S6 igual a </w:t>
      </w:r>
      <w:r>
        <w:t>0</w:t>
      </w:r>
      <w:r w:rsidRPr="00D91294">
        <w:t xml:space="preserve"> V (motor esquerdo)</w:t>
      </w:r>
    </w:p>
    <w:p w14:paraId="7A146903" w14:textId="5C4CD90C" w:rsidR="00032C3B" w:rsidRDefault="00032C3B" w:rsidP="00032C3B">
      <w:pPr>
        <w:pStyle w:val="PhDCorpo"/>
      </w:pPr>
      <w:r w:rsidRPr="00A6066A">
        <w:rPr>
          <w:highlight w:val="yellow"/>
        </w:rPr>
        <w:t>Texto</w:t>
      </w:r>
    </w:p>
    <w:p w14:paraId="354B139E" w14:textId="77777777" w:rsidR="008F24AF" w:rsidRDefault="008F24AF" w:rsidP="008F24AF">
      <w:pPr>
        <w:pStyle w:val="PhDFigura"/>
      </w:pPr>
      <w:r>
        <w:rPr>
          <w:noProof/>
        </w:rPr>
        <w:drawing>
          <wp:inline distT="0" distB="0" distL="0" distR="0" wp14:anchorId="682B41CE" wp14:editId="45BA2325">
            <wp:extent cx="5760085" cy="2787015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787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374B1E" w14:textId="68764691" w:rsidR="00032C3B" w:rsidRDefault="008F24AF" w:rsidP="008F24AF">
      <w:pPr>
        <w:pStyle w:val="PhDLegendaFiguras"/>
      </w:pPr>
      <w:r>
        <w:t xml:space="preserve">Figura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Figura \* ARABIC \s 1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- </w:t>
      </w:r>
      <w:r w:rsidRPr="009F1A80">
        <w:t xml:space="preserve">Circuito de controlo da velocidade dos motores com S3 igual a 2,5 V e S6 igual a 0 V (motor </w:t>
      </w:r>
      <w:r>
        <w:t>direito</w:t>
      </w:r>
      <w:r w:rsidRPr="009F1A80">
        <w:t>)</w:t>
      </w:r>
    </w:p>
    <w:p w14:paraId="0D85843A" w14:textId="77777777" w:rsidR="00180CD0" w:rsidRDefault="00180CD0" w:rsidP="00180CD0">
      <w:pPr>
        <w:pStyle w:val="Ttulo2"/>
        <w:rPr>
          <w:rFonts w:ascii="NewsGotT" w:hAnsi="NewsGotT"/>
        </w:rPr>
      </w:pPr>
      <w:bookmarkStart w:id="62" w:name="_Toc63617911"/>
      <w:r>
        <w:rPr>
          <w:rFonts w:ascii="NewsGotT" w:hAnsi="NewsGotT"/>
        </w:rPr>
        <w:t>Circuito de Atuação dos Sinais PWM</w:t>
      </w:r>
      <w:bookmarkEnd w:id="62"/>
    </w:p>
    <w:p w14:paraId="1E68D158" w14:textId="77777777" w:rsidR="00032C3B" w:rsidRDefault="00090F0C" w:rsidP="00032C3B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15298 \h </w:instrText>
      </w:r>
      <w:r>
        <w:fldChar w:fldCharType="separate"/>
      </w:r>
      <w:r>
        <w:t xml:space="preserve">Figura </w:t>
      </w:r>
      <w:r>
        <w:rPr>
          <w:noProof/>
        </w:rPr>
        <w:t>3</w:t>
      </w:r>
      <w:r>
        <w:t>.</w:t>
      </w:r>
      <w:r>
        <w:rPr>
          <w:noProof/>
        </w:rPr>
        <w:t>1</w:t>
      </w:r>
      <w:r>
        <w:fldChar w:fldCharType="end"/>
      </w:r>
      <w:r>
        <w:t xml:space="preserve"> pode-se observar no osciloscópio </w:t>
      </w:r>
      <w:r w:rsidR="00032C3B">
        <w:t>a</w:t>
      </w:r>
      <w:r>
        <w:t xml:space="preserve"> onda </w:t>
      </w:r>
      <w:r w:rsidR="00032C3B">
        <w:t>do sinal de saída,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WM</m:t>
            </m:r>
          </m:sub>
        </m:sSub>
      </m:oMath>
      <w:r w:rsidR="00032C3B">
        <w:rPr>
          <w:rFonts w:eastAsiaTheme="minorEastAsia"/>
        </w:rPr>
        <w:t xml:space="preserve">, </w:t>
      </w:r>
      <w:r>
        <w:t>quando a entrad</w:t>
      </w:r>
      <w:r w:rsidR="00032C3B">
        <w:t xml:space="preserve">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omando</m:t>
            </m:r>
          </m:sub>
        </m:sSub>
        <m:r>
          <w:rPr>
            <w:rFonts w:ascii="Cambria Math" w:hAnsi="Cambria Math"/>
          </w:rPr>
          <m:t xml:space="preserve"> </m:t>
        </m:r>
      </m:oMath>
      <w:r w:rsidR="00032C3B">
        <w:rPr>
          <w:rFonts w:eastAsiaTheme="minorEastAsia"/>
        </w:rPr>
        <w:t xml:space="preserve">tem valor de 0V. </w:t>
      </w:r>
      <w:r w:rsidR="00032C3B">
        <w:t xml:space="preserve">O valor de </w:t>
      </w:r>
      <w:proofErr w:type="spellStart"/>
      <w:r w:rsidR="00032C3B" w:rsidRPr="00032C3B">
        <w:rPr>
          <w:i/>
          <w:iCs/>
        </w:rPr>
        <w:t>duty-cycle</w:t>
      </w:r>
      <w:proofErr w:type="spellEnd"/>
      <w:r w:rsidR="00032C3B">
        <w:t xml:space="preserve"> é praticamente 0 %.</w:t>
      </w:r>
    </w:p>
    <w:p w14:paraId="58365D9C" w14:textId="77777777" w:rsidR="00090F0C" w:rsidRDefault="00090F0C" w:rsidP="00090F0C">
      <w:pPr>
        <w:pStyle w:val="PhDFigura"/>
      </w:pPr>
      <w:r>
        <w:rPr>
          <w:noProof/>
        </w:rPr>
        <w:lastRenderedPageBreak/>
        <w:drawing>
          <wp:inline distT="0" distB="0" distL="0" distR="0" wp14:anchorId="0A0B6BB9" wp14:editId="12F3CCD2">
            <wp:extent cx="5760085" cy="2476500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F8FF7" w14:textId="03424B81" w:rsidR="00090F0C" w:rsidRDefault="00090F0C" w:rsidP="00090F0C">
      <w:pPr>
        <w:pStyle w:val="PhDLegendaFiguras"/>
      </w:pPr>
      <w:bookmarkStart w:id="63" w:name="_Ref63615298"/>
      <w:r>
        <w:t xml:space="preserve">Figura </w:t>
      </w:r>
      <w:r w:rsidR="008F24AF">
        <w:fldChar w:fldCharType="begin"/>
      </w:r>
      <w:r w:rsidR="008F24AF">
        <w:instrText xml:space="preserve"> STYLEREF 1 \s </w:instrText>
      </w:r>
      <w:r w:rsidR="008F24AF">
        <w:fldChar w:fldCharType="separate"/>
      </w:r>
      <w:r w:rsidR="008F24AF">
        <w:rPr>
          <w:noProof/>
        </w:rPr>
        <w:t>3</w:t>
      </w:r>
      <w:r w:rsidR="008F24AF">
        <w:fldChar w:fldCharType="end"/>
      </w:r>
      <w:r w:rsidR="008F24AF">
        <w:t>.</w:t>
      </w:r>
      <w:r w:rsidR="008F24AF">
        <w:fldChar w:fldCharType="begin"/>
      </w:r>
      <w:r w:rsidR="008F24AF">
        <w:instrText xml:space="preserve"> SEQ Figura \* ARABIC \s 1 </w:instrText>
      </w:r>
      <w:r w:rsidR="008F24AF">
        <w:fldChar w:fldCharType="separate"/>
      </w:r>
      <w:r w:rsidR="008F24AF">
        <w:rPr>
          <w:noProof/>
        </w:rPr>
        <w:t>6</w:t>
      </w:r>
      <w:r w:rsidR="008F24AF">
        <w:fldChar w:fldCharType="end"/>
      </w:r>
      <w:bookmarkEnd w:id="63"/>
      <w:r>
        <w:t xml:space="preserve"> - </w:t>
      </w:r>
      <w:r w:rsidRPr="00122648">
        <w:t xml:space="preserve">Circuito de </w:t>
      </w:r>
      <w:r>
        <w:t>a</w:t>
      </w:r>
      <w:r w:rsidRPr="00122648">
        <w:t xml:space="preserve">tuação dos </w:t>
      </w:r>
      <w:r>
        <w:t>s</w:t>
      </w:r>
      <w:r w:rsidRPr="00122648">
        <w:t>inais PWM</w:t>
      </w:r>
      <w:r>
        <w:t xml:space="preserve"> com entrada de 0 V</w:t>
      </w:r>
    </w:p>
    <w:p w14:paraId="5CCF8C65" w14:textId="699766E9" w:rsidR="00090F0C" w:rsidRDefault="00032C3B" w:rsidP="00032C3B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15705 \h </w:instrText>
      </w:r>
      <w:r>
        <w:fldChar w:fldCharType="separate"/>
      </w:r>
      <w:r>
        <w:t xml:space="preserve">Figura </w:t>
      </w:r>
      <w:r>
        <w:rPr>
          <w:noProof/>
        </w:rPr>
        <w:t>3</w:t>
      </w:r>
      <w:r>
        <w:t>.</w:t>
      </w:r>
      <w:r>
        <w:rPr>
          <w:noProof/>
        </w:rPr>
        <w:t>2</w:t>
      </w:r>
      <w:r>
        <w:fldChar w:fldCharType="end"/>
      </w:r>
      <w:r>
        <w:t xml:space="preserve"> pode-se observar no osciloscópio a onda do sinal de saída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WM</m:t>
            </m:r>
          </m:sub>
        </m:sSub>
      </m:oMath>
      <w:r>
        <w:rPr>
          <w:rFonts w:eastAsiaTheme="minorEastAsia"/>
        </w:rPr>
        <w:t xml:space="preserve">, </w:t>
      </w:r>
      <w:r>
        <w:t xml:space="preserve">quando a entrad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omando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rPr>
          <w:rFonts w:eastAsiaTheme="minorEastAsia"/>
        </w:rPr>
        <w:t xml:space="preserve">tem valor de 2,1V. </w:t>
      </w:r>
      <w:r>
        <w:t xml:space="preserve">O valor de </w:t>
      </w:r>
      <w:proofErr w:type="spellStart"/>
      <w:r w:rsidRPr="00032C3B">
        <w:rPr>
          <w:i/>
          <w:iCs/>
        </w:rPr>
        <w:t>duty-cycle</w:t>
      </w:r>
      <w:proofErr w:type="spellEnd"/>
      <w:r>
        <w:t xml:space="preserve"> ronda os 50 %.</w:t>
      </w:r>
    </w:p>
    <w:p w14:paraId="6F35F65F" w14:textId="77777777" w:rsidR="00090F0C" w:rsidRDefault="00090F0C" w:rsidP="001F66AE">
      <w:pPr>
        <w:pStyle w:val="PhDFigura"/>
      </w:pPr>
      <w:r w:rsidRPr="001F66AE">
        <w:drawing>
          <wp:inline distT="0" distB="0" distL="0" distR="0" wp14:anchorId="191CA307" wp14:editId="727BBA89">
            <wp:extent cx="5760085" cy="2473960"/>
            <wp:effectExtent l="0" t="0" r="0" b="254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473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C9A224" w14:textId="1B1E5AD7" w:rsidR="00090F0C" w:rsidRDefault="00090F0C" w:rsidP="00090F0C">
      <w:pPr>
        <w:pStyle w:val="PhDLegendaFiguras"/>
      </w:pPr>
      <w:bookmarkStart w:id="64" w:name="_Ref63615705"/>
      <w:r>
        <w:t xml:space="preserve">Figura </w:t>
      </w:r>
      <w:r w:rsidR="008F24AF">
        <w:fldChar w:fldCharType="begin"/>
      </w:r>
      <w:r w:rsidR="008F24AF">
        <w:instrText xml:space="preserve"> STYLEREF 1 \s </w:instrText>
      </w:r>
      <w:r w:rsidR="008F24AF">
        <w:fldChar w:fldCharType="separate"/>
      </w:r>
      <w:r w:rsidR="008F24AF">
        <w:rPr>
          <w:noProof/>
        </w:rPr>
        <w:t>3</w:t>
      </w:r>
      <w:r w:rsidR="008F24AF">
        <w:fldChar w:fldCharType="end"/>
      </w:r>
      <w:r w:rsidR="008F24AF">
        <w:t>.</w:t>
      </w:r>
      <w:r w:rsidR="008F24AF">
        <w:fldChar w:fldCharType="begin"/>
      </w:r>
      <w:r w:rsidR="008F24AF">
        <w:instrText xml:space="preserve"> SEQ Figura \* ARABIC \s 1 </w:instrText>
      </w:r>
      <w:r w:rsidR="008F24AF">
        <w:fldChar w:fldCharType="separate"/>
      </w:r>
      <w:r w:rsidR="008F24AF">
        <w:rPr>
          <w:noProof/>
        </w:rPr>
        <w:t>7</w:t>
      </w:r>
      <w:r w:rsidR="008F24AF">
        <w:fldChar w:fldCharType="end"/>
      </w:r>
      <w:bookmarkEnd w:id="64"/>
      <w:r>
        <w:t xml:space="preserve"> - </w:t>
      </w:r>
      <w:r w:rsidRPr="004C6A08">
        <w:t xml:space="preserve">Circuito de </w:t>
      </w:r>
      <w:r>
        <w:t>a</w:t>
      </w:r>
      <w:r w:rsidRPr="004C6A08">
        <w:t xml:space="preserve">tuação dos </w:t>
      </w:r>
      <w:r>
        <w:t>s</w:t>
      </w:r>
      <w:r w:rsidRPr="004C6A08">
        <w:t xml:space="preserve">inais PWM com entrada de </w:t>
      </w:r>
      <w:r>
        <w:t>2,1</w:t>
      </w:r>
      <w:r w:rsidRPr="004C6A08">
        <w:t xml:space="preserve"> V</w:t>
      </w:r>
    </w:p>
    <w:p w14:paraId="4D72AE66" w14:textId="08100A28" w:rsidR="00032C3B" w:rsidRDefault="00032C3B" w:rsidP="00032C3B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15767 \h </w:instrText>
      </w:r>
      <w:r>
        <w:fldChar w:fldCharType="separate"/>
      </w:r>
      <w:r>
        <w:t xml:space="preserve">Figura </w:t>
      </w:r>
      <w:r>
        <w:rPr>
          <w:noProof/>
        </w:rPr>
        <w:t>3</w:t>
      </w:r>
      <w:r>
        <w:t>.</w:t>
      </w:r>
      <w:r>
        <w:rPr>
          <w:noProof/>
        </w:rPr>
        <w:t>3</w:t>
      </w:r>
      <w:r>
        <w:fldChar w:fldCharType="end"/>
      </w:r>
      <w:r>
        <w:t xml:space="preserve"> pode-se observar no osciloscópio a onda do sinal de saída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WM</m:t>
            </m:r>
          </m:sub>
        </m:sSub>
      </m:oMath>
      <w:r>
        <w:rPr>
          <w:rFonts w:eastAsiaTheme="minorEastAsia"/>
        </w:rPr>
        <w:t xml:space="preserve">, </w:t>
      </w:r>
      <w:r>
        <w:t xml:space="preserve">quando a entrad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omando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rPr>
          <w:rFonts w:eastAsiaTheme="minorEastAsia"/>
        </w:rPr>
        <w:t xml:space="preserve">tem valor de 2,1V. </w:t>
      </w:r>
      <w:r>
        <w:t xml:space="preserve">O valor de </w:t>
      </w:r>
      <w:proofErr w:type="spellStart"/>
      <w:r w:rsidRPr="00032C3B">
        <w:rPr>
          <w:i/>
          <w:iCs/>
        </w:rPr>
        <w:t>duty-cycle</w:t>
      </w:r>
      <w:proofErr w:type="spellEnd"/>
      <w:r>
        <w:t xml:space="preserve"> é praticamente 100 %.</w:t>
      </w:r>
    </w:p>
    <w:p w14:paraId="78D29F10" w14:textId="77777777" w:rsidR="00090F0C" w:rsidRDefault="00090F0C" w:rsidP="00090F0C">
      <w:pPr>
        <w:pStyle w:val="PhDFigura"/>
      </w:pPr>
      <w:r>
        <w:rPr>
          <w:noProof/>
        </w:rPr>
        <w:lastRenderedPageBreak/>
        <w:drawing>
          <wp:inline distT="0" distB="0" distL="0" distR="0" wp14:anchorId="31EAEE1F" wp14:editId="4621CBB1">
            <wp:extent cx="5760085" cy="2468245"/>
            <wp:effectExtent l="0" t="0" r="0" b="8255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468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D2D7EC" w14:textId="33C2AA80" w:rsidR="00090F0C" w:rsidRDefault="00090F0C" w:rsidP="00090F0C">
      <w:pPr>
        <w:pStyle w:val="PhDLegendaFiguras"/>
      </w:pPr>
      <w:bookmarkStart w:id="65" w:name="_Ref63615767"/>
      <w:r>
        <w:t xml:space="preserve">Figura </w:t>
      </w:r>
      <w:r w:rsidR="008F24AF">
        <w:fldChar w:fldCharType="begin"/>
      </w:r>
      <w:r w:rsidR="008F24AF">
        <w:instrText xml:space="preserve"> STYLEREF 1 \s </w:instrText>
      </w:r>
      <w:r w:rsidR="008F24AF">
        <w:fldChar w:fldCharType="separate"/>
      </w:r>
      <w:r w:rsidR="008F24AF">
        <w:rPr>
          <w:noProof/>
        </w:rPr>
        <w:t>3</w:t>
      </w:r>
      <w:r w:rsidR="008F24AF">
        <w:fldChar w:fldCharType="end"/>
      </w:r>
      <w:r w:rsidR="008F24AF">
        <w:t>.</w:t>
      </w:r>
      <w:r w:rsidR="008F24AF">
        <w:fldChar w:fldCharType="begin"/>
      </w:r>
      <w:r w:rsidR="008F24AF">
        <w:instrText xml:space="preserve"> SEQ Figura \* ARABIC \s 1 </w:instrText>
      </w:r>
      <w:r w:rsidR="008F24AF">
        <w:fldChar w:fldCharType="separate"/>
      </w:r>
      <w:r w:rsidR="008F24AF">
        <w:rPr>
          <w:noProof/>
        </w:rPr>
        <w:t>8</w:t>
      </w:r>
      <w:r w:rsidR="008F24AF">
        <w:fldChar w:fldCharType="end"/>
      </w:r>
      <w:bookmarkEnd w:id="65"/>
      <w:r>
        <w:t xml:space="preserve"> - </w:t>
      </w:r>
      <w:r w:rsidRPr="000C5000">
        <w:t xml:space="preserve">Circuito de </w:t>
      </w:r>
      <w:r>
        <w:t>a</w:t>
      </w:r>
      <w:r w:rsidRPr="000C5000">
        <w:t xml:space="preserve">tuação dos </w:t>
      </w:r>
      <w:r>
        <w:t>s</w:t>
      </w:r>
      <w:r w:rsidRPr="000C5000">
        <w:t xml:space="preserve">inais PWM com entrada de </w:t>
      </w:r>
      <w:r>
        <w:t>3,6</w:t>
      </w:r>
      <w:r w:rsidRPr="000C5000">
        <w:t xml:space="preserve"> V</w:t>
      </w:r>
    </w:p>
    <w:p w14:paraId="4D3D3650" w14:textId="139323A0" w:rsidR="00032C3B" w:rsidRPr="007B0569" w:rsidRDefault="00032C3B" w:rsidP="00032C3B">
      <w:pPr>
        <w:pStyle w:val="PhDCorpo"/>
      </w:pPr>
      <w:r>
        <w:tab/>
        <w:t xml:space="preserve">Conclui-se que quando maior o valor à entrada do circuito maior o </w:t>
      </w:r>
      <w:proofErr w:type="spellStart"/>
      <w:r w:rsidR="007B0569" w:rsidRPr="007B0569">
        <w:rPr>
          <w:i/>
          <w:iCs/>
        </w:rPr>
        <w:t>duty-cycle</w:t>
      </w:r>
      <w:proofErr w:type="spellEnd"/>
      <w:r w:rsidR="007B0569">
        <w:rPr>
          <w:i/>
          <w:iCs/>
        </w:rPr>
        <w:t xml:space="preserve">, </w:t>
      </w:r>
      <w:r w:rsidR="007B0569">
        <w:t xml:space="preserve">ou seja, maior o valor DC do sinal de PWM gerado. Quanto maior este valor maior a potência. Como este circuito está ligado a um motor, quanto maior o valor do </w:t>
      </w:r>
      <w:proofErr w:type="spellStart"/>
      <w:r w:rsidR="007B0569" w:rsidRPr="007B0569">
        <w:rPr>
          <w:i/>
          <w:iCs/>
        </w:rPr>
        <w:t>duty-cycle</w:t>
      </w:r>
      <w:proofErr w:type="spellEnd"/>
      <w:r w:rsidR="007B0569">
        <w:rPr>
          <w:i/>
          <w:iCs/>
        </w:rPr>
        <w:t xml:space="preserve"> </w:t>
      </w:r>
      <w:r w:rsidR="007B0569">
        <w:t>maior vai ser a velocidade de rotação</w:t>
      </w:r>
      <w:r w:rsidR="001F66AE">
        <w:t xml:space="preserve"> do motor</w:t>
      </w:r>
      <w:r w:rsidR="007B0569">
        <w:t>.</w:t>
      </w:r>
    </w:p>
    <w:p w14:paraId="79E1C3B4" w14:textId="3A1EDAF3" w:rsidR="006A6AAA" w:rsidRDefault="006A6AAA" w:rsidP="006A6AAA">
      <w:pPr>
        <w:pStyle w:val="Ttulo2"/>
        <w:rPr>
          <w:rFonts w:ascii="NewsGotT" w:hAnsi="NewsGotT"/>
        </w:rPr>
      </w:pPr>
      <w:bookmarkStart w:id="66" w:name="_Toc63617912"/>
      <w:r>
        <w:rPr>
          <w:rFonts w:ascii="NewsGotT" w:hAnsi="NewsGotT"/>
        </w:rPr>
        <w:t>Máquina de Estados</w:t>
      </w:r>
      <w:bookmarkEnd w:id="66"/>
    </w:p>
    <w:p w14:paraId="651DCEB8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45A72CBF" w14:textId="77777777" w:rsidR="00DC42A8" w:rsidRPr="00B66544" w:rsidRDefault="00DC42A8" w:rsidP="00DB49D2">
      <w:pPr>
        <w:pStyle w:val="Corpodetexto"/>
        <w:rPr>
          <w:rFonts w:ascii="NewsGotT" w:hAnsi="NewsGotT"/>
        </w:rPr>
      </w:pPr>
    </w:p>
    <w:p w14:paraId="396C674A" w14:textId="77777777" w:rsidR="00DC42A8" w:rsidRPr="00B66544" w:rsidRDefault="00DC42A8" w:rsidP="00DB49D2">
      <w:pPr>
        <w:pStyle w:val="Corpodetexto"/>
        <w:rPr>
          <w:rFonts w:ascii="NewsGotT" w:hAnsi="NewsGotT"/>
        </w:rPr>
        <w:sectPr w:rsidR="00DC42A8" w:rsidRPr="00B66544" w:rsidSect="00B748D3">
          <w:headerReference w:type="even" r:id="rId58"/>
          <w:headerReference w:type="default" r:id="rId59"/>
          <w:footerReference w:type="even" r:id="rId60"/>
          <w:footerReference w:type="default" r:id="rId61"/>
          <w:headerReference w:type="first" r:id="rId62"/>
          <w:footerReference w:type="first" r:id="rId63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0EC36744" w14:textId="69E801F8" w:rsidR="008055CE" w:rsidRPr="00B66544" w:rsidRDefault="00162EF6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t> </w:t>
      </w:r>
      <w:r w:rsidR="008055CE" w:rsidRPr="00B66544">
        <w:rPr>
          <w:rFonts w:ascii="NewsGotT" w:hAnsi="NewsGotT"/>
        </w:rPr>
        <w:br/>
      </w:r>
      <w:r w:rsidR="008055CE" w:rsidRPr="00B66544">
        <w:rPr>
          <w:rFonts w:ascii="NewsGotT" w:hAnsi="NewsGotT"/>
        </w:rPr>
        <w:br/>
      </w:r>
      <w:bookmarkStart w:id="67" w:name="_Toc63617913"/>
      <w:r w:rsidR="006A6AAA">
        <w:rPr>
          <w:rFonts w:ascii="NewsGotT" w:hAnsi="NewsGotT"/>
        </w:rPr>
        <w:t>Implementação dos Circuitos Eletrónicos</w:t>
      </w:r>
      <w:bookmarkEnd w:id="67"/>
    </w:p>
    <w:p w14:paraId="795D45F6" w14:textId="3E42A1A4" w:rsidR="008055CE" w:rsidRPr="00B66544" w:rsidRDefault="00775910" w:rsidP="00626C7F">
      <w:pPr>
        <w:pStyle w:val="Ttulo2"/>
        <w:rPr>
          <w:rFonts w:ascii="NewsGotT" w:hAnsi="NewsGotT"/>
        </w:rPr>
      </w:pPr>
      <w:bookmarkStart w:id="68" w:name="_Toc310408201"/>
      <w:bookmarkStart w:id="69" w:name="_Toc471578975"/>
      <w:bookmarkStart w:id="70" w:name="_Toc63617914"/>
      <w:r w:rsidRPr="00B66544">
        <w:rPr>
          <w:rFonts w:ascii="NewsGotT" w:hAnsi="NewsGotT"/>
        </w:rPr>
        <w:t>Introdução</w:t>
      </w:r>
      <w:bookmarkEnd w:id="68"/>
      <w:bookmarkEnd w:id="69"/>
      <w:bookmarkEnd w:id="70"/>
    </w:p>
    <w:p w14:paraId="311E32DE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1F4342DC" w14:textId="77777777" w:rsidR="00A93DB9" w:rsidRPr="00B66544" w:rsidRDefault="00A93DB9" w:rsidP="006A48D7">
      <w:pPr>
        <w:pStyle w:val="Corpodetexto"/>
        <w:rPr>
          <w:rFonts w:ascii="NewsGotT" w:hAnsi="NewsGotT"/>
        </w:rPr>
      </w:pPr>
    </w:p>
    <w:p w14:paraId="024F85A9" w14:textId="77777777" w:rsidR="00B451AF" w:rsidRPr="00B66544" w:rsidRDefault="00B451AF" w:rsidP="003C593D">
      <w:pPr>
        <w:rPr>
          <w:rFonts w:ascii="NewsGotT" w:hAnsi="NewsGotT"/>
        </w:rPr>
        <w:sectPr w:rsidR="00B451AF" w:rsidRPr="00B66544" w:rsidSect="00B748D3">
          <w:headerReference w:type="even" r:id="rId64"/>
          <w:headerReference w:type="default" r:id="rId65"/>
          <w:footerReference w:type="even" r:id="rId66"/>
          <w:footerReference w:type="default" r:id="rId67"/>
          <w:headerReference w:type="first" r:id="rId68"/>
          <w:footerReference w:type="first" r:id="rId69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3FC748CF" w14:textId="0DCB6B4D" w:rsidR="00B451AF" w:rsidRPr="00B66544" w:rsidRDefault="00B451AF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71" w:name="_Toc63617915"/>
      <w:r w:rsidR="006A6AAA">
        <w:rPr>
          <w:rFonts w:ascii="NewsGotT" w:hAnsi="NewsGotT"/>
        </w:rPr>
        <w:t>Lista de Componentes</w:t>
      </w:r>
      <w:bookmarkEnd w:id="71"/>
    </w:p>
    <w:tbl>
      <w:tblPr>
        <w:tblStyle w:val="TabelaSimples1"/>
        <w:tblW w:w="0" w:type="auto"/>
        <w:jc w:val="center"/>
        <w:tblLook w:val="0420" w:firstRow="1" w:lastRow="0" w:firstColumn="0" w:lastColumn="0" w:noHBand="0" w:noVBand="1"/>
      </w:tblPr>
      <w:tblGrid>
        <w:gridCol w:w="453"/>
        <w:gridCol w:w="2417"/>
        <w:gridCol w:w="2034"/>
        <w:gridCol w:w="1081"/>
        <w:gridCol w:w="1217"/>
        <w:gridCol w:w="1011"/>
        <w:gridCol w:w="848"/>
      </w:tblGrid>
      <w:tr w:rsidR="002539A7" w:rsidRPr="006A6AAA" w14:paraId="5A0B45DE" w14:textId="77777777" w:rsidTr="002539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134"/>
          <w:tblHeader/>
          <w:jc w:val="center"/>
        </w:trPr>
        <w:tc>
          <w:tcPr>
            <w:tcW w:w="0" w:type="auto"/>
            <w:vAlign w:val="center"/>
          </w:tcPr>
          <w:p w14:paraId="6222571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5A741C6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Material</w:t>
            </w:r>
          </w:p>
        </w:tc>
        <w:tc>
          <w:tcPr>
            <w:tcW w:w="0" w:type="auto"/>
            <w:vAlign w:val="center"/>
          </w:tcPr>
          <w:p w14:paraId="33721F0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oja</w:t>
            </w:r>
          </w:p>
        </w:tc>
        <w:tc>
          <w:tcPr>
            <w:tcW w:w="0" w:type="auto"/>
            <w:vAlign w:val="center"/>
          </w:tcPr>
          <w:p w14:paraId="3C1CAB8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Quantidade</w:t>
            </w:r>
          </w:p>
        </w:tc>
        <w:tc>
          <w:tcPr>
            <w:tcW w:w="0" w:type="auto"/>
            <w:vAlign w:val="center"/>
          </w:tcPr>
          <w:p w14:paraId="32EC3F8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reço unitário</w:t>
            </w:r>
          </w:p>
        </w:tc>
        <w:tc>
          <w:tcPr>
            <w:tcW w:w="0" w:type="auto"/>
            <w:vAlign w:val="center"/>
          </w:tcPr>
          <w:p w14:paraId="2C4E7C8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reço total</w:t>
            </w:r>
          </w:p>
        </w:tc>
      </w:tr>
      <w:tr w:rsidR="002539A7" w:rsidRPr="006A6AAA" w14:paraId="7C14D550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7D8429C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1</w:t>
            </w:r>
          </w:p>
        </w:tc>
        <w:tc>
          <w:tcPr>
            <w:tcW w:w="0" w:type="auto"/>
            <w:vAlign w:val="center"/>
          </w:tcPr>
          <w:p w14:paraId="524429E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Motor </w:t>
            </w: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 ONE 300rpm</w:t>
            </w:r>
          </w:p>
        </w:tc>
        <w:tc>
          <w:tcPr>
            <w:tcW w:w="0" w:type="auto"/>
            <w:vAlign w:val="center"/>
          </w:tcPr>
          <w:p w14:paraId="1C08AF7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5D44A65" wp14:editId="5C36DD08">
                  <wp:extent cx="1145407" cy="637953"/>
                  <wp:effectExtent l="0" t="0" r="0" b="0"/>
                  <wp:docPr id="249" name="Imagem 2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21" t="19474" r="21" b="24829"/>
                          <a:stretch/>
                        </pic:blipFill>
                        <pic:spPr bwMode="auto">
                          <a:xfrm>
                            <a:off x="0" y="0"/>
                            <a:ext cx="1146517" cy="6385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440C16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1347427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2</w:t>
            </w:r>
          </w:p>
        </w:tc>
        <w:tc>
          <w:tcPr>
            <w:tcW w:w="0" w:type="auto"/>
            <w:vAlign w:val="center"/>
          </w:tcPr>
          <w:p w14:paraId="2FCE7B3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17,50 </w:t>
            </w:r>
            <w:r w:rsidRPr="006A6AAA">
              <w:rPr>
                <w:lang w:val="en-GB"/>
              </w:rPr>
              <w:t>€</w:t>
            </w:r>
          </w:p>
        </w:tc>
        <w:tc>
          <w:tcPr>
            <w:tcW w:w="0" w:type="auto"/>
            <w:vAlign w:val="center"/>
          </w:tcPr>
          <w:p w14:paraId="1F5ADE7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35,00 </w:t>
            </w:r>
            <w:r w:rsidRPr="006A6AAA">
              <w:rPr>
                <w:lang w:val="en-GB"/>
              </w:rPr>
              <w:t>€</w:t>
            </w:r>
          </w:p>
        </w:tc>
      </w:tr>
      <w:tr w:rsidR="002539A7" w:rsidRPr="006A6AAA" w14:paraId="742907E0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464861B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1D962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ar de rodas </w:t>
            </w:r>
            <w:proofErr w:type="spellStart"/>
            <w:r w:rsidRPr="006A6AAA">
              <w:rPr>
                <w:rFonts w:ascii="NewsGotT" w:hAnsi="NewsGotT"/>
              </w:rPr>
              <w:t>Bot'n</w:t>
            </w:r>
            <w:proofErr w:type="spellEnd"/>
            <w:r w:rsidRPr="006A6AAA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Roll</w:t>
            </w:r>
            <w:proofErr w:type="spellEnd"/>
            <w:r w:rsidRPr="006A6AAA">
              <w:rPr>
                <w:rFonts w:ascii="NewsGotT" w:hAnsi="NewsGotT"/>
              </w:rPr>
              <w:t xml:space="preserve"> ONE A</w:t>
            </w:r>
          </w:p>
        </w:tc>
        <w:tc>
          <w:tcPr>
            <w:tcW w:w="0" w:type="auto"/>
            <w:vAlign w:val="center"/>
          </w:tcPr>
          <w:p w14:paraId="6BA4AB1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FCA5BAA" wp14:editId="4DBE116B">
                  <wp:extent cx="1155062" cy="647700"/>
                  <wp:effectExtent l="0" t="0" r="0" b="0"/>
                  <wp:docPr id="252" name="Imagem 2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626" b="24299"/>
                          <a:stretch/>
                        </pic:blipFill>
                        <pic:spPr bwMode="auto">
                          <a:xfrm>
                            <a:off x="0" y="0"/>
                            <a:ext cx="1206565" cy="67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745062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1E09A37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72D0E6E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336B0C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50 </w:t>
            </w:r>
            <w:r w:rsidRPr="006A6AAA">
              <w:t>€</w:t>
            </w:r>
          </w:p>
        </w:tc>
      </w:tr>
      <w:tr w:rsidR="002539A7" w:rsidRPr="006A6AAA" w14:paraId="7EF67715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5201C0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</w:t>
            </w:r>
          </w:p>
        </w:tc>
        <w:tc>
          <w:tcPr>
            <w:tcW w:w="0" w:type="auto"/>
            <w:vAlign w:val="center"/>
          </w:tcPr>
          <w:p w14:paraId="1BE10C5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ar de </w:t>
            </w:r>
            <w:proofErr w:type="spellStart"/>
            <w:r w:rsidRPr="006A6AAA">
              <w:rPr>
                <w:rFonts w:ascii="NewsGotT" w:hAnsi="NewsGotT"/>
              </w:rPr>
              <w:t>hubs</w:t>
            </w:r>
            <w:proofErr w:type="spellEnd"/>
            <w:r w:rsidRPr="006A6AAA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Bot'n</w:t>
            </w:r>
            <w:proofErr w:type="spellEnd"/>
            <w:r w:rsidRPr="006A6AAA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Roll</w:t>
            </w:r>
            <w:proofErr w:type="spellEnd"/>
            <w:r w:rsidRPr="006A6AAA">
              <w:rPr>
                <w:rFonts w:ascii="NewsGotT" w:hAnsi="NewsGotT"/>
              </w:rPr>
              <w:t xml:space="preserve"> ONE A</w:t>
            </w:r>
          </w:p>
        </w:tc>
        <w:tc>
          <w:tcPr>
            <w:tcW w:w="0" w:type="auto"/>
            <w:vAlign w:val="center"/>
          </w:tcPr>
          <w:p w14:paraId="23A35BD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93B9034" wp14:editId="26F27F09">
                  <wp:extent cx="692150" cy="692150"/>
                  <wp:effectExtent l="0" t="0" r="0" b="0"/>
                  <wp:docPr id="253" name="Imagem 2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3">
                                    <a14:imgEffect>
                                      <a14:backgroundRemoval t="10000" b="90000" l="10000" r="90000">
                                        <a14:foregroundMark x1="62875" y1="43375" x2="62875" y2="43375"/>
                                        <a14:backgroundMark x1="51875" y1="49500" x2="51875" y2="49500"/>
                                        <a14:backgroundMark x1="33125" y1="50500" x2="33125" y2="50500"/>
                                        <a14:backgroundMark x1="52625" y1="48375" x2="52625" y2="48375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562" cy="7005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D07391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29254BF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16DF45A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E80D19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50 </w:t>
            </w:r>
            <w:r w:rsidRPr="006A6AAA">
              <w:t>€</w:t>
            </w:r>
          </w:p>
        </w:tc>
      </w:tr>
      <w:tr w:rsidR="002539A7" w:rsidRPr="006A6AAA" w14:paraId="1578A888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504354EB" w14:textId="5AFE0B2F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4</w:t>
            </w:r>
          </w:p>
        </w:tc>
        <w:tc>
          <w:tcPr>
            <w:tcW w:w="0" w:type="auto"/>
            <w:vAlign w:val="center"/>
          </w:tcPr>
          <w:p w14:paraId="421D919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odas Livres</w:t>
            </w:r>
          </w:p>
          <w:p w14:paraId="036810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(D25MM)</w:t>
            </w:r>
          </w:p>
        </w:tc>
        <w:tc>
          <w:tcPr>
            <w:tcW w:w="0" w:type="auto"/>
            <w:vAlign w:val="center"/>
          </w:tcPr>
          <w:p w14:paraId="4A4DB78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8069EC9" wp14:editId="4FB35F9A">
                  <wp:extent cx="692150" cy="692150"/>
                  <wp:effectExtent l="0" t="0" r="0" b="0"/>
                  <wp:docPr id="38" name="Imagem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628" cy="6986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2864BE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</w:rPr>
              <w:t>Leroy</w:t>
            </w:r>
            <w:proofErr w:type="spellEnd"/>
            <w:r w:rsidRPr="006A6AAA">
              <w:rPr>
                <w:rFonts w:ascii="NewsGotT" w:hAnsi="NewsGotT"/>
              </w:rPr>
              <w:t xml:space="preserve"> Merlin</w:t>
            </w:r>
          </w:p>
        </w:tc>
        <w:tc>
          <w:tcPr>
            <w:tcW w:w="0" w:type="auto"/>
            <w:vAlign w:val="center"/>
          </w:tcPr>
          <w:p w14:paraId="151B781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59DA347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69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31C731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38 </w:t>
            </w:r>
            <w:r w:rsidRPr="006A6AAA">
              <w:t>€</w:t>
            </w:r>
          </w:p>
        </w:tc>
      </w:tr>
      <w:tr w:rsidR="002539A7" w:rsidRPr="006A6AAA" w14:paraId="245C09F2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50E61517" w14:textId="57D9C192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5</w:t>
            </w:r>
          </w:p>
        </w:tc>
        <w:tc>
          <w:tcPr>
            <w:tcW w:w="0" w:type="auto"/>
            <w:vAlign w:val="center"/>
          </w:tcPr>
          <w:p w14:paraId="25C3E93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laca </w:t>
            </w:r>
            <w:r w:rsidRPr="006A6AAA">
              <w:rPr>
                <w:rFonts w:ascii="NewsGotT" w:hAnsi="NewsGotT"/>
                <w:i/>
                <w:iCs/>
              </w:rPr>
              <w:t>driver</w:t>
            </w:r>
            <w:r w:rsidRPr="006A6AAA">
              <w:rPr>
                <w:rFonts w:ascii="NewsGotT" w:hAnsi="NewsGotT"/>
              </w:rPr>
              <w:t xml:space="preserve"> de motores L298N</w:t>
            </w:r>
          </w:p>
        </w:tc>
        <w:tc>
          <w:tcPr>
            <w:tcW w:w="0" w:type="auto"/>
            <w:vAlign w:val="center"/>
          </w:tcPr>
          <w:p w14:paraId="67D70FB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7E2E41B" wp14:editId="18080766">
                  <wp:extent cx="787264" cy="614320"/>
                  <wp:effectExtent l="0" t="0" r="0" b="0"/>
                  <wp:docPr id="28" name="Imagem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718" t="19334" r="9350" b="19854"/>
                          <a:stretch/>
                        </pic:blipFill>
                        <pic:spPr bwMode="auto">
                          <a:xfrm>
                            <a:off x="0" y="0"/>
                            <a:ext cx="826499" cy="6449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081C6E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DB952D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9AB7BF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2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2BF6A4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2,90 </w:t>
            </w:r>
            <w:r w:rsidRPr="006A6AAA">
              <w:t>€</w:t>
            </w:r>
          </w:p>
        </w:tc>
      </w:tr>
      <w:tr w:rsidR="002539A7" w:rsidRPr="006A6AAA" w14:paraId="4B143369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79F64394" w14:textId="57E3F579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778B8D9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QTR-8A</w:t>
            </w:r>
          </w:p>
        </w:tc>
        <w:tc>
          <w:tcPr>
            <w:tcW w:w="0" w:type="auto"/>
            <w:vAlign w:val="center"/>
          </w:tcPr>
          <w:p w14:paraId="3FC3810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9B5C393" wp14:editId="2A856DF8">
                  <wp:extent cx="1075055" cy="840740"/>
                  <wp:effectExtent l="0" t="0" r="0" b="0"/>
                  <wp:docPr id="33" name="Imagem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919" b="9875"/>
                          <a:stretch/>
                        </pic:blipFill>
                        <pic:spPr bwMode="auto">
                          <a:xfrm>
                            <a:off x="0" y="0"/>
                            <a:ext cx="1180954" cy="9235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A3A5CD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3C084F6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5DB6EE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9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6E3A3BC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9,90 </w:t>
            </w:r>
            <w:r w:rsidRPr="006A6AAA">
              <w:t>€</w:t>
            </w:r>
          </w:p>
        </w:tc>
      </w:tr>
      <w:tr w:rsidR="002539A7" w:rsidRPr="006A6AAA" w14:paraId="4A09083A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1050F32" w14:textId="5F4D115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7</w:t>
            </w:r>
          </w:p>
        </w:tc>
        <w:tc>
          <w:tcPr>
            <w:tcW w:w="0" w:type="auto"/>
            <w:vAlign w:val="center"/>
          </w:tcPr>
          <w:p w14:paraId="1A24D90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Suporte para uma pilha 18650 c/fios</w:t>
            </w:r>
          </w:p>
        </w:tc>
        <w:tc>
          <w:tcPr>
            <w:tcW w:w="0" w:type="auto"/>
            <w:vAlign w:val="center"/>
          </w:tcPr>
          <w:p w14:paraId="12A63ED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1453AAA" wp14:editId="16B865B2">
                  <wp:extent cx="699247" cy="699247"/>
                  <wp:effectExtent l="0" t="0" r="5715" b="5715"/>
                  <wp:docPr id="34" name="Imagem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1742" cy="7117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EC6073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5E0F908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1628C38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8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4E1807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10 </w:t>
            </w:r>
            <w:r w:rsidRPr="006A6AAA">
              <w:t>€</w:t>
            </w:r>
          </w:p>
        </w:tc>
      </w:tr>
      <w:tr w:rsidR="002539A7" w:rsidRPr="006A6AAA" w14:paraId="257B504A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578D741B" w14:textId="2A9E8C59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8</w:t>
            </w:r>
          </w:p>
        </w:tc>
        <w:tc>
          <w:tcPr>
            <w:tcW w:w="0" w:type="auto"/>
            <w:vAlign w:val="center"/>
          </w:tcPr>
          <w:p w14:paraId="68AC243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MS para proteção baterias 18650 3S 12,6V 20A</w:t>
            </w:r>
          </w:p>
        </w:tc>
        <w:tc>
          <w:tcPr>
            <w:tcW w:w="0" w:type="auto"/>
            <w:vAlign w:val="center"/>
          </w:tcPr>
          <w:p w14:paraId="2EF7691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5DF9AAD" wp14:editId="7FB926C1">
                  <wp:extent cx="728586" cy="728586"/>
                  <wp:effectExtent l="0" t="0" r="0" b="0"/>
                  <wp:docPr id="35" name="Imagem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38" cy="7358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48685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17B853D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1574A13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659937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00 </w:t>
            </w:r>
            <w:r w:rsidRPr="006A6AAA">
              <w:t>€</w:t>
            </w:r>
          </w:p>
        </w:tc>
      </w:tr>
      <w:tr w:rsidR="002539A7" w:rsidRPr="006A6AAA" w14:paraId="274A4EA9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06C3FDBB" w14:textId="1F7AFB17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lastRenderedPageBreak/>
              <w:t>9</w:t>
            </w:r>
          </w:p>
        </w:tc>
        <w:tc>
          <w:tcPr>
            <w:tcW w:w="0" w:type="auto"/>
            <w:vAlign w:val="center"/>
          </w:tcPr>
          <w:p w14:paraId="27E9900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ilha LI-ION 18650 3,7V 2200mAh 18X65mm - 22A MAX</w:t>
            </w:r>
          </w:p>
        </w:tc>
        <w:tc>
          <w:tcPr>
            <w:tcW w:w="0" w:type="auto"/>
            <w:vAlign w:val="center"/>
          </w:tcPr>
          <w:p w14:paraId="464827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C70BCD2" wp14:editId="3C08B25C">
                  <wp:extent cx="1017515" cy="436098"/>
                  <wp:effectExtent l="0" t="0" r="0" b="0"/>
                  <wp:docPr id="37" name="Imagem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0">
                                    <a14:imgEffect>
                                      <a14:backgroundRemoval t="40040" b="57344" l="28457" r="72745">
                                        <a14:foregroundMark x1="28457" y1="49698" x2="28457" y2="49698"/>
                                        <a14:foregroundMark x1="72745" y1="50503" x2="72745" y2="5050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335" t="38167" r="25375" b="40278"/>
                          <a:stretch/>
                        </pic:blipFill>
                        <pic:spPr bwMode="auto">
                          <a:xfrm>
                            <a:off x="0" y="0"/>
                            <a:ext cx="1042153" cy="4466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9203F1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521ADF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381C080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66C642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3,40 </w:t>
            </w:r>
            <w:r w:rsidRPr="006A6AAA">
              <w:t>€</w:t>
            </w:r>
          </w:p>
        </w:tc>
      </w:tr>
      <w:tr w:rsidR="002539A7" w:rsidRPr="006A6AAA" w14:paraId="544B1A49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68B868DB" w14:textId="4C0CE32C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0</w:t>
            </w:r>
          </w:p>
        </w:tc>
        <w:tc>
          <w:tcPr>
            <w:tcW w:w="0" w:type="auto"/>
            <w:vAlign w:val="center"/>
          </w:tcPr>
          <w:p w14:paraId="059B93F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7805</w:t>
            </w:r>
          </w:p>
        </w:tc>
        <w:tc>
          <w:tcPr>
            <w:tcW w:w="0" w:type="auto"/>
            <w:vAlign w:val="center"/>
          </w:tcPr>
          <w:p w14:paraId="3C89497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4AF46D1" wp14:editId="5C517DF0">
                  <wp:extent cx="674798" cy="674798"/>
                  <wp:effectExtent l="0" t="0" r="0" b="0"/>
                  <wp:docPr id="61" name="Imagem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2">
                                    <a14:imgEffect>
                                      <a14:backgroundRemoval t="9800" b="90000" l="10000" r="90000">
                                        <a14:foregroundMark x1="49800" y1="15400" x2="49800" y2="15400"/>
                                        <a14:foregroundMark x1="52800" y1="12400" x2="52800" y2="12400"/>
                                        <a14:foregroundMark x1="49200" y1="9800" x2="49200" y2="9800"/>
                                        <a14:foregroundMark x1="49200" y1="11200" x2="49200" y2="11200"/>
                                        <a14:foregroundMark x1="51800" y1="12400" x2="51800" y2="12400"/>
                                        <a14:foregroundMark x1="47600" y1="17000" x2="47600" y2="17000"/>
                                        <a14:backgroundMark x1="46600" y1="18400" x2="46600" y2="184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0859" cy="6808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9D464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u w:val="single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641C74C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32B9848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21F429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50 </w:t>
            </w:r>
            <w:r w:rsidRPr="006A6AAA">
              <w:t>€</w:t>
            </w:r>
          </w:p>
        </w:tc>
      </w:tr>
      <w:tr w:rsidR="002539A7" w:rsidRPr="006A6AAA" w14:paraId="29B253E6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03C4486" w14:textId="1EB63AFB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1</w:t>
            </w:r>
          </w:p>
        </w:tc>
        <w:tc>
          <w:tcPr>
            <w:tcW w:w="0" w:type="auto"/>
            <w:vAlign w:val="center"/>
          </w:tcPr>
          <w:p w14:paraId="031DB90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TL494</w:t>
            </w:r>
          </w:p>
        </w:tc>
        <w:tc>
          <w:tcPr>
            <w:tcW w:w="0" w:type="auto"/>
            <w:vAlign w:val="center"/>
          </w:tcPr>
          <w:p w14:paraId="264EF33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7D81AE3" wp14:editId="32C992DC">
                  <wp:extent cx="914400" cy="833951"/>
                  <wp:effectExtent l="0" t="0" r="0" b="0"/>
                  <wp:docPr id="44" name="Imagem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3" cstate="print">
                            <a:clrChange>
                              <a:clrFrom>
                                <a:srgbClr val="FBFBFB"/>
                              </a:clrFrom>
                              <a:clrTo>
                                <a:srgbClr val="FBFBFB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111" t="22607" r="17404" b="18582"/>
                          <a:stretch/>
                        </pic:blipFill>
                        <pic:spPr bwMode="auto">
                          <a:xfrm>
                            <a:off x="0" y="0"/>
                            <a:ext cx="941090" cy="8582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DD46F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9C6640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AF85B4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7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4D27A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40 </w:t>
            </w:r>
            <w:r w:rsidRPr="006A6AAA">
              <w:t>€</w:t>
            </w:r>
          </w:p>
        </w:tc>
      </w:tr>
      <w:tr w:rsidR="002539A7" w:rsidRPr="006A6AAA" w14:paraId="68C51ABA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39495866" w14:textId="60F91624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4DD1239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324</w:t>
            </w:r>
          </w:p>
        </w:tc>
        <w:tc>
          <w:tcPr>
            <w:tcW w:w="0" w:type="auto"/>
            <w:vAlign w:val="center"/>
          </w:tcPr>
          <w:p w14:paraId="6B4F05D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35FFDAB" wp14:editId="3B149FEE">
                  <wp:extent cx="728586" cy="728586"/>
                  <wp:effectExtent l="0" t="0" r="0" b="0"/>
                  <wp:docPr id="45" name="Imagem 45" descr="Texas Instruments LM324 LM324N DIP14 Quadruple Operational Amplifier DIP14  1 Pack: Amazon.com: Industrial &amp; Scientif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exas Instruments LM324 LM324N DIP14 Quadruple Operational Amplifier DIP14  1 Pack: Amazon.com: Industrial &amp; Scientif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95" cy="735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1A0B6F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D9901A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11E1DD5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9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0F4C20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90 </w:t>
            </w:r>
            <w:r w:rsidRPr="006A6AAA">
              <w:t>€</w:t>
            </w:r>
          </w:p>
        </w:tc>
      </w:tr>
      <w:tr w:rsidR="002539A7" w:rsidRPr="006A6AAA" w14:paraId="7FB2EF25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C9F3FA3" w14:textId="1C24CEE5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3</w:t>
            </w:r>
          </w:p>
        </w:tc>
        <w:tc>
          <w:tcPr>
            <w:tcW w:w="0" w:type="auto"/>
            <w:vAlign w:val="center"/>
          </w:tcPr>
          <w:p w14:paraId="345949E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358</w:t>
            </w:r>
          </w:p>
        </w:tc>
        <w:tc>
          <w:tcPr>
            <w:tcW w:w="0" w:type="auto"/>
            <w:vAlign w:val="center"/>
          </w:tcPr>
          <w:p w14:paraId="6074D5C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E8E7681" wp14:editId="3CBFBDBA">
                  <wp:extent cx="767705" cy="725576"/>
                  <wp:effectExtent l="0" t="0" r="0" b="0"/>
                  <wp:docPr id="48" name="Imagem 48" descr="TEXAS INSTRUMENTS LM358P Lm358 Dual Operational Amplifier, For Electronics,  8 Pin Dip, Rs 5 /piece | ID: 219350848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TEXAS INSTRUMENTS LM358P Lm358 Dual Operational Amplifier, For Electronics,  8 Pin Dip, Rs 5 /piece | ID: 2193508486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6">
                                    <a14:imgEffect>
                                      <a14:backgroundRemoval t="18728" b="82350" l="22259" r="79075">
                                        <a14:foregroundMark x1="30000" y1="52844" x2="30000" y2="52844"/>
                                        <a14:foregroundMark x1="30800" y1="48341" x2="30800" y2="48341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157" t="10775" r="13824" b="9697"/>
                          <a:stretch/>
                        </pic:blipFill>
                        <pic:spPr bwMode="auto">
                          <a:xfrm>
                            <a:off x="0" y="0"/>
                            <a:ext cx="785952" cy="742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D3AB3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5001240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5</w:t>
            </w:r>
          </w:p>
        </w:tc>
        <w:tc>
          <w:tcPr>
            <w:tcW w:w="0" w:type="auto"/>
            <w:vAlign w:val="center"/>
          </w:tcPr>
          <w:p w14:paraId="56D0D20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74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4161F1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70 </w:t>
            </w:r>
            <w:r w:rsidRPr="006A6AAA">
              <w:t>€</w:t>
            </w:r>
          </w:p>
        </w:tc>
      </w:tr>
      <w:tr w:rsidR="002539A7" w:rsidRPr="006A6AAA" w14:paraId="47847338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0E8D5714" w14:textId="6E867001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4</w:t>
            </w:r>
          </w:p>
        </w:tc>
        <w:tc>
          <w:tcPr>
            <w:tcW w:w="0" w:type="auto"/>
            <w:vAlign w:val="center"/>
          </w:tcPr>
          <w:p w14:paraId="5F525ED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04</w:t>
            </w:r>
          </w:p>
        </w:tc>
        <w:tc>
          <w:tcPr>
            <w:tcW w:w="0" w:type="auto"/>
            <w:vAlign w:val="center"/>
          </w:tcPr>
          <w:p w14:paraId="760CA63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390B119" wp14:editId="1452A0A4">
                  <wp:extent cx="709026" cy="709026"/>
                  <wp:effectExtent l="0" t="0" r="0" b="0"/>
                  <wp:docPr id="255" name="Imagem 255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8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47997" cy="7479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E512C2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6B169E9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DCFE8D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C23767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2 </w:t>
            </w:r>
            <w:r w:rsidRPr="006A6AAA">
              <w:t>€</w:t>
            </w:r>
          </w:p>
        </w:tc>
      </w:tr>
      <w:tr w:rsidR="002539A7" w:rsidRPr="006A6AAA" w14:paraId="2A179CE7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3F4509D4" w14:textId="7839081C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5</w:t>
            </w:r>
          </w:p>
        </w:tc>
        <w:tc>
          <w:tcPr>
            <w:tcW w:w="0" w:type="auto"/>
            <w:vAlign w:val="center"/>
          </w:tcPr>
          <w:p w14:paraId="5696E5B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08</w:t>
            </w:r>
          </w:p>
        </w:tc>
        <w:tc>
          <w:tcPr>
            <w:tcW w:w="0" w:type="auto"/>
            <w:vAlign w:val="center"/>
          </w:tcPr>
          <w:p w14:paraId="75F7F6F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4F58192" wp14:editId="1B30B24E">
                  <wp:extent cx="694357" cy="694357"/>
                  <wp:effectExtent l="0" t="0" r="0" b="0"/>
                  <wp:docPr id="39" name="Imagem 39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8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0174" cy="7301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4CB7A1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4D179C1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1DCC397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EC5173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80 </w:t>
            </w:r>
            <w:r w:rsidRPr="006A6AAA">
              <w:t>€</w:t>
            </w:r>
          </w:p>
        </w:tc>
      </w:tr>
      <w:tr w:rsidR="002539A7" w:rsidRPr="006A6AAA" w14:paraId="2D4761B2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66EB052F" w14:textId="752DC9ED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6</w:t>
            </w:r>
          </w:p>
        </w:tc>
        <w:tc>
          <w:tcPr>
            <w:tcW w:w="0" w:type="auto"/>
            <w:vAlign w:val="center"/>
          </w:tcPr>
          <w:p w14:paraId="6132CFE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14</w:t>
            </w:r>
          </w:p>
        </w:tc>
        <w:tc>
          <w:tcPr>
            <w:tcW w:w="0" w:type="auto"/>
            <w:vAlign w:val="center"/>
          </w:tcPr>
          <w:p w14:paraId="755F16C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2254762" wp14:editId="65730FA7">
                  <wp:extent cx="684577" cy="684577"/>
                  <wp:effectExtent l="0" t="0" r="0" b="0"/>
                  <wp:docPr id="42" name="Imagem 42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8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18984" cy="718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BFAABA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3A984F8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002FE5C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1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88EE72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1 </w:t>
            </w:r>
            <w:r w:rsidRPr="006A6AAA">
              <w:t>€</w:t>
            </w:r>
          </w:p>
        </w:tc>
      </w:tr>
      <w:tr w:rsidR="002539A7" w:rsidRPr="006A6AAA" w14:paraId="72920EBC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267BC24E" w14:textId="74DEBE56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7</w:t>
            </w:r>
          </w:p>
        </w:tc>
        <w:tc>
          <w:tcPr>
            <w:tcW w:w="0" w:type="auto"/>
            <w:vAlign w:val="center"/>
          </w:tcPr>
          <w:p w14:paraId="74D9FF9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32</w:t>
            </w:r>
          </w:p>
        </w:tc>
        <w:tc>
          <w:tcPr>
            <w:tcW w:w="0" w:type="auto"/>
            <w:vAlign w:val="center"/>
          </w:tcPr>
          <w:p w14:paraId="6A2FABE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AC7C656" wp14:editId="16D37324">
                  <wp:extent cx="694357" cy="694357"/>
                  <wp:effectExtent l="0" t="0" r="0" b="0"/>
                  <wp:docPr id="43" name="Imagem 43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8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2711" cy="7327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1E2D1F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359D3BF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C12EAD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8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CC73D9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8 </w:t>
            </w:r>
            <w:r w:rsidRPr="006A6AAA">
              <w:t>€</w:t>
            </w:r>
          </w:p>
        </w:tc>
      </w:tr>
      <w:tr w:rsidR="002539A7" w:rsidRPr="006A6AAA" w14:paraId="7204E198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684C366F" w14:textId="3E6CB9AF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8</w:t>
            </w:r>
          </w:p>
        </w:tc>
        <w:tc>
          <w:tcPr>
            <w:tcW w:w="0" w:type="auto"/>
            <w:vAlign w:val="center"/>
          </w:tcPr>
          <w:p w14:paraId="4ED12F2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112</w:t>
            </w:r>
          </w:p>
        </w:tc>
        <w:tc>
          <w:tcPr>
            <w:tcW w:w="0" w:type="auto"/>
            <w:vAlign w:val="center"/>
          </w:tcPr>
          <w:p w14:paraId="4A0A6AB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C4AA953" wp14:editId="5C85B220">
                  <wp:extent cx="709026" cy="709026"/>
                  <wp:effectExtent l="0" t="0" r="0" b="0"/>
                  <wp:docPr id="47" name="Imagem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0">
                                    <a14:imgEffect>
                                      <a14:backgroundRemoval t="10000" b="90000" l="8500" r="90000">
                                        <a14:foregroundMark x1="8500" y1="46500" x2="8500" y2="46500"/>
                                        <a14:foregroundMark x1="90000" y1="42500" x2="90000" y2="425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6291" cy="7362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CACEB3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60C9473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4BD204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3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68D33B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32 </w:t>
            </w:r>
            <w:r w:rsidRPr="006A6AAA">
              <w:t>€</w:t>
            </w:r>
          </w:p>
        </w:tc>
      </w:tr>
      <w:tr w:rsidR="002539A7" w:rsidRPr="006A6AAA" w14:paraId="72D0152C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404F6B52" w14:textId="13F8FD59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9</w:t>
            </w:r>
          </w:p>
        </w:tc>
        <w:tc>
          <w:tcPr>
            <w:tcW w:w="0" w:type="auto"/>
            <w:vAlign w:val="center"/>
          </w:tcPr>
          <w:p w14:paraId="41D5003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NE555P</w:t>
            </w:r>
          </w:p>
        </w:tc>
        <w:tc>
          <w:tcPr>
            <w:tcW w:w="0" w:type="auto"/>
            <w:vAlign w:val="center"/>
          </w:tcPr>
          <w:p w14:paraId="7809D8B2" w14:textId="77777777" w:rsidR="002539A7" w:rsidRPr="002539A7" w:rsidRDefault="002539A7" w:rsidP="002539A7">
            <w:pPr>
              <w:pStyle w:val="Corpodetexto"/>
              <w:contextualSpacing/>
              <w:jc w:val="center"/>
              <w:rPr>
                <w:rFonts w:ascii="NewsGotT" w:hAnsi="NewsGotT"/>
                <w:sz w:val="6"/>
                <w:szCs w:val="6"/>
              </w:rPr>
            </w:pPr>
          </w:p>
          <w:p w14:paraId="2376B04D" w14:textId="5B7D7BF9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616D8E8" wp14:editId="58931ACB">
                  <wp:extent cx="528103" cy="590647"/>
                  <wp:effectExtent l="0" t="0" r="5715" b="0"/>
                  <wp:docPr id="56" name="Imagem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1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2">
                                    <a14:imgEffect>
                                      <a14:backgroundRemoval t="26000" b="77000" l="29200" r="77000">
                                        <a14:foregroundMark x1="74800" y1="36200" x2="74800" y2="36200"/>
                                        <a14:foregroundMark x1="63000" y1="58400" x2="63000" y2="58400"/>
                                        <a14:foregroundMark x1="55200" y1="55800" x2="55200" y2="55800"/>
                                        <a14:foregroundMark x1="64600" y1="57400" x2="30600" y2="52200"/>
                                        <a14:foregroundMark x1="30200" y1="61400" x2="30200" y2="61400"/>
                                        <a14:foregroundMark x1="64400" y1="77000" x2="64400" y2="77000"/>
                                        <a14:foregroundMark x1="77000" y1="36200" x2="77000" y2="36200"/>
                                        <a14:foregroundMark x1="29200" y1="47400" x2="29200" y2="47400"/>
                                        <a14:foregroundMark x1="38600" y1="26000" x2="38600" y2="260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26018" t="22384" r="21964" b="19435"/>
                          <a:stretch/>
                        </pic:blipFill>
                        <pic:spPr bwMode="auto">
                          <a:xfrm>
                            <a:off x="0" y="0"/>
                            <a:ext cx="548487" cy="6134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B563DC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568D0A4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7BCF4F5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B23430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2 </w:t>
            </w:r>
            <w:r w:rsidRPr="006A6AAA">
              <w:t>€</w:t>
            </w:r>
          </w:p>
        </w:tc>
      </w:tr>
      <w:tr w:rsidR="002539A7" w:rsidRPr="006A6AAA" w14:paraId="3E82A90F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33C935D1" w14:textId="14FF83B8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lastRenderedPageBreak/>
              <w:t>20</w:t>
            </w:r>
          </w:p>
        </w:tc>
        <w:tc>
          <w:tcPr>
            <w:tcW w:w="0" w:type="auto"/>
            <w:vAlign w:val="center"/>
          </w:tcPr>
          <w:p w14:paraId="49225E1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 Terminal 2 Pinos</w:t>
            </w:r>
          </w:p>
        </w:tc>
        <w:tc>
          <w:tcPr>
            <w:tcW w:w="0" w:type="auto"/>
            <w:vAlign w:val="center"/>
          </w:tcPr>
          <w:p w14:paraId="4680063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E86638D" wp14:editId="2CE8DE27">
                  <wp:extent cx="933959" cy="700914"/>
                  <wp:effectExtent l="0" t="0" r="0" b="0"/>
                  <wp:docPr id="49" name="Imagem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4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947986" cy="71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87B943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77F113A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7</w:t>
            </w:r>
          </w:p>
        </w:tc>
        <w:tc>
          <w:tcPr>
            <w:tcW w:w="0" w:type="auto"/>
            <w:vAlign w:val="center"/>
          </w:tcPr>
          <w:p w14:paraId="768D126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8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D075CD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3,60 </w:t>
            </w:r>
            <w:r w:rsidRPr="006A6AAA">
              <w:t>€</w:t>
            </w:r>
          </w:p>
        </w:tc>
      </w:tr>
      <w:tr w:rsidR="002539A7" w:rsidRPr="006A6AAA" w14:paraId="7F80928C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359C7A51" w14:textId="5278CD2E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1</w:t>
            </w:r>
          </w:p>
        </w:tc>
        <w:tc>
          <w:tcPr>
            <w:tcW w:w="0" w:type="auto"/>
            <w:vAlign w:val="center"/>
          </w:tcPr>
          <w:p w14:paraId="4F0D556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 Terminal 3 Pinos</w:t>
            </w:r>
          </w:p>
        </w:tc>
        <w:tc>
          <w:tcPr>
            <w:tcW w:w="0" w:type="auto"/>
            <w:vAlign w:val="center"/>
          </w:tcPr>
          <w:p w14:paraId="4D926AC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E77B3A6" wp14:editId="3C0EFF97">
                  <wp:extent cx="694357" cy="694357"/>
                  <wp:effectExtent l="0" t="0" r="0" b="0"/>
                  <wp:docPr id="54" name="Imagem 54" descr="Terminal bloco conector comprar on-line da China Facto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Terminal bloco conector comprar on-line da China Facto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6">
                                    <a14:imgEffect>
                                      <a14:backgroundRemoval t="10000" b="90000" l="10000" r="90000">
                                        <a14:foregroundMark x1="25333" y1="57778" x2="52444" y2="65778"/>
                                        <a14:foregroundMark x1="60444" y1="68889" x2="50667" y2="62222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422" cy="7204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516E84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5ADA988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0F1B5D7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7DDB54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</w:tr>
      <w:tr w:rsidR="002539A7" w:rsidRPr="006A6AAA" w14:paraId="40694C22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02830DAF" w14:textId="467402B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2</w:t>
            </w:r>
          </w:p>
        </w:tc>
        <w:tc>
          <w:tcPr>
            <w:tcW w:w="0" w:type="auto"/>
            <w:vAlign w:val="center"/>
          </w:tcPr>
          <w:p w14:paraId="78B099C2" w14:textId="631FFDAA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otenciómetro </w:t>
            </w:r>
            <w:proofErr w:type="spellStart"/>
            <w:r w:rsidRPr="006A6AAA">
              <w:rPr>
                <w:rFonts w:ascii="NewsGotT" w:hAnsi="NewsGotT"/>
                <w:i/>
                <w:iCs/>
              </w:rPr>
              <w:t>trimmer</w:t>
            </w:r>
            <w:proofErr w:type="spellEnd"/>
            <w:r w:rsidRPr="006A6AAA">
              <w:rPr>
                <w:rFonts w:ascii="NewsGotT" w:hAnsi="NewsGotT"/>
                <w:i/>
                <w:iCs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multivolta</w:t>
            </w:r>
            <w:proofErr w:type="spellEnd"/>
          </w:p>
        </w:tc>
        <w:tc>
          <w:tcPr>
            <w:tcW w:w="0" w:type="auto"/>
            <w:vAlign w:val="center"/>
          </w:tcPr>
          <w:p w14:paraId="2A07A79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69CFB9D" wp14:editId="642D9D46">
                  <wp:extent cx="420526" cy="666231"/>
                  <wp:effectExtent l="0" t="0" r="0" b="0"/>
                  <wp:docPr id="50" name="Imagem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8">
                                    <a14:imgEffect>
                                      <a14:backgroundRemoval t="8100" b="89720" l="9852" r="89655">
                                        <a14:foregroundMark x1="73892" y1="8100" x2="73892" y2="8100"/>
                                        <a14:foregroundMark x1="52709" y1="39564" x2="52709" y2="39564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431311" cy="683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2B5C71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2A398C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2928882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2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2FAF3D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40 </w:t>
            </w:r>
            <w:r w:rsidRPr="006A6AAA">
              <w:t>€</w:t>
            </w:r>
          </w:p>
        </w:tc>
      </w:tr>
      <w:tr w:rsidR="002539A7" w:rsidRPr="006A6AAA" w14:paraId="35B2CF15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229A83B4" w14:textId="51501D14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3</w:t>
            </w:r>
          </w:p>
        </w:tc>
        <w:tc>
          <w:tcPr>
            <w:tcW w:w="0" w:type="auto"/>
            <w:vAlign w:val="center"/>
          </w:tcPr>
          <w:p w14:paraId="1CBB519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esistência</w:t>
            </w:r>
          </w:p>
        </w:tc>
        <w:tc>
          <w:tcPr>
            <w:tcW w:w="0" w:type="auto"/>
            <w:vAlign w:val="center"/>
          </w:tcPr>
          <w:p w14:paraId="593575A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25EC4CF" wp14:editId="1E0892A1">
                  <wp:extent cx="1046538" cy="550381"/>
                  <wp:effectExtent l="0" t="0" r="1270" b="0"/>
                  <wp:docPr id="225" name="Imagem 2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8346" cy="561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2EF6E2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6662540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4</w:t>
            </w:r>
          </w:p>
        </w:tc>
        <w:tc>
          <w:tcPr>
            <w:tcW w:w="0" w:type="auto"/>
            <w:vAlign w:val="center"/>
          </w:tcPr>
          <w:p w14:paraId="653EFD8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C91854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70 </w:t>
            </w:r>
            <w:r w:rsidRPr="006A6AAA">
              <w:t>€</w:t>
            </w:r>
          </w:p>
        </w:tc>
      </w:tr>
      <w:tr w:rsidR="002539A7" w:rsidRPr="006A6AAA" w14:paraId="259879D6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27BF2DC0" w14:textId="6A35F908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4</w:t>
            </w:r>
          </w:p>
        </w:tc>
        <w:tc>
          <w:tcPr>
            <w:tcW w:w="0" w:type="auto"/>
            <w:vAlign w:val="center"/>
          </w:tcPr>
          <w:p w14:paraId="6C4ADF6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Condensador Cerâmico</w:t>
            </w:r>
          </w:p>
        </w:tc>
        <w:tc>
          <w:tcPr>
            <w:tcW w:w="0" w:type="auto"/>
            <w:vAlign w:val="center"/>
          </w:tcPr>
          <w:p w14:paraId="0F69B5F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8CD3F7E" wp14:editId="174C9378">
                  <wp:extent cx="669908" cy="669908"/>
                  <wp:effectExtent l="0" t="0" r="0" b="0"/>
                  <wp:docPr id="51" name="Imagem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1">
                                    <a14:imgEffect>
                                      <a14:backgroundRemoval t="2487" b="95419" l="9948" r="89791">
                                        <a14:foregroundMark x1="62696" y1="10209" x2="62696" y2="10209"/>
                                        <a14:foregroundMark x1="60733" y1="42408" x2="60733" y2="42408"/>
                                        <a14:foregroundMark x1="57199" y1="8115" x2="57199" y2="8115"/>
                                        <a14:foregroundMark x1="60209" y1="3534" x2="60209" y2="3534"/>
                                        <a14:foregroundMark x1="33639" y1="66361" x2="33639" y2="66361"/>
                                        <a14:foregroundMark x1="33115" y1="69372" x2="33115" y2="69372"/>
                                        <a14:foregroundMark x1="39791" y1="36780" x2="28534" y2="91361"/>
                                        <a14:foregroundMark x1="58639" y1="95419" x2="59686" y2="89791"/>
                                        <a14:foregroundMark x1="56152" y1="2487" x2="56152" y2="2487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836" cy="675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5773B5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2A2B8A2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63602AC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B55CCA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80 </w:t>
            </w:r>
            <w:r w:rsidRPr="006A6AAA">
              <w:t>€</w:t>
            </w:r>
          </w:p>
        </w:tc>
      </w:tr>
      <w:tr w:rsidR="002539A7" w:rsidRPr="006A6AAA" w14:paraId="085726EF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586BA84" w14:textId="0AD97BB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5</w:t>
            </w:r>
          </w:p>
        </w:tc>
        <w:tc>
          <w:tcPr>
            <w:tcW w:w="0" w:type="auto"/>
            <w:vAlign w:val="center"/>
          </w:tcPr>
          <w:p w14:paraId="7CAE477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Condensador eletrolítico</w:t>
            </w:r>
          </w:p>
        </w:tc>
        <w:tc>
          <w:tcPr>
            <w:tcW w:w="0" w:type="auto"/>
            <w:vAlign w:val="center"/>
          </w:tcPr>
          <w:p w14:paraId="44F9C26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A705D3A" wp14:editId="2C8E08D5">
                  <wp:extent cx="728586" cy="728586"/>
                  <wp:effectExtent l="0" t="0" r="0" b="0"/>
                  <wp:docPr id="52" name="Imagem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3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4634" cy="7346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CA3DF9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75C51BC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4</w:t>
            </w:r>
          </w:p>
        </w:tc>
        <w:tc>
          <w:tcPr>
            <w:tcW w:w="0" w:type="auto"/>
            <w:vAlign w:val="center"/>
          </w:tcPr>
          <w:p w14:paraId="25C6F05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2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C00089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</w:tr>
      <w:tr w:rsidR="002539A7" w:rsidRPr="006A6AAA" w14:paraId="35DCDE32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127D65A2" w14:textId="2E697920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6</w:t>
            </w:r>
          </w:p>
        </w:tc>
        <w:tc>
          <w:tcPr>
            <w:tcW w:w="0" w:type="auto"/>
            <w:vAlign w:val="center"/>
          </w:tcPr>
          <w:p w14:paraId="6FB0C44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otão de pressão</w:t>
            </w:r>
          </w:p>
        </w:tc>
        <w:tc>
          <w:tcPr>
            <w:tcW w:w="0" w:type="auto"/>
            <w:vAlign w:val="center"/>
          </w:tcPr>
          <w:p w14:paraId="6B66BC1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0550CD0" wp14:editId="4938A82C">
                  <wp:extent cx="655082" cy="697684"/>
                  <wp:effectExtent l="0" t="0" r="0" b="7620"/>
                  <wp:docPr id="256" name="Imagem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m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20" t="30334" r="30940" b="29597"/>
                          <a:stretch/>
                        </pic:blipFill>
                        <pic:spPr bwMode="auto">
                          <a:xfrm>
                            <a:off x="0" y="0"/>
                            <a:ext cx="664756" cy="7079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F4BD37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7AFD67B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68069E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676C03D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0 </w:t>
            </w:r>
            <w:r w:rsidRPr="006A6AAA">
              <w:t>€</w:t>
            </w:r>
          </w:p>
        </w:tc>
      </w:tr>
      <w:tr w:rsidR="002539A7" w:rsidRPr="006A6AAA" w14:paraId="569EF4EF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754504BE" w14:textId="22DA738C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7</w:t>
            </w:r>
          </w:p>
        </w:tc>
        <w:tc>
          <w:tcPr>
            <w:tcW w:w="0" w:type="auto"/>
            <w:vAlign w:val="center"/>
          </w:tcPr>
          <w:p w14:paraId="73D3F2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otão de painel</w:t>
            </w:r>
          </w:p>
        </w:tc>
        <w:tc>
          <w:tcPr>
            <w:tcW w:w="0" w:type="auto"/>
            <w:vAlign w:val="center"/>
          </w:tcPr>
          <w:p w14:paraId="2506F2D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52F6A81" wp14:editId="74D13B2E">
                  <wp:extent cx="713916" cy="713916"/>
                  <wp:effectExtent l="0" t="0" r="0" b="0"/>
                  <wp:docPr id="36" name="Imagem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6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556" cy="7355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69E2BF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D08AB9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0ABC76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90D847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2539A7" w:rsidRPr="006A6AAA" w14:paraId="5165D8E3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2B2767C4" w14:textId="6841AE27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21C4961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 terminal 12 conetores</w:t>
            </w:r>
          </w:p>
        </w:tc>
        <w:tc>
          <w:tcPr>
            <w:tcW w:w="0" w:type="auto"/>
            <w:vAlign w:val="center"/>
          </w:tcPr>
          <w:p w14:paraId="0DBF63B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AFFA379" wp14:editId="5337FE58">
                  <wp:extent cx="689467" cy="689467"/>
                  <wp:effectExtent l="0" t="0" r="0" b="0"/>
                  <wp:docPr id="260" name="Imagem 2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143" cy="7001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26188D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Gmlux</w:t>
            </w:r>
            <w:proofErr w:type="spellEnd"/>
          </w:p>
        </w:tc>
        <w:tc>
          <w:tcPr>
            <w:tcW w:w="0" w:type="auto"/>
            <w:vAlign w:val="center"/>
          </w:tcPr>
          <w:p w14:paraId="72CBC21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</w:t>
            </w:r>
          </w:p>
        </w:tc>
        <w:tc>
          <w:tcPr>
            <w:tcW w:w="0" w:type="auto"/>
            <w:vAlign w:val="center"/>
          </w:tcPr>
          <w:p w14:paraId="0DE22E0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90D619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20 </w:t>
            </w:r>
            <w:r w:rsidRPr="006A6AAA">
              <w:t>€</w:t>
            </w:r>
          </w:p>
        </w:tc>
      </w:tr>
      <w:tr w:rsidR="002539A7" w:rsidRPr="006A6AAA" w14:paraId="73EB8DB2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4B3E600B" w14:textId="656A8272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9</w:t>
            </w:r>
          </w:p>
        </w:tc>
        <w:tc>
          <w:tcPr>
            <w:tcW w:w="0" w:type="auto"/>
            <w:vAlign w:val="center"/>
          </w:tcPr>
          <w:p w14:paraId="32F76F3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lumínio 2 mm</w:t>
            </w:r>
          </w:p>
        </w:tc>
        <w:tc>
          <w:tcPr>
            <w:tcW w:w="0" w:type="auto"/>
            <w:vAlign w:val="center"/>
          </w:tcPr>
          <w:p w14:paraId="731BBCB8" w14:textId="77777777" w:rsidR="002539A7" w:rsidRPr="002539A7" w:rsidRDefault="002539A7" w:rsidP="002539A7">
            <w:pPr>
              <w:pStyle w:val="Corpodetexto"/>
              <w:contextualSpacing/>
              <w:jc w:val="center"/>
              <w:rPr>
                <w:rFonts w:ascii="NewsGotT" w:hAnsi="NewsGotT"/>
                <w:sz w:val="4"/>
                <w:szCs w:val="4"/>
              </w:rPr>
            </w:pPr>
          </w:p>
          <w:p w14:paraId="5971ABE7" w14:textId="52FDF137" w:rsidR="006A6AAA" w:rsidRPr="006A6AAA" w:rsidRDefault="002539A7" w:rsidP="002539A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CFDC0C4" wp14:editId="7E7FA358">
                  <wp:extent cx="821252" cy="608921"/>
                  <wp:effectExtent l="0" t="0" r="0" b="1270"/>
                  <wp:docPr id="246" name="Imagem 246" descr="Alumínio: Chapa de ALUMÍNIO em fms.p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lumínio: Chapa de ALUMÍNIO em fms.p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0124"/>
                          <a:stretch/>
                        </pic:blipFill>
                        <pic:spPr bwMode="auto">
                          <a:xfrm>
                            <a:off x="0" y="0"/>
                            <a:ext cx="823499" cy="6105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8DC957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415F845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08651D2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2A1B49D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5,00 </w:t>
            </w:r>
            <w:r w:rsidRPr="006A6AAA">
              <w:t>€</w:t>
            </w:r>
          </w:p>
        </w:tc>
      </w:tr>
      <w:tr w:rsidR="002539A7" w:rsidRPr="006A6AAA" w14:paraId="5C25655A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2EA7DD67" w14:textId="27C26C0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0</w:t>
            </w:r>
          </w:p>
        </w:tc>
        <w:tc>
          <w:tcPr>
            <w:tcW w:w="0" w:type="auto"/>
            <w:vAlign w:val="center"/>
          </w:tcPr>
          <w:p w14:paraId="78E5761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laca madeira</w:t>
            </w:r>
          </w:p>
        </w:tc>
        <w:tc>
          <w:tcPr>
            <w:tcW w:w="0" w:type="auto"/>
            <w:vAlign w:val="center"/>
          </w:tcPr>
          <w:p w14:paraId="15EFF04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9F90F10" wp14:editId="7DEE04F7">
                  <wp:extent cx="699090" cy="699090"/>
                  <wp:effectExtent l="0" t="0" r="6350" b="0"/>
                  <wp:docPr id="262" name="Imagem 262" descr="Placa de contraplacado 2500x1220x10mm - Leroy Merlin Portug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Placa de contraplacado 2500x1220x10mm - Leroy Merlin Portug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9306" cy="7093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0E195F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59429A6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B29C59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3C8F2FB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00 </w:t>
            </w:r>
            <w:r w:rsidRPr="006A6AAA">
              <w:t>€</w:t>
            </w:r>
          </w:p>
        </w:tc>
      </w:tr>
      <w:tr w:rsidR="002539A7" w:rsidRPr="006A6AAA" w14:paraId="380A370C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21AE158C" w14:textId="3896DED9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lastRenderedPageBreak/>
              <w:t>31</w:t>
            </w:r>
          </w:p>
        </w:tc>
        <w:tc>
          <w:tcPr>
            <w:tcW w:w="0" w:type="auto"/>
            <w:vAlign w:val="center"/>
          </w:tcPr>
          <w:p w14:paraId="2E7D6C4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laca de acrílico policarbonato</w:t>
            </w:r>
          </w:p>
        </w:tc>
        <w:tc>
          <w:tcPr>
            <w:tcW w:w="0" w:type="auto"/>
            <w:vAlign w:val="center"/>
          </w:tcPr>
          <w:p w14:paraId="1CAEF5F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13CCDA57" wp14:editId="1E763144">
                  <wp:extent cx="777484" cy="705025"/>
                  <wp:effectExtent l="0" t="0" r="3810" b="0"/>
                  <wp:docPr id="46" name="Imagem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1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07" r="12120"/>
                          <a:stretch/>
                        </pic:blipFill>
                        <pic:spPr bwMode="auto">
                          <a:xfrm>
                            <a:off x="0" y="0"/>
                            <a:ext cx="795600" cy="721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F1FFF3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098DE68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3D26A7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-</w:t>
            </w:r>
          </w:p>
        </w:tc>
        <w:tc>
          <w:tcPr>
            <w:tcW w:w="0" w:type="auto"/>
            <w:vAlign w:val="center"/>
          </w:tcPr>
          <w:p w14:paraId="5A4C313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0,00 </w:t>
            </w:r>
            <w:r w:rsidRPr="006A6AAA">
              <w:t>€</w:t>
            </w:r>
          </w:p>
        </w:tc>
      </w:tr>
      <w:tr w:rsidR="002539A7" w:rsidRPr="006A6AAA" w14:paraId="0CC0BB35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7AEE962E" w14:textId="278B9C32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2</w:t>
            </w:r>
          </w:p>
        </w:tc>
        <w:tc>
          <w:tcPr>
            <w:tcW w:w="0" w:type="auto"/>
            <w:vAlign w:val="center"/>
          </w:tcPr>
          <w:p w14:paraId="2E04663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afuso 5 mm</w:t>
            </w:r>
          </w:p>
        </w:tc>
        <w:tc>
          <w:tcPr>
            <w:tcW w:w="0" w:type="auto"/>
            <w:vAlign w:val="center"/>
          </w:tcPr>
          <w:p w14:paraId="79D1F71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7238911" wp14:editId="78030616">
                  <wp:extent cx="709027" cy="709027"/>
                  <wp:effectExtent l="0" t="0" r="0" b="0"/>
                  <wp:docPr id="55" name="Imagem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069" cy="7140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7000BA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27CC2D2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5EEC49E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9DC8AA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40 </w:t>
            </w:r>
            <w:r w:rsidRPr="006A6AAA">
              <w:t>€</w:t>
            </w:r>
          </w:p>
        </w:tc>
      </w:tr>
      <w:tr w:rsidR="002539A7" w:rsidRPr="006A6AAA" w14:paraId="670DB843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58DAA81C" w14:textId="7550D9D0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3</w:t>
            </w:r>
          </w:p>
        </w:tc>
        <w:tc>
          <w:tcPr>
            <w:tcW w:w="0" w:type="auto"/>
            <w:vAlign w:val="center"/>
          </w:tcPr>
          <w:p w14:paraId="57701B6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afuso 3 mm</w:t>
            </w:r>
          </w:p>
        </w:tc>
        <w:tc>
          <w:tcPr>
            <w:tcW w:w="0" w:type="auto"/>
            <w:vAlign w:val="center"/>
          </w:tcPr>
          <w:p w14:paraId="02D91BF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345D31E" wp14:editId="3E56AF62">
                  <wp:extent cx="718806" cy="718806"/>
                  <wp:effectExtent l="0" t="0" r="0" b="0"/>
                  <wp:docPr id="261" name="Imagem 2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731" cy="7247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E126D6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03FBFBB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74F53AA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ED907D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2539A7" w:rsidRPr="006A6AAA" w14:paraId="4855CD93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1462CC5E" w14:textId="0107D5DF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4</w:t>
            </w:r>
          </w:p>
        </w:tc>
        <w:tc>
          <w:tcPr>
            <w:tcW w:w="0" w:type="auto"/>
            <w:vAlign w:val="center"/>
          </w:tcPr>
          <w:p w14:paraId="2D46E67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orca com asas</w:t>
            </w:r>
          </w:p>
        </w:tc>
        <w:tc>
          <w:tcPr>
            <w:tcW w:w="0" w:type="auto"/>
            <w:vAlign w:val="center"/>
          </w:tcPr>
          <w:p w14:paraId="14039B6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51BE268" wp14:editId="2B61E181">
                  <wp:extent cx="713916" cy="713916"/>
                  <wp:effectExtent l="0" t="0" r="0" b="0"/>
                  <wp:docPr id="57" name="Imagem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5">
                                    <a14:imgEffect>
                                      <a14:backgroundRemoval t="10000" b="90000" l="4815" r="95926">
                                        <a14:foregroundMark x1="95926" y1="28889" x2="95926" y2="28889"/>
                                        <a14:foregroundMark x1="4815" y1="59259" x2="4815" y2="59259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19042" cy="7190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96C844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031C29F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6A82676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7C4EA1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2539A7" w:rsidRPr="006A6AAA" w14:paraId="6BF3222D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1EBC49FC" w14:textId="24A48915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5</w:t>
            </w:r>
          </w:p>
        </w:tc>
        <w:tc>
          <w:tcPr>
            <w:tcW w:w="0" w:type="auto"/>
            <w:vAlign w:val="center"/>
          </w:tcPr>
          <w:p w14:paraId="386F0A4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orca 5 mm</w:t>
            </w:r>
          </w:p>
        </w:tc>
        <w:tc>
          <w:tcPr>
            <w:tcW w:w="0" w:type="auto"/>
            <w:vAlign w:val="center"/>
          </w:tcPr>
          <w:p w14:paraId="16E96B4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C67DE5D" wp14:editId="00C5E5A8">
                  <wp:extent cx="723696" cy="723696"/>
                  <wp:effectExtent l="0" t="0" r="0" b="0"/>
                  <wp:docPr id="58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7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1390" cy="731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3C572D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18D25E3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2</w:t>
            </w:r>
          </w:p>
        </w:tc>
        <w:tc>
          <w:tcPr>
            <w:tcW w:w="0" w:type="auto"/>
            <w:vAlign w:val="center"/>
          </w:tcPr>
          <w:p w14:paraId="597651B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B2956C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10 </w:t>
            </w:r>
            <w:r w:rsidRPr="006A6AAA">
              <w:t>€</w:t>
            </w:r>
          </w:p>
        </w:tc>
      </w:tr>
      <w:tr w:rsidR="002539A7" w:rsidRPr="006A6AAA" w14:paraId="0155A3D6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69730B49" w14:textId="3F93EC86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6</w:t>
            </w:r>
          </w:p>
        </w:tc>
        <w:tc>
          <w:tcPr>
            <w:tcW w:w="0" w:type="auto"/>
            <w:vAlign w:val="center"/>
          </w:tcPr>
          <w:p w14:paraId="7D84E1E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ebites</w:t>
            </w:r>
          </w:p>
        </w:tc>
        <w:tc>
          <w:tcPr>
            <w:tcW w:w="0" w:type="auto"/>
            <w:vAlign w:val="center"/>
          </w:tcPr>
          <w:p w14:paraId="52CA4562" w14:textId="77777777" w:rsidR="002539A7" w:rsidRPr="002539A7" w:rsidRDefault="002539A7" w:rsidP="003E0E97">
            <w:pPr>
              <w:pStyle w:val="Corpodetexto"/>
              <w:jc w:val="center"/>
              <w:rPr>
                <w:rFonts w:ascii="NewsGotT" w:hAnsi="NewsGotT"/>
                <w:sz w:val="2"/>
                <w:szCs w:val="2"/>
              </w:rPr>
            </w:pPr>
          </w:p>
          <w:p w14:paraId="6DDC75AC" w14:textId="25308E2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036D01C" wp14:editId="1E79FFDF">
                  <wp:extent cx="430306" cy="430306"/>
                  <wp:effectExtent l="0" t="0" r="0" b="8255"/>
                  <wp:docPr id="62" name="Imagem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3893" cy="4438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D9B3E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07B58CB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8</w:t>
            </w:r>
          </w:p>
        </w:tc>
        <w:tc>
          <w:tcPr>
            <w:tcW w:w="0" w:type="auto"/>
            <w:vAlign w:val="center"/>
          </w:tcPr>
          <w:p w14:paraId="5AE45B7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596B2C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80 </w:t>
            </w:r>
            <w:r w:rsidRPr="006A6AAA">
              <w:t>€</w:t>
            </w:r>
          </w:p>
        </w:tc>
      </w:tr>
      <w:tr w:rsidR="002539A7" w:rsidRPr="006A6AAA" w14:paraId="2D6C10FB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4D7B01E9" w14:textId="0FB14C2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3E0E97">
              <w:rPr>
                <w:rFonts w:ascii="NewsGotT" w:hAnsi="NewsGotT"/>
              </w:rPr>
              <w:t>37</w:t>
            </w:r>
          </w:p>
        </w:tc>
        <w:tc>
          <w:tcPr>
            <w:tcW w:w="0" w:type="auto"/>
            <w:vAlign w:val="center"/>
          </w:tcPr>
          <w:p w14:paraId="0305383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i/>
                <w:iCs/>
              </w:rPr>
            </w:pPr>
            <w:proofErr w:type="spellStart"/>
            <w:r w:rsidRPr="006A6AAA">
              <w:rPr>
                <w:rFonts w:ascii="NewsGotT" w:hAnsi="NewsGotT"/>
                <w:i/>
                <w:iCs/>
              </w:rPr>
              <w:t>Jumpers</w:t>
            </w:r>
            <w:proofErr w:type="spellEnd"/>
          </w:p>
        </w:tc>
        <w:tc>
          <w:tcPr>
            <w:tcW w:w="0" w:type="auto"/>
            <w:vAlign w:val="center"/>
          </w:tcPr>
          <w:p w14:paraId="7A4967F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1BD382ED" wp14:editId="45DD8767">
                  <wp:extent cx="816603" cy="816603"/>
                  <wp:effectExtent l="0" t="0" r="0" b="0"/>
                  <wp:docPr id="259" name="Imagem 2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0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1050" cy="82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D27845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200C10B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i/>
                <w:iCs/>
              </w:rPr>
            </w:pPr>
            <w:r w:rsidRPr="006A6AAA">
              <w:rPr>
                <w:rFonts w:ascii="NewsGotT" w:hAnsi="NewsGotT"/>
                <w:i/>
                <w:iCs/>
              </w:rPr>
              <w:t>pack</w:t>
            </w:r>
          </w:p>
        </w:tc>
        <w:tc>
          <w:tcPr>
            <w:tcW w:w="0" w:type="auto"/>
            <w:vAlign w:val="center"/>
          </w:tcPr>
          <w:p w14:paraId="09EAD92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0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198C93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00 </w:t>
            </w:r>
            <w:r w:rsidRPr="006A6AAA">
              <w:t>€</w:t>
            </w:r>
          </w:p>
        </w:tc>
      </w:tr>
    </w:tbl>
    <w:p w14:paraId="3645914A" w14:textId="77777777" w:rsidR="00941F36" w:rsidRPr="00B66544" w:rsidRDefault="00941F36" w:rsidP="00F4615E">
      <w:pPr>
        <w:pStyle w:val="Corpodetexto"/>
        <w:rPr>
          <w:rFonts w:ascii="NewsGotT" w:hAnsi="NewsGotT"/>
        </w:rPr>
      </w:pPr>
    </w:p>
    <w:p w14:paraId="5532BEDD" w14:textId="77777777" w:rsidR="00B80600" w:rsidRPr="00B66544" w:rsidRDefault="00B80600" w:rsidP="00F4615E">
      <w:pPr>
        <w:pStyle w:val="Corpodetexto"/>
        <w:rPr>
          <w:rFonts w:ascii="NewsGotT" w:hAnsi="NewsGotT"/>
        </w:rPr>
      </w:pPr>
    </w:p>
    <w:p w14:paraId="300EE9E1" w14:textId="77777777" w:rsidR="00B80600" w:rsidRPr="00B66544" w:rsidRDefault="00B80600" w:rsidP="00F4615E">
      <w:pPr>
        <w:pStyle w:val="Corpodetexto"/>
        <w:rPr>
          <w:rFonts w:ascii="NewsGotT" w:hAnsi="NewsGotT"/>
        </w:rPr>
        <w:sectPr w:rsidR="00B80600" w:rsidRPr="00B66544" w:rsidSect="00B748D3">
          <w:headerReference w:type="even" r:id="rId121"/>
          <w:headerReference w:type="default" r:id="rId122"/>
          <w:headerReference w:type="first" r:id="rId123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3EB65559" w14:textId="47861F57" w:rsidR="00B451AF" w:rsidRDefault="00C53019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72" w:name="_Toc63617916"/>
      <w:r w:rsidR="000B1901">
        <w:rPr>
          <w:rFonts w:ascii="NewsGotT" w:hAnsi="NewsGotT"/>
        </w:rPr>
        <w:t>Circuito Mecânico Implementado</w:t>
      </w:r>
      <w:bookmarkEnd w:id="72"/>
    </w:p>
    <w:p w14:paraId="3AD36D87" w14:textId="61768F58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4C19ADE7" w14:textId="16D733A2" w:rsidR="000B1901" w:rsidRDefault="000B1901" w:rsidP="000B1901">
      <w:pPr>
        <w:pStyle w:val="Corpodetexto"/>
        <w:keepNext/>
        <w:jc w:val="center"/>
      </w:pPr>
      <w:r>
        <w:rPr>
          <w:noProof/>
          <w:lang w:eastAsia="pt-PT"/>
        </w:rPr>
        <w:drawing>
          <wp:inline distT="0" distB="0" distL="0" distR="0" wp14:anchorId="1CF9242A" wp14:editId="1CED1ECD">
            <wp:extent cx="3492000" cy="2811385"/>
            <wp:effectExtent l="0" t="0" r="0" b="8255"/>
            <wp:docPr id="115" name="Imagem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000" cy="281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46F05" w14:textId="580B8FE5" w:rsidR="00DA4864" w:rsidRDefault="000B1901" w:rsidP="000B1901">
      <w:pPr>
        <w:pStyle w:val="PhDLegendaFiguras"/>
      </w:pPr>
      <w:bookmarkStart w:id="73" w:name="_Toc63599550"/>
      <w:r>
        <w:t xml:space="preserve">Figura </w:t>
      </w:r>
      <w:r w:rsidR="008F24AF">
        <w:fldChar w:fldCharType="begin"/>
      </w:r>
      <w:r w:rsidR="008F24AF">
        <w:instrText xml:space="preserve"> STYLEREF 1 \s </w:instrText>
      </w:r>
      <w:r w:rsidR="008F24AF">
        <w:fldChar w:fldCharType="separate"/>
      </w:r>
      <w:r w:rsidR="008F24AF">
        <w:rPr>
          <w:noProof/>
        </w:rPr>
        <w:t>6</w:t>
      </w:r>
      <w:r w:rsidR="008F24AF">
        <w:fldChar w:fldCharType="end"/>
      </w:r>
      <w:r w:rsidR="008F24AF">
        <w:t>.</w:t>
      </w:r>
      <w:r w:rsidR="008F24AF">
        <w:fldChar w:fldCharType="begin"/>
      </w:r>
      <w:r w:rsidR="008F24AF">
        <w:instrText xml:space="preserve"> SEQ Figura \* ARABIC \s 1 </w:instrText>
      </w:r>
      <w:r w:rsidR="008F24AF">
        <w:fldChar w:fldCharType="separate"/>
      </w:r>
      <w:r w:rsidR="008F24AF">
        <w:rPr>
          <w:noProof/>
        </w:rPr>
        <w:t>1</w:t>
      </w:r>
      <w:r w:rsidR="008F24AF">
        <w:fldChar w:fldCharType="end"/>
      </w:r>
      <w:r>
        <w:t xml:space="preserve"> - </w:t>
      </w:r>
      <w:r w:rsidRPr="00074FCD">
        <w:t>Vista superior do robô</w:t>
      </w:r>
      <w:bookmarkEnd w:id="73"/>
    </w:p>
    <w:p w14:paraId="7C58023B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13793F9B" w14:textId="77777777" w:rsidR="000B1901" w:rsidRDefault="000B1901" w:rsidP="000B1901">
      <w:pPr>
        <w:pStyle w:val="Corpodetexto"/>
        <w:keepNext/>
        <w:jc w:val="center"/>
      </w:pPr>
      <w:r>
        <w:rPr>
          <w:noProof/>
        </w:rPr>
        <w:lastRenderedPageBreak/>
        <w:drawing>
          <wp:inline distT="0" distB="0" distL="0" distR="0" wp14:anchorId="5DCEBBC8" wp14:editId="5F06C5C4">
            <wp:extent cx="3492000" cy="2839873"/>
            <wp:effectExtent l="0" t="0" r="0" b="0"/>
            <wp:docPr id="116" name="Imagem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000" cy="2839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07209A" w14:textId="146D59B4" w:rsidR="000B1901" w:rsidRDefault="000B1901" w:rsidP="000B1901">
      <w:pPr>
        <w:pStyle w:val="PhDLegendaFiguras"/>
      </w:pPr>
      <w:bookmarkStart w:id="74" w:name="_Toc63599551"/>
      <w:r>
        <w:t xml:space="preserve">Figura </w:t>
      </w:r>
      <w:r w:rsidR="008F24AF">
        <w:fldChar w:fldCharType="begin"/>
      </w:r>
      <w:r w:rsidR="008F24AF">
        <w:instrText xml:space="preserve"> STYLEREF 1 \s </w:instrText>
      </w:r>
      <w:r w:rsidR="008F24AF">
        <w:fldChar w:fldCharType="separate"/>
      </w:r>
      <w:r w:rsidR="008F24AF">
        <w:rPr>
          <w:noProof/>
        </w:rPr>
        <w:t>6</w:t>
      </w:r>
      <w:r w:rsidR="008F24AF">
        <w:fldChar w:fldCharType="end"/>
      </w:r>
      <w:r w:rsidR="008F24AF">
        <w:t>.</w:t>
      </w:r>
      <w:r w:rsidR="008F24AF">
        <w:fldChar w:fldCharType="begin"/>
      </w:r>
      <w:r w:rsidR="008F24AF">
        <w:instrText xml:space="preserve"> SEQ Figura \* ARABIC \s 1 </w:instrText>
      </w:r>
      <w:r w:rsidR="008F24AF">
        <w:fldChar w:fldCharType="separate"/>
      </w:r>
      <w:r w:rsidR="008F24AF">
        <w:rPr>
          <w:noProof/>
        </w:rPr>
        <w:t>2</w:t>
      </w:r>
      <w:r w:rsidR="008F24AF">
        <w:fldChar w:fldCharType="end"/>
      </w:r>
      <w:r>
        <w:t xml:space="preserve"> - </w:t>
      </w:r>
      <w:r w:rsidRPr="00A20751">
        <w:t>Vista inferior do robô</w:t>
      </w:r>
      <w:bookmarkEnd w:id="74"/>
    </w:p>
    <w:p w14:paraId="2220A2EF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3924DED4" w14:textId="77777777" w:rsidR="000B1901" w:rsidRDefault="000B1901" w:rsidP="000B1901">
      <w:pPr>
        <w:pStyle w:val="Corpodetexto"/>
        <w:keepNext/>
        <w:jc w:val="center"/>
      </w:pPr>
      <w:r>
        <w:rPr>
          <w:noProof/>
          <w:lang w:eastAsia="pt-PT"/>
        </w:rPr>
        <w:drawing>
          <wp:inline distT="0" distB="0" distL="0" distR="0" wp14:anchorId="29080127" wp14:editId="3320F455">
            <wp:extent cx="3048000" cy="2195830"/>
            <wp:effectExtent l="0" t="0" r="0" b="0"/>
            <wp:docPr id="117" name="Imagem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 rotWithShape="1"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54"/>
                    <a:stretch/>
                  </pic:blipFill>
                  <pic:spPr bwMode="auto">
                    <a:xfrm>
                      <a:off x="0" y="0"/>
                      <a:ext cx="3048236" cy="21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E541A9" w14:textId="70A491E8" w:rsidR="00B80600" w:rsidRDefault="000B1901" w:rsidP="000B1901">
      <w:pPr>
        <w:pStyle w:val="PhDLegendaFiguras"/>
      </w:pPr>
      <w:bookmarkStart w:id="75" w:name="_Toc63599552"/>
      <w:r>
        <w:t xml:space="preserve">Figura </w:t>
      </w:r>
      <w:r w:rsidR="008F24AF">
        <w:fldChar w:fldCharType="begin"/>
      </w:r>
      <w:r w:rsidR="008F24AF">
        <w:instrText xml:space="preserve"> STYLEREF 1 \s </w:instrText>
      </w:r>
      <w:r w:rsidR="008F24AF">
        <w:fldChar w:fldCharType="separate"/>
      </w:r>
      <w:r w:rsidR="008F24AF">
        <w:rPr>
          <w:noProof/>
        </w:rPr>
        <w:t>6</w:t>
      </w:r>
      <w:r w:rsidR="008F24AF">
        <w:fldChar w:fldCharType="end"/>
      </w:r>
      <w:r w:rsidR="008F24AF">
        <w:t>.</w:t>
      </w:r>
      <w:r w:rsidR="008F24AF">
        <w:fldChar w:fldCharType="begin"/>
      </w:r>
      <w:r w:rsidR="008F24AF">
        <w:instrText xml:space="preserve"> SEQ Figura \* ARABIC \s 1 </w:instrText>
      </w:r>
      <w:r w:rsidR="008F24AF">
        <w:fldChar w:fldCharType="separate"/>
      </w:r>
      <w:r w:rsidR="008F24AF">
        <w:rPr>
          <w:noProof/>
        </w:rPr>
        <w:t>3</w:t>
      </w:r>
      <w:r w:rsidR="008F24AF">
        <w:fldChar w:fldCharType="end"/>
      </w:r>
      <w:r>
        <w:t xml:space="preserve"> - </w:t>
      </w:r>
      <w:r w:rsidRPr="0088167A">
        <w:t>Vista lateral do robô</w:t>
      </w:r>
      <w:bookmarkEnd w:id="75"/>
    </w:p>
    <w:p w14:paraId="1126DF10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6020F842" w14:textId="77777777" w:rsidR="000B1901" w:rsidRDefault="000B1901" w:rsidP="000B1901">
      <w:pPr>
        <w:pStyle w:val="Corpodetexto"/>
        <w:keepNext/>
        <w:jc w:val="center"/>
      </w:pPr>
      <w:r>
        <w:rPr>
          <w:noProof/>
          <w:lang w:eastAsia="pt-PT"/>
        </w:rPr>
        <w:lastRenderedPageBreak/>
        <w:drawing>
          <wp:inline distT="0" distB="0" distL="0" distR="0" wp14:anchorId="4593B524" wp14:editId="4E98FA5F">
            <wp:extent cx="2781300" cy="2447290"/>
            <wp:effectExtent l="0" t="0" r="0" b="0"/>
            <wp:docPr id="119" name="Imagem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 rotWithShape="1"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74" r="2301"/>
                    <a:stretch/>
                  </pic:blipFill>
                  <pic:spPr bwMode="auto">
                    <a:xfrm>
                      <a:off x="0" y="0"/>
                      <a:ext cx="2782107" cy="24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DAFB89" w14:textId="6959780C" w:rsidR="00B80600" w:rsidRDefault="000B1901" w:rsidP="000B1901">
      <w:pPr>
        <w:pStyle w:val="PhDLegendaFiguras"/>
      </w:pPr>
      <w:bookmarkStart w:id="76" w:name="_Toc63599553"/>
      <w:r>
        <w:t xml:space="preserve">Figura </w:t>
      </w:r>
      <w:r w:rsidR="008F24AF">
        <w:fldChar w:fldCharType="begin"/>
      </w:r>
      <w:r w:rsidR="008F24AF">
        <w:instrText xml:space="preserve"> STYLEREF 1 \s </w:instrText>
      </w:r>
      <w:r w:rsidR="008F24AF">
        <w:fldChar w:fldCharType="separate"/>
      </w:r>
      <w:r w:rsidR="008F24AF">
        <w:rPr>
          <w:noProof/>
        </w:rPr>
        <w:t>6</w:t>
      </w:r>
      <w:r w:rsidR="008F24AF">
        <w:fldChar w:fldCharType="end"/>
      </w:r>
      <w:r w:rsidR="008F24AF">
        <w:t>.</w:t>
      </w:r>
      <w:r w:rsidR="008F24AF">
        <w:fldChar w:fldCharType="begin"/>
      </w:r>
      <w:r w:rsidR="008F24AF">
        <w:instrText xml:space="preserve"> SEQ Figura \* ARABIC \s 1 </w:instrText>
      </w:r>
      <w:r w:rsidR="008F24AF">
        <w:fldChar w:fldCharType="separate"/>
      </w:r>
      <w:r w:rsidR="008F24AF">
        <w:rPr>
          <w:noProof/>
        </w:rPr>
        <w:t>4</w:t>
      </w:r>
      <w:r w:rsidR="008F24AF">
        <w:fldChar w:fldCharType="end"/>
      </w:r>
      <w:r>
        <w:t xml:space="preserve"> - </w:t>
      </w:r>
      <w:r w:rsidRPr="00185BB1">
        <w:t>Vista traseira do robô</w:t>
      </w:r>
      <w:bookmarkEnd w:id="76"/>
    </w:p>
    <w:p w14:paraId="1356B970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4AFC0878" w14:textId="77777777" w:rsidR="000B1901" w:rsidRDefault="000B1901" w:rsidP="000B1901">
      <w:pPr>
        <w:pStyle w:val="Corpodetexto"/>
        <w:keepNext/>
        <w:jc w:val="center"/>
      </w:pPr>
      <w:r>
        <w:rPr>
          <w:noProof/>
          <w:lang w:eastAsia="pt-PT"/>
        </w:rPr>
        <w:drawing>
          <wp:inline distT="0" distB="0" distL="0" distR="0" wp14:anchorId="56BB2D9A" wp14:editId="65D1467C">
            <wp:extent cx="2876550" cy="2447290"/>
            <wp:effectExtent l="0" t="0" r="0" b="0"/>
            <wp:docPr id="120" name="Imagem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 rotWithShape="1"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55" r="4761"/>
                    <a:stretch/>
                  </pic:blipFill>
                  <pic:spPr bwMode="auto">
                    <a:xfrm>
                      <a:off x="0" y="0"/>
                      <a:ext cx="2877385" cy="24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6AE3C0" w14:textId="355C2A8A" w:rsidR="00B80600" w:rsidRPr="00B66544" w:rsidRDefault="000B1901" w:rsidP="000B1901">
      <w:pPr>
        <w:pStyle w:val="PhDLegendaFiguras"/>
      </w:pPr>
      <w:bookmarkStart w:id="77" w:name="_Toc63599554"/>
      <w:r>
        <w:t xml:space="preserve">Figura </w:t>
      </w:r>
      <w:r w:rsidR="008F24AF">
        <w:fldChar w:fldCharType="begin"/>
      </w:r>
      <w:r w:rsidR="008F24AF">
        <w:instrText xml:space="preserve"> STYLEREF 1 \s </w:instrText>
      </w:r>
      <w:r w:rsidR="008F24AF">
        <w:fldChar w:fldCharType="separate"/>
      </w:r>
      <w:r w:rsidR="008F24AF">
        <w:rPr>
          <w:noProof/>
        </w:rPr>
        <w:t>6</w:t>
      </w:r>
      <w:r w:rsidR="008F24AF">
        <w:fldChar w:fldCharType="end"/>
      </w:r>
      <w:r w:rsidR="008F24AF">
        <w:t>.</w:t>
      </w:r>
      <w:r w:rsidR="008F24AF">
        <w:fldChar w:fldCharType="begin"/>
      </w:r>
      <w:r w:rsidR="008F24AF">
        <w:instrText xml:space="preserve"> SEQ Figura \* ARABIC \s 1 </w:instrText>
      </w:r>
      <w:r w:rsidR="008F24AF">
        <w:fldChar w:fldCharType="separate"/>
      </w:r>
      <w:r w:rsidR="008F24AF">
        <w:rPr>
          <w:noProof/>
        </w:rPr>
        <w:t>5</w:t>
      </w:r>
      <w:r w:rsidR="008F24AF">
        <w:fldChar w:fldCharType="end"/>
      </w:r>
      <w:r>
        <w:t xml:space="preserve"> - </w:t>
      </w:r>
      <w:r w:rsidRPr="00057FFD">
        <w:t>Vista frontal do robô</w:t>
      </w:r>
      <w:bookmarkEnd w:id="77"/>
    </w:p>
    <w:p w14:paraId="78F4EC4E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71EFA28B" w14:textId="74335341" w:rsidR="00B80600" w:rsidRPr="00B66544" w:rsidRDefault="00B80600" w:rsidP="000056FB">
      <w:pPr>
        <w:pStyle w:val="Corpodetexto"/>
        <w:rPr>
          <w:rFonts w:ascii="NewsGotT" w:hAnsi="NewsGotT"/>
        </w:rPr>
      </w:pPr>
    </w:p>
    <w:p w14:paraId="700DD707" w14:textId="77777777" w:rsidR="00B80600" w:rsidRPr="00B66544" w:rsidRDefault="00B80600" w:rsidP="000056FB">
      <w:pPr>
        <w:pStyle w:val="Corpodetexto"/>
        <w:rPr>
          <w:rFonts w:ascii="NewsGotT" w:hAnsi="NewsGotT"/>
        </w:rPr>
        <w:sectPr w:rsidR="00B80600" w:rsidRPr="00B66544" w:rsidSect="00B748D3">
          <w:headerReference w:type="even" r:id="rId129"/>
          <w:headerReference w:type="default" r:id="rId130"/>
          <w:footerReference w:type="even" r:id="rId131"/>
          <w:headerReference w:type="first" r:id="rId132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1F5AF3AD" w14:textId="2B463715" w:rsidR="000B1901" w:rsidRDefault="000B1901" w:rsidP="000B1901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78" w:name="_Toc63617917"/>
      <w:r w:rsidR="00C276D6">
        <w:rPr>
          <w:rFonts w:ascii="NewsGotT" w:hAnsi="NewsGotT"/>
        </w:rPr>
        <w:t>Resultados Experimentais</w:t>
      </w:r>
      <w:bookmarkEnd w:id="78"/>
    </w:p>
    <w:p w14:paraId="4A5E3E69" w14:textId="07BBA396" w:rsidR="00C276D6" w:rsidRPr="00B66544" w:rsidRDefault="00C276D6" w:rsidP="00C276D6">
      <w:pPr>
        <w:pStyle w:val="Ttulo2"/>
        <w:rPr>
          <w:rFonts w:ascii="NewsGotT" w:hAnsi="NewsGotT"/>
        </w:rPr>
      </w:pPr>
      <w:bookmarkStart w:id="79" w:name="_Toc63617918"/>
      <w:r w:rsidRPr="00B66544">
        <w:rPr>
          <w:rFonts w:ascii="NewsGotT" w:hAnsi="NewsGotT"/>
        </w:rPr>
        <w:t>Introdução</w:t>
      </w:r>
      <w:bookmarkEnd w:id="79"/>
    </w:p>
    <w:p w14:paraId="1C8D2354" w14:textId="77777777" w:rsidR="00C276D6" w:rsidRDefault="00C276D6" w:rsidP="00C276D6">
      <w:pPr>
        <w:pStyle w:val="PhDCorpo"/>
      </w:pPr>
      <w:r w:rsidRPr="00A6066A">
        <w:rPr>
          <w:highlight w:val="yellow"/>
        </w:rPr>
        <w:t>Texto</w:t>
      </w:r>
    </w:p>
    <w:p w14:paraId="5399105F" w14:textId="77777777" w:rsidR="00C276D6" w:rsidRDefault="00C276D6" w:rsidP="00C276D6"/>
    <w:p w14:paraId="10DD4FCA" w14:textId="5D13971D" w:rsidR="00C276D6" w:rsidRDefault="00C276D6" w:rsidP="00C276D6">
      <w:pPr>
        <w:sectPr w:rsidR="00C276D6" w:rsidSect="00B748D3">
          <w:headerReference w:type="even" r:id="rId133"/>
          <w:headerReference w:type="default" r:id="rId134"/>
          <w:headerReference w:type="first" r:id="rId135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71EA058E" w14:textId="575B68C0" w:rsidR="00C276D6" w:rsidRDefault="00C276D6" w:rsidP="00C276D6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80" w:name="_Toc63617919"/>
      <w:r>
        <w:rPr>
          <w:rFonts w:ascii="NewsGotT" w:hAnsi="NewsGotT"/>
        </w:rPr>
        <w:t>Análise do Produto</w:t>
      </w:r>
      <w:bookmarkEnd w:id="80"/>
    </w:p>
    <w:p w14:paraId="17CCC8A1" w14:textId="07F0791A" w:rsidR="000B1901" w:rsidRPr="00B66544" w:rsidRDefault="000B1901" w:rsidP="000B1901">
      <w:pPr>
        <w:pStyle w:val="Ttulo2"/>
        <w:rPr>
          <w:rFonts w:ascii="NewsGotT" w:hAnsi="NewsGotT"/>
        </w:rPr>
      </w:pPr>
      <w:bookmarkStart w:id="81" w:name="_Toc63617920"/>
      <w:r w:rsidRPr="00B66544">
        <w:rPr>
          <w:rFonts w:ascii="NewsGotT" w:hAnsi="NewsGotT"/>
        </w:rPr>
        <w:t>Introdução</w:t>
      </w:r>
      <w:bookmarkEnd w:id="81"/>
    </w:p>
    <w:p w14:paraId="26399391" w14:textId="77777777" w:rsidR="000B1901" w:rsidRDefault="000B1901" w:rsidP="000B1901">
      <w:pPr>
        <w:pStyle w:val="PhDCorpo"/>
      </w:pPr>
      <w:r w:rsidRPr="00A6066A">
        <w:rPr>
          <w:highlight w:val="yellow"/>
        </w:rPr>
        <w:t>Texto</w:t>
      </w:r>
    </w:p>
    <w:p w14:paraId="09DEFBAB" w14:textId="7CEFCBBE" w:rsidR="000B1901" w:rsidRPr="00B66544" w:rsidRDefault="000B1901" w:rsidP="000B1901">
      <w:pPr>
        <w:pStyle w:val="Ttulo2"/>
        <w:rPr>
          <w:rFonts w:ascii="NewsGotT" w:hAnsi="NewsGotT"/>
        </w:rPr>
      </w:pPr>
      <w:bookmarkStart w:id="82" w:name="_Toc63617921"/>
      <w:r>
        <w:rPr>
          <w:rFonts w:ascii="NewsGotT" w:hAnsi="NewsGotT"/>
        </w:rPr>
        <w:t>Fiabilidade</w:t>
      </w:r>
      <w:bookmarkEnd w:id="82"/>
    </w:p>
    <w:p w14:paraId="4A69885E" w14:textId="77777777" w:rsidR="000B1901" w:rsidRDefault="000B1901" w:rsidP="000B1901">
      <w:pPr>
        <w:pStyle w:val="PhDCorpo"/>
      </w:pPr>
      <w:r w:rsidRPr="00A6066A">
        <w:rPr>
          <w:highlight w:val="yellow"/>
        </w:rPr>
        <w:t>Texto</w:t>
      </w:r>
    </w:p>
    <w:p w14:paraId="4DA14F4C" w14:textId="593061CB" w:rsidR="000B1901" w:rsidRDefault="000B1901" w:rsidP="000B1901">
      <w:pPr>
        <w:pStyle w:val="Ttulo2"/>
        <w:rPr>
          <w:rFonts w:ascii="NewsGotT" w:hAnsi="NewsGotT"/>
        </w:rPr>
      </w:pPr>
      <w:bookmarkStart w:id="83" w:name="_Toc63617922"/>
      <w:r>
        <w:rPr>
          <w:rFonts w:ascii="NewsGotT" w:hAnsi="NewsGotT"/>
        </w:rPr>
        <w:t>Segurança</w:t>
      </w:r>
      <w:bookmarkEnd w:id="83"/>
    </w:p>
    <w:p w14:paraId="406BE596" w14:textId="77777777" w:rsidR="000B1901" w:rsidRDefault="000B1901" w:rsidP="000B1901">
      <w:pPr>
        <w:pStyle w:val="PhDCorpo"/>
      </w:pPr>
      <w:r w:rsidRPr="00A6066A">
        <w:rPr>
          <w:highlight w:val="yellow"/>
        </w:rPr>
        <w:t>Texto</w:t>
      </w:r>
    </w:p>
    <w:p w14:paraId="06537035" w14:textId="0A95A6E0" w:rsidR="000B1901" w:rsidRDefault="000B1901" w:rsidP="000B1901">
      <w:pPr>
        <w:pStyle w:val="Ttulo2"/>
        <w:rPr>
          <w:rFonts w:ascii="NewsGotT" w:hAnsi="NewsGotT"/>
        </w:rPr>
      </w:pPr>
      <w:bookmarkStart w:id="84" w:name="_Toc63617923"/>
      <w:r>
        <w:rPr>
          <w:rFonts w:ascii="NewsGotT" w:hAnsi="NewsGotT"/>
        </w:rPr>
        <w:t>Certificação</w:t>
      </w:r>
      <w:bookmarkEnd w:id="84"/>
    </w:p>
    <w:p w14:paraId="4A044405" w14:textId="77777777" w:rsidR="000B1901" w:rsidRDefault="000B1901" w:rsidP="000B1901">
      <w:pPr>
        <w:pStyle w:val="PhDCorpo"/>
      </w:pPr>
      <w:r w:rsidRPr="00A6066A">
        <w:rPr>
          <w:highlight w:val="yellow"/>
        </w:rPr>
        <w:t>Texto</w:t>
      </w:r>
    </w:p>
    <w:p w14:paraId="02DA5E0B" w14:textId="77777777" w:rsidR="000B1901" w:rsidRPr="000B1901" w:rsidRDefault="000B1901" w:rsidP="000B1901"/>
    <w:p w14:paraId="7B00D545" w14:textId="77777777" w:rsidR="000B1901" w:rsidRDefault="000B1901" w:rsidP="000B1901">
      <w:pPr>
        <w:sectPr w:rsidR="000B1901" w:rsidSect="00C276D6"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70A5D309" w14:textId="09A37ED1" w:rsidR="00841827" w:rsidRPr="00B66544" w:rsidRDefault="00841827" w:rsidP="00A324CE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85" w:name="_Toc63617924"/>
      <w:r w:rsidR="00C276D6">
        <w:rPr>
          <w:rFonts w:ascii="NewsGotT" w:hAnsi="NewsGotT"/>
        </w:rPr>
        <w:t>Conclusões</w:t>
      </w:r>
      <w:bookmarkEnd w:id="85"/>
    </w:p>
    <w:p w14:paraId="49ACABA6" w14:textId="12216D67" w:rsidR="000B1901" w:rsidRPr="00B66544" w:rsidRDefault="00C276D6" w:rsidP="000B1901">
      <w:pPr>
        <w:pStyle w:val="Ttulo2"/>
        <w:rPr>
          <w:rFonts w:ascii="NewsGotT" w:hAnsi="NewsGotT"/>
        </w:rPr>
      </w:pPr>
      <w:bookmarkStart w:id="86" w:name="_Toc63617925"/>
      <w:r>
        <w:rPr>
          <w:rFonts w:ascii="NewsGotT" w:hAnsi="NewsGotT"/>
        </w:rPr>
        <w:t>Conclusão</w:t>
      </w:r>
      <w:bookmarkEnd w:id="86"/>
    </w:p>
    <w:p w14:paraId="0041D0D5" w14:textId="77777777" w:rsidR="000B1901" w:rsidRDefault="000B1901" w:rsidP="000B1901">
      <w:pPr>
        <w:pStyle w:val="PhDCorpo"/>
      </w:pPr>
      <w:r w:rsidRPr="00A6066A">
        <w:rPr>
          <w:highlight w:val="yellow"/>
        </w:rPr>
        <w:t>Texto</w:t>
      </w:r>
    </w:p>
    <w:p w14:paraId="77F52077" w14:textId="246F0C02" w:rsidR="000B1901" w:rsidRDefault="00C276D6" w:rsidP="000B1901">
      <w:pPr>
        <w:pStyle w:val="Ttulo2"/>
        <w:rPr>
          <w:rFonts w:ascii="NewsGotT" w:hAnsi="NewsGotT"/>
        </w:rPr>
      </w:pPr>
      <w:bookmarkStart w:id="87" w:name="_Toc63617926"/>
      <w:r>
        <w:rPr>
          <w:rFonts w:ascii="NewsGotT" w:hAnsi="NewsGotT"/>
        </w:rPr>
        <w:t>Sugestões de Trabalho Futuro</w:t>
      </w:r>
      <w:bookmarkEnd w:id="87"/>
    </w:p>
    <w:p w14:paraId="47D2919F" w14:textId="77777777" w:rsidR="00C276D6" w:rsidRDefault="00C276D6" w:rsidP="00C276D6">
      <w:pPr>
        <w:pStyle w:val="PhDCorpo"/>
      </w:pPr>
      <w:r w:rsidRPr="00A6066A">
        <w:rPr>
          <w:highlight w:val="yellow"/>
        </w:rPr>
        <w:t>Texto</w:t>
      </w:r>
    </w:p>
    <w:p w14:paraId="5F483CC5" w14:textId="377645D7" w:rsidR="00C276D6" w:rsidRDefault="00C276D6" w:rsidP="00C276D6">
      <w:pPr>
        <w:pStyle w:val="Ttulo3"/>
        <w:rPr>
          <w:rFonts w:ascii="NewsGotT" w:hAnsi="NewsGotT"/>
        </w:rPr>
      </w:pPr>
      <w:bookmarkStart w:id="88" w:name="_Toc63617927"/>
      <w:r w:rsidRPr="00C276D6">
        <w:rPr>
          <w:rFonts w:ascii="NewsGotT" w:hAnsi="NewsGotT"/>
        </w:rPr>
        <w:t>Possíveis Opções Alternativas para o Desenho dos Circuitos</w:t>
      </w:r>
      <w:bookmarkEnd w:id="88"/>
      <w:r w:rsidRPr="00B66544">
        <w:rPr>
          <w:rFonts w:ascii="NewsGotT" w:hAnsi="NewsGotT"/>
        </w:rPr>
        <w:t xml:space="preserve"> </w:t>
      </w:r>
    </w:p>
    <w:p w14:paraId="5199F3C0" w14:textId="7658B94A" w:rsidR="00C276D6" w:rsidRDefault="00C276D6" w:rsidP="00C276D6">
      <w:pPr>
        <w:pStyle w:val="PhDCorpo"/>
      </w:pPr>
      <w:r w:rsidRPr="00A6066A">
        <w:rPr>
          <w:highlight w:val="yellow"/>
        </w:rPr>
        <w:t>Texto</w:t>
      </w:r>
    </w:p>
    <w:p w14:paraId="771A34F3" w14:textId="684E36C4" w:rsidR="00C276D6" w:rsidRDefault="00C276D6" w:rsidP="00C276D6">
      <w:pPr>
        <w:pStyle w:val="Ttulo3"/>
        <w:rPr>
          <w:rFonts w:ascii="NewsGotT" w:hAnsi="NewsGotT"/>
        </w:rPr>
      </w:pPr>
      <w:bookmarkStart w:id="89" w:name="_Toc63617928"/>
      <w:r>
        <w:rPr>
          <w:rFonts w:ascii="NewsGotT" w:hAnsi="NewsGotT"/>
        </w:rPr>
        <w:t>Evolução do Atual Desenho para um Sistema Baseado em Microcomputador</w:t>
      </w:r>
      <w:bookmarkEnd w:id="89"/>
    </w:p>
    <w:p w14:paraId="436E4138" w14:textId="77777777" w:rsidR="00C276D6" w:rsidRPr="00955430" w:rsidRDefault="00C276D6" w:rsidP="00C276D6">
      <w:pPr>
        <w:pStyle w:val="PhDCorpo"/>
        <w:rPr>
          <w:lang w:val="en-GB"/>
        </w:rPr>
      </w:pPr>
      <w:proofErr w:type="spellStart"/>
      <w:r w:rsidRPr="00955430">
        <w:rPr>
          <w:highlight w:val="yellow"/>
          <w:lang w:val="en-GB"/>
        </w:rPr>
        <w:t>Texto</w:t>
      </w:r>
      <w:proofErr w:type="spellEnd"/>
    </w:p>
    <w:p w14:paraId="4BC06F9B" w14:textId="77777777" w:rsidR="000B1901" w:rsidRPr="00955430" w:rsidRDefault="000B1901" w:rsidP="000B1901">
      <w:pPr>
        <w:pStyle w:val="CorpodetextoAEPHD"/>
        <w:jc w:val="right"/>
        <w:rPr>
          <w:rFonts w:ascii="NewsGotT" w:hAnsi="NewsGotT"/>
          <w:lang w:val="en-GB"/>
        </w:rPr>
      </w:pPr>
    </w:p>
    <w:p w14:paraId="3254CA44" w14:textId="77777777" w:rsidR="000B1901" w:rsidRPr="00955430" w:rsidRDefault="000B1901" w:rsidP="000B1901">
      <w:pPr>
        <w:rPr>
          <w:rFonts w:ascii="NewsGotT" w:eastAsiaTheme="minorHAnsi" w:hAnsi="NewsGotT"/>
          <w:sz w:val="24"/>
          <w:szCs w:val="22"/>
          <w:lang w:val="en-GB" w:eastAsia="en-US"/>
        </w:rPr>
      </w:pPr>
    </w:p>
    <w:p w14:paraId="1F875755" w14:textId="77777777" w:rsidR="000B1901" w:rsidRPr="00955430" w:rsidRDefault="000B1901" w:rsidP="000B1901">
      <w:pPr>
        <w:rPr>
          <w:lang w:val="en-GB" w:eastAsia="en-US"/>
        </w:rPr>
        <w:sectPr w:rsidR="000B1901" w:rsidRPr="00955430" w:rsidSect="000B1901"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69B17BA0" w14:textId="77777777" w:rsidR="0064146A" w:rsidRPr="00B66544" w:rsidRDefault="00772EB1" w:rsidP="0011228E">
      <w:pPr>
        <w:pStyle w:val="Indiceinicial"/>
        <w:outlineLvl w:val="0"/>
        <w:rPr>
          <w:rFonts w:ascii="NewsGotT" w:hAnsi="NewsGotT"/>
          <w:lang w:val="en-US"/>
        </w:rPr>
      </w:pPr>
      <w:bookmarkStart w:id="90" w:name="_Toc471579027"/>
      <w:bookmarkStart w:id="91" w:name="_Toc63617929"/>
      <w:proofErr w:type="spellStart"/>
      <w:r w:rsidRPr="00B66544">
        <w:rPr>
          <w:rFonts w:ascii="NewsGotT" w:hAnsi="NewsGotT"/>
          <w:lang w:val="en-US"/>
        </w:rPr>
        <w:lastRenderedPageBreak/>
        <w:t>Referências</w:t>
      </w:r>
      <w:bookmarkEnd w:id="90"/>
      <w:bookmarkEnd w:id="91"/>
      <w:proofErr w:type="spellEnd"/>
    </w:p>
    <w:p w14:paraId="18884685" w14:textId="77777777" w:rsidR="006E0002" w:rsidRPr="00B66544" w:rsidRDefault="0005114E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lang w:val="en-US"/>
        </w:rPr>
        <w:fldChar w:fldCharType="begin" w:fldLock="1"/>
      </w:r>
      <w:r w:rsidRPr="00B66544">
        <w:rPr>
          <w:rFonts w:ascii="NewsGotT" w:hAnsi="NewsGotT"/>
          <w:lang w:val="en-US"/>
        </w:rPr>
        <w:instrText xml:space="preserve"> MERGEFIELD QIQQA_BIBLIOGRAPHY \* MERGEFORMAT </w:instrText>
      </w:r>
      <w:r w:rsidRPr="00B66544">
        <w:rPr>
          <w:rFonts w:ascii="NewsGotT" w:hAnsi="NewsGotT"/>
          <w:lang w:val="en-US"/>
        </w:rPr>
        <w:fldChar w:fldCharType="separate"/>
      </w:r>
      <w:r w:rsidR="006E0002" w:rsidRPr="00B66544">
        <w:rPr>
          <w:rFonts w:ascii="NewsGotT" w:hAnsi="NewsGotT"/>
          <w:sz w:val="24"/>
          <w:szCs w:val="24"/>
          <w:lang w:val="en-US"/>
        </w:rPr>
        <w:t>[1]</w:t>
      </w:r>
      <w:r w:rsidR="006E0002" w:rsidRPr="00B66544">
        <w:rPr>
          <w:rFonts w:ascii="NewsGotT" w:hAnsi="NewsGotT"/>
          <w:sz w:val="24"/>
          <w:szCs w:val="24"/>
          <w:lang w:val="en-US"/>
        </w:rPr>
        <w:tab/>
        <w:t xml:space="preserve">E. P. De La Fuente, S. K. Mazumder, and I. G. Franco, “Railway Electrical Smart Grids: An introduction to next-generation railway power systems and their operation.,” </w:t>
      </w:r>
      <w:r w:rsidR="006E0002" w:rsidRPr="00B66544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="006E0002" w:rsidRPr="00B66544">
        <w:rPr>
          <w:rFonts w:ascii="NewsGotT" w:hAnsi="NewsGotT"/>
          <w:sz w:val="24"/>
          <w:szCs w:val="24"/>
          <w:lang w:val="en-US"/>
        </w:rPr>
        <w:t xml:space="preserve">, vol. 2, no. 3, pp. 49–55, 2014. </w:t>
      </w:r>
      <w:r w:rsidR="006E0002" w:rsidRPr="00B66544">
        <w:rPr>
          <w:rFonts w:ascii="NewsGotT" w:hAnsi="NewsGotT"/>
          <w:sz w:val="24"/>
          <w:szCs w:val="24"/>
          <w:lang w:val="en-US"/>
        </w:rPr>
        <w:br/>
      </w:r>
    </w:p>
    <w:p w14:paraId="3F06223A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A. P. Roelof-Jan Molemaker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The Economic Footprint of the Railway Transport in Europe</w:t>
      </w:r>
      <w:r w:rsidRPr="00B66544">
        <w:rPr>
          <w:rFonts w:ascii="NewsGotT" w:hAnsi="NewsGotT"/>
          <w:sz w:val="24"/>
          <w:szCs w:val="24"/>
          <w:lang w:val="en-US"/>
        </w:rPr>
        <w:t xml:space="preserve">. CER, 201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695BE79B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3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X. P. U. M. R. S. M. B. J. S. C. C. H. S. L. D. N. F. C. H. N. Mazzino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Rail 2050 Vision: Rail- The Backbone of Europe’s Mobility</w:t>
      </w:r>
      <w:r w:rsidRPr="00B66544">
        <w:rPr>
          <w:rFonts w:ascii="NewsGotT" w:hAnsi="NewsGotT"/>
          <w:sz w:val="24"/>
          <w:szCs w:val="24"/>
          <w:lang w:val="en-US"/>
        </w:rPr>
        <w:t xml:space="preserve">. ERRAC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05D10BAA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4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R. Targosz and D. Chapman, “Application note-cost of poor power quality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Leonardo Energy</w:t>
      </w:r>
      <w:r w:rsidRPr="00B66544">
        <w:rPr>
          <w:rFonts w:ascii="NewsGotT" w:hAnsi="NewsGotT"/>
          <w:sz w:val="24"/>
          <w:szCs w:val="24"/>
          <w:lang w:val="en-US"/>
        </w:rPr>
        <w:t xml:space="preserve">, 2012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3FB930E1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5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A. Luo, C. Wu, J. Shen, Z. Shuai, and F. Ma, “Railway static power conditioners for high-speed train traction power supply systems using three-phase V/V transformer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Power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6, no. 10, pp. 2844–2856, 2011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3E950373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6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I. Krastev, P. Tricoli, S. Hillmansen, and M. Chen, “Future of electric railways: advanced electrification systems with static converters for ac railway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4, no. 3, pp. 6–14, 201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75B23934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7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K.-W. Lao, M.-C. Wong, N. Dai, C.-S. Lam, L. Wang, and C.-K. Wong, “Analysis of the Effects of Operation Voltage Range in Flexible DC Control on Railway HPQC Compensation Capability in High-Speed Co-phase Railway Power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Power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33, no. 2, pp. 1760–1774, 2018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1496558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8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M. Tanta, V. Monteiro, T. J. Sousa, A. P. Martins, A. S. Carvalho, and J. L. Afonso, “Power quality phenomena in electrified railways: Conventional and new trends in power quality improvement toward public power system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Young Engineers Forum (YEF-ECE), 2018 International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, pp. 25–30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07C1B8B7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9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K.-W. Lao, M.-C. Wong, and N. Dai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Co-phase Traction Power Supply with Railway Hybrid Power Quality Conditioner</w:t>
      </w:r>
      <w:r w:rsidRPr="00B66544">
        <w:rPr>
          <w:rFonts w:ascii="NewsGotT" w:hAnsi="NewsGotT"/>
          <w:sz w:val="24"/>
          <w:szCs w:val="24"/>
          <w:lang w:val="en-US"/>
        </w:rPr>
        <w:t xml:space="preserve">. Springer, 2019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2DD7EC7E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0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S. M. M. Gazafrudi, A. T. Langerudy, E. F. Fuchs, and K. Al-Haddad, “Power quality issues in railway electrification: A comprehensive perspective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industrial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62, no. 5, pp. 3081–3090, 2015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4F987776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1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K. Lee, “Advances in the application of power electronics to railway traction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ower Electronics Systems and Applications (PESA), 2015 6th International Conference 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5, pp. 1–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272BD3F8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2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Q. Xu, F. Ma, Z. He, Y. Chen, J. M. Guerrero, A. Luo, Y. Li, and Y. Yue, “Analysis and comparison of modular railway power conditioner for high-speed railway traction system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. Power Electron.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32, no. 8, pp. 6031–6048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76F8C5C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3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F. Ma, Q. Xu, Z. He, C. Tu, Z. Shuai, A. Luo, and Y. Li, “A railway traction power conditioner using modular multilevel converter and its control strategy for high-speed railway system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Transportation Electrification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, no. 1, pp. 96–109, 201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6D689942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lastRenderedPageBreak/>
        <w:t>[14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D. Serrano-Jiménez, L. Abrahamsson, S. Castaño-Solis, and J. Sanz-Feito, “Electrical railway power supply systems: Current situation and future trend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nternational Journal of Electrical Power \&amp; Energy System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92, pp. 181–192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60CC7222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5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J. Pinto, M. Tanta, V. D. F. Monteiro, L. A. Barros, and J. L. Afonso, “Active power conditioner based on a voltage source converter for harmonics and negative sequence components compensation in electrified railway system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roceedings of 7th Transport Research Arena TRA 2018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1E43779E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6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I. Perin, P. F. Nussey, U. M. Cella, T. V. Tran, and G. R. Walker, “Application of power electronics in improving power quality and supply efficiency of AC traction network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ower Electronics and Drive Systems (PEDS), 2015 IEEE 11th International Conference 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5, pp. 1086–109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1D50A624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7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Y. Jiang, J. Liu, W. Tian, M. Shahidehpour, and M. Krishnamurthy, “Energy harvesting for the electrification of railway stations: Getting a charge from the regenerative braking of trains.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, no. 3, pp. 39–48, 201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3A028054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8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J. H. Kim, B.-S. Lee, J.-H. Lee, S.-H. Lee, C.-B. Park, S.-M. Jung, S.-G. Lee, K.-P. Yi, and J. Baek, “Development of 1-MW inductive power transfer system for a high-speed train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Industrial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62, no. 10, pp. 6242–6250, 2015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0D01FAC6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9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A. Reatti, F. Corti, and L. Pugi, “Wireless Power Transfer for Static Railway Application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2018 IEEE International Conference on Environment and Electrical Engineering and 2018 IEEE Industrial and Commercial Power Systems Europe (EEEIC/I\&amp;CPS Europe)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, pp. 1–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1FFE32C2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0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H.-W. Lee, K.-C. Kim, and J. Lee, “Review of maglev train technologie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magnet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42, no. 7, pp. 1917–1925, 200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75EDF21F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1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E. H. Watanabe, M. Aredes, J. Afonso, J. Pinto, L. Monteiro, and H. Akagi, “Instantaneous p-q power theory for control of compensators in micro-grid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2010 International School on Nonsinusoidal Currents and Compensati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0, pp. 17–2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8E0A236" w14:textId="40C37892" w:rsidR="00C21DF8" w:rsidRPr="00B66544" w:rsidRDefault="006E0002" w:rsidP="009F4CB9">
      <w:pPr>
        <w:pStyle w:val="Corpodetexto"/>
        <w:rPr>
          <w:rFonts w:ascii="NewsGotT" w:hAnsi="NewsGotT"/>
          <w:lang w:val="en-US"/>
        </w:rPr>
      </w:pPr>
      <w:r w:rsidRPr="00B66544">
        <w:rPr>
          <w:rFonts w:ascii="NewsGotT" w:eastAsia="Times New Roman" w:hAnsi="NewsGotT"/>
          <w:szCs w:val="24"/>
          <w:lang w:val="en-US" w:eastAsia="pt-PT"/>
        </w:rPr>
        <w:t xml:space="preserve"> </w:t>
      </w:r>
      <w:r w:rsidR="0005114E" w:rsidRPr="00B66544">
        <w:rPr>
          <w:rFonts w:ascii="NewsGotT" w:hAnsi="NewsGotT"/>
          <w:lang w:val="en-US"/>
        </w:rPr>
        <w:fldChar w:fldCharType="end"/>
      </w:r>
    </w:p>
    <w:p w14:paraId="3A76F485" w14:textId="60717225" w:rsidR="00AF7C50" w:rsidRPr="00B66544" w:rsidRDefault="00AF7C50" w:rsidP="0011228E">
      <w:pPr>
        <w:pStyle w:val="ReferenciasPHD"/>
        <w:rPr>
          <w:rFonts w:ascii="NewsGotT" w:hAnsi="NewsGotT"/>
        </w:rPr>
      </w:pPr>
    </w:p>
    <w:p w14:paraId="5ED37729" w14:textId="33D0991B" w:rsidR="0086081F" w:rsidRPr="00B66544" w:rsidRDefault="0086081F">
      <w:pPr>
        <w:pStyle w:val="ReferenciasPHD"/>
        <w:rPr>
          <w:rFonts w:ascii="NewsGotT" w:hAnsi="NewsGotT"/>
        </w:rPr>
      </w:pPr>
    </w:p>
    <w:p w14:paraId="1CFD0CF5" w14:textId="77777777" w:rsidR="00AC3AAD" w:rsidRPr="00B66544" w:rsidRDefault="00AC3AAD">
      <w:pPr>
        <w:pStyle w:val="ReferenciasPHD"/>
        <w:rPr>
          <w:rFonts w:ascii="NewsGotT" w:hAnsi="NewsGotT"/>
        </w:rPr>
      </w:pPr>
    </w:p>
    <w:sectPr w:rsidR="00AC3AAD" w:rsidRPr="00B66544" w:rsidSect="00CB754E">
      <w:pgSz w:w="11907" w:h="16840" w:code="9"/>
      <w:pgMar w:top="1134" w:right="1418" w:bottom="1134" w:left="1418" w:header="567" w:footer="57" w:gutter="0"/>
      <w:pgNumType w:chapSep="emDash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19F74B" w14:textId="77777777" w:rsidR="00D053CF" w:rsidRDefault="00D053CF">
      <w:r>
        <w:separator/>
      </w:r>
    </w:p>
    <w:p w14:paraId="4730E6B1" w14:textId="77777777" w:rsidR="00D053CF" w:rsidRDefault="00D053CF"/>
  </w:endnote>
  <w:endnote w:type="continuationSeparator" w:id="0">
    <w:p w14:paraId="68517E14" w14:textId="77777777" w:rsidR="00D053CF" w:rsidRDefault="00D053CF">
      <w:r>
        <w:continuationSeparator/>
      </w:r>
    </w:p>
    <w:p w14:paraId="195EADCB" w14:textId="77777777" w:rsidR="00D053CF" w:rsidRDefault="00D053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204A" w:usb2="00000000" w:usb3="00000000" w:csb0="0000001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032C3B" w14:paraId="4EB21B92" w14:textId="77777777" w:rsidTr="504C5A0F">
      <w:tc>
        <w:tcPr>
          <w:tcW w:w="2000" w:type="dxa"/>
        </w:tcPr>
        <w:p w14:paraId="273B54D8" w14:textId="62F97BAB" w:rsidR="00032C3B" w:rsidRDefault="00032C3B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4DBFEACD" w14:textId="3C85866C" w:rsidR="00032C3B" w:rsidRDefault="00032C3B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0017202C" w14:textId="2B774D6B" w:rsidR="00032C3B" w:rsidRDefault="00032C3B" w:rsidP="504C5A0F">
          <w:pPr>
            <w:pStyle w:val="Cabealho"/>
            <w:ind w:right="-115"/>
            <w:jc w:val="right"/>
          </w:pPr>
        </w:p>
      </w:tc>
    </w:tr>
  </w:tbl>
  <w:p w14:paraId="2AB867F1" w14:textId="3AA72EC7" w:rsidR="00032C3B" w:rsidRDefault="00032C3B" w:rsidP="504C5A0F">
    <w:pPr>
      <w:pStyle w:val="Rodap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032C3B" w14:paraId="65438696" w14:textId="77777777" w:rsidTr="504C5A0F">
      <w:tc>
        <w:tcPr>
          <w:tcW w:w="3020" w:type="dxa"/>
        </w:tcPr>
        <w:p w14:paraId="39454347" w14:textId="650404E6" w:rsidR="00032C3B" w:rsidRDefault="00032C3B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1D4CE986" w14:textId="1048269A" w:rsidR="00032C3B" w:rsidRDefault="00032C3B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2EBA902C" w14:textId="332423E6" w:rsidR="00032C3B" w:rsidRDefault="00032C3B" w:rsidP="504C5A0F">
          <w:pPr>
            <w:pStyle w:val="Cabealho"/>
            <w:ind w:right="-115"/>
            <w:jc w:val="right"/>
          </w:pPr>
        </w:p>
      </w:tc>
    </w:tr>
  </w:tbl>
  <w:p w14:paraId="251AF390" w14:textId="7B6780EE" w:rsidR="00032C3B" w:rsidRDefault="00032C3B" w:rsidP="504C5A0F">
    <w:pPr>
      <w:pStyle w:val="Rodap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2"/>
    </w:tblGrid>
    <w:tr w:rsidR="00032C3B" w:rsidRPr="00DD207E" w14:paraId="21D5FC12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6599FB72" w14:textId="7A2BBEB3" w:rsidR="00032C3B" w:rsidRPr="00FA5AA6" w:rsidRDefault="00032C3B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49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5F502CDD" w14:textId="14D07C81" w:rsidR="00032C3B" w:rsidRPr="00FA5AA6" w:rsidRDefault="00032C3B" w:rsidP="00DD207E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x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032C3B" w:rsidRPr="00DD207E" w14:paraId="3A0D35B8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2933F397" w14:textId="106B13AF" w:rsidR="00032C3B" w:rsidRPr="00FA5AA6" w:rsidRDefault="00032C3B" w:rsidP="00DD207E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FA5AA6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49" w:type="pct"/>
          <w:vMerge/>
          <w:shd w:val="clear" w:color="auto" w:fill="auto"/>
        </w:tcPr>
        <w:p w14:paraId="4914B269" w14:textId="77777777" w:rsidR="00032C3B" w:rsidRPr="00DD207E" w:rsidRDefault="00032C3B" w:rsidP="00DD207E">
          <w:pPr>
            <w:pStyle w:val="Rodap"/>
            <w:rPr>
              <w:sz w:val="18"/>
              <w:szCs w:val="18"/>
            </w:rPr>
          </w:pPr>
        </w:p>
      </w:tc>
    </w:tr>
  </w:tbl>
  <w:p w14:paraId="27D2A9F0" w14:textId="77777777" w:rsidR="00032C3B" w:rsidRDefault="00032C3B">
    <w:pPr>
      <w:pStyle w:val="Rodap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12"/>
      <w:gridCol w:w="8759"/>
    </w:tblGrid>
    <w:tr w:rsidR="00032C3B" w14:paraId="0A005C4A" w14:textId="77777777" w:rsidTr="00936D42">
      <w:trPr>
        <w:jc w:val="center"/>
      </w:trPr>
      <w:tc>
        <w:tcPr>
          <w:tcW w:w="172" w:type="pct"/>
          <w:vMerge w:val="restart"/>
          <w:shd w:val="clear" w:color="auto" w:fill="auto"/>
          <w:vAlign w:val="center"/>
        </w:tcPr>
        <w:p w14:paraId="2C67FF24" w14:textId="439F7AE9" w:rsidR="00032C3B" w:rsidRPr="00936D42" w:rsidRDefault="00032C3B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6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828" w:type="pct"/>
          <w:shd w:val="clear" w:color="auto" w:fill="auto"/>
        </w:tcPr>
        <w:p w14:paraId="2CB3D508" w14:textId="424C7DA6" w:rsidR="00032C3B" w:rsidRPr="00936D42" w:rsidRDefault="00032C3B" w:rsidP="00114077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032C3B" w14:paraId="45E49916" w14:textId="77777777" w:rsidTr="00936D42">
      <w:trPr>
        <w:jc w:val="center"/>
      </w:trPr>
      <w:tc>
        <w:tcPr>
          <w:tcW w:w="172" w:type="pct"/>
          <w:vMerge/>
          <w:shd w:val="clear" w:color="auto" w:fill="auto"/>
        </w:tcPr>
        <w:p w14:paraId="4AE14831" w14:textId="77777777" w:rsidR="00032C3B" w:rsidRDefault="00032C3B" w:rsidP="00116A27">
          <w:pPr>
            <w:pStyle w:val="Rodap"/>
            <w:ind w:right="360"/>
          </w:pPr>
        </w:p>
      </w:tc>
      <w:tc>
        <w:tcPr>
          <w:tcW w:w="4828" w:type="pct"/>
          <w:shd w:val="clear" w:color="auto" w:fill="auto"/>
        </w:tcPr>
        <w:p w14:paraId="3F9B5A51" w14:textId="203F5FC3" w:rsidR="00032C3B" w:rsidRPr="00936D42" w:rsidRDefault="00032C3B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6DD1BBA7" w14:textId="77777777" w:rsidR="00032C3B" w:rsidRDefault="00032C3B">
    <w:pPr>
      <w:pStyle w:val="Rodap"/>
      <w:ind w:right="360"/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032C3B" w:rsidRPr="00DD207E" w14:paraId="1F09348B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31610BFC" w14:textId="6F19E827" w:rsidR="00032C3B" w:rsidRPr="00936D42" w:rsidRDefault="00032C3B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73159BDC" w14:textId="795F9FE4" w:rsidR="00032C3B" w:rsidRPr="00936D42" w:rsidRDefault="00032C3B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3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032C3B" w:rsidRPr="00DD207E" w14:paraId="0CA556D5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3F318872" w14:textId="77F38A83" w:rsidR="00032C3B" w:rsidRPr="00936D42" w:rsidRDefault="00032C3B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6A4C4FFC" w14:textId="77777777" w:rsidR="00032C3B" w:rsidRPr="00DD207E" w:rsidRDefault="00032C3B" w:rsidP="00116A27">
          <w:pPr>
            <w:pStyle w:val="Rodap"/>
            <w:rPr>
              <w:sz w:val="18"/>
              <w:szCs w:val="18"/>
            </w:rPr>
          </w:pPr>
        </w:p>
      </w:tc>
    </w:tr>
  </w:tbl>
  <w:p w14:paraId="3E00EC84" w14:textId="77777777" w:rsidR="00032C3B" w:rsidRPr="00F943D0" w:rsidRDefault="00032C3B" w:rsidP="00F943D0">
    <w:pPr>
      <w:pStyle w:val="Rodap"/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032C3B" w:rsidRPr="00DD207E" w14:paraId="2B1269EA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12148E9D" w14:textId="3C8AAE42" w:rsidR="00032C3B" w:rsidRPr="00936D42" w:rsidRDefault="00032C3B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39AFDF33" w14:textId="728A6D29" w:rsidR="00032C3B" w:rsidRPr="00936D42" w:rsidRDefault="00032C3B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5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032C3B" w:rsidRPr="00DD207E" w14:paraId="22C722F9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7C760D4C" w14:textId="03C80F40" w:rsidR="00032C3B" w:rsidRPr="00936D42" w:rsidRDefault="00032C3B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57E90DE6" w14:textId="77777777" w:rsidR="00032C3B" w:rsidRPr="00DD207E" w:rsidRDefault="00032C3B" w:rsidP="00116A27">
          <w:pPr>
            <w:pStyle w:val="Rodap"/>
            <w:rPr>
              <w:sz w:val="18"/>
              <w:szCs w:val="18"/>
            </w:rPr>
          </w:pPr>
        </w:p>
      </w:tc>
    </w:tr>
  </w:tbl>
  <w:p w14:paraId="4C956BF2" w14:textId="77777777" w:rsidR="00032C3B" w:rsidRDefault="00032C3B">
    <w:pPr>
      <w:pStyle w:val="Rodap"/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032C3B" w14:paraId="3D6B9E7D" w14:textId="77777777" w:rsidTr="00FB49BC">
      <w:tc>
        <w:tcPr>
          <w:tcW w:w="426" w:type="dxa"/>
          <w:vMerge w:val="restart"/>
          <w:tcBorders>
            <w:top w:val="single" w:sz="4" w:space="0" w:color="auto"/>
          </w:tcBorders>
          <w:vAlign w:val="center"/>
        </w:tcPr>
        <w:p w14:paraId="3FB2BF55" w14:textId="6C8782D4" w:rsidR="00032C3B" w:rsidRPr="00F80B0C" w:rsidRDefault="00032C3B" w:rsidP="00114077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4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sz="4" w:space="0" w:color="auto"/>
          </w:tcBorders>
        </w:tcPr>
        <w:p w14:paraId="47630961" w14:textId="23DE4697" w:rsidR="00032C3B" w:rsidRPr="00F80B0C" w:rsidRDefault="00032C3B" w:rsidP="00114077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032C3B" w14:paraId="76EB0A09" w14:textId="77777777" w:rsidTr="00FB49BC">
      <w:tc>
        <w:tcPr>
          <w:tcW w:w="426" w:type="dxa"/>
          <w:vMerge/>
        </w:tcPr>
        <w:p w14:paraId="64ABE97D" w14:textId="77777777" w:rsidR="00032C3B" w:rsidRDefault="00032C3B" w:rsidP="00116A27">
          <w:pPr>
            <w:pStyle w:val="Rodap"/>
            <w:ind w:right="360"/>
          </w:pPr>
        </w:p>
      </w:tc>
      <w:tc>
        <w:tcPr>
          <w:tcW w:w="8068" w:type="dxa"/>
        </w:tcPr>
        <w:p w14:paraId="32295693" w14:textId="42192729" w:rsidR="00032C3B" w:rsidRPr="00F80B0C" w:rsidRDefault="00032C3B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082ECE60" w14:textId="77777777" w:rsidR="00032C3B" w:rsidRDefault="00032C3B">
    <w:pPr>
      <w:pStyle w:val="Rodap"/>
      <w:ind w:right="360"/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032C3B" w:rsidRPr="00DD207E" w14:paraId="63C0C82D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27BFF6B6" w14:textId="068B1543" w:rsidR="00032C3B" w:rsidRPr="00F80B0C" w:rsidRDefault="00032C3B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0A6870EC" w14:textId="40E25AA9" w:rsidR="00032C3B" w:rsidRPr="00F80B0C" w:rsidRDefault="00032C3B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5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032C3B" w:rsidRPr="00DD207E" w14:paraId="5A1E54A9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75CC5A42" w14:textId="60CDFFF5" w:rsidR="00032C3B" w:rsidRPr="00F80B0C" w:rsidRDefault="00032C3B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3BAF961B" w14:textId="77777777" w:rsidR="00032C3B" w:rsidRPr="00DD207E" w:rsidRDefault="00032C3B" w:rsidP="00116A27">
          <w:pPr>
            <w:pStyle w:val="Rodap"/>
            <w:rPr>
              <w:sz w:val="18"/>
              <w:szCs w:val="18"/>
            </w:rPr>
          </w:pPr>
        </w:p>
      </w:tc>
    </w:tr>
  </w:tbl>
  <w:p w14:paraId="58A2C2D7" w14:textId="77777777" w:rsidR="00032C3B" w:rsidRPr="00F943D0" w:rsidRDefault="00032C3B" w:rsidP="00F943D0">
    <w:pPr>
      <w:pStyle w:val="Rodap"/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032C3B" w:rsidRPr="00DD207E" w14:paraId="1F50378B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3EF7B7A" w14:textId="27CD5C21" w:rsidR="00032C3B" w:rsidRPr="00F80B0C" w:rsidRDefault="00032C3B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7560D820" w14:textId="6C429620" w:rsidR="00032C3B" w:rsidRPr="00F80B0C" w:rsidRDefault="00032C3B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8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032C3B" w:rsidRPr="00DD207E" w14:paraId="50DB3761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36F82F8" w14:textId="196C354F" w:rsidR="00032C3B" w:rsidRPr="00F80B0C" w:rsidRDefault="00032C3B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48005C21" w14:textId="77777777" w:rsidR="00032C3B" w:rsidRPr="00DD207E" w:rsidRDefault="00032C3B" w:rsidP="00116A27">
          <w:pPr>
            <w:pStyle w:val="Rodap"/>
            <w:rPr>
              <w:sz w:val="18"/>
              <w:szCs w:val="18"/>
            </w:rPr>
          </w:pPr>
        </w:p>
      </w:tc>
    </w:tr>
  </w:tbl>
  <w:p w14:paraId="04E85278" w14:textId="77777777" w:rsidR="00032C3B" w:rsidRDefault="00032C3B">
    <w:pPr>
      <w:pStyle w:val="Rodap"/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032C3B" w14:paraId="1D8DEC96" w14:textId="77777777" w:rsidTr="00F96092">
      <w:tc>
        <w:tcPr>
          <w:tcW w:w="426" w:type="dxa"/>
          <w:vMerge w:val="restart"/>
          <w:tcBorders>
            <w:top w:val="single" w:sz="4" w:space="0" w:color="auto"/>
          </w:tcBorders>
          <w:vAlign w:val="center"/>
        </w:tcPr>
        <w:p w14:paraId="06739DD3" w14:textId="7E0933F4" w:rsidR="00032C3B" w:rsidRPr="00F80B0C" w:rsidRDefault="00032C3B" w:rsidP="00114077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6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sz="4" w:space="0" w:color="auto"/>
          </w:tcBorders>
        </w:tcPr>
        <w:p w14:paraId="1C7A5EA7" w14:textId="1BFA85E3" w:rsidR="00032C3B" w:rsidRPr="00F80B0C" w:rsidRDefault="00032C3B" w:rsidP="00114077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032C3B" w14:paraId="5F0A85FB" w14:textId="77777777" w:rsidTr="00F96092">
      <w:tc>
        <w:tcPr>
          <w:tcW w:w="426" w:type="dxa"/>
          <w:vMerge/>
        </w:tcPr>
        <w:p w14:paraId="68B9E7A5" w14:textId="77777777" w:rsidR="00032C3B" w:rsidRDefault="00032C3B" w:rsidP="00116A27">
          <w:pPr>
            <w:pStyle w:val="Rodap"/>
            <w:ind w:right="360"/>
          </w:pPr>
        </w:p>
      </w:tc>
      <w:tc>
        <w:tcPr>
          <w:tcW w:w="8068" w:type="dxa"/>
        </w:tcPr>
        <w:p w14:paraId="3EF884C6" w14:textId="62C40559" w:rsidR="00032C3B" w:rsidRPr="00F80B0C" w:rsidRDefault="00032C3B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54ED7774" w14:textId="77777777" w:rsidR="00032C3B" w:rsidRDefault="00032C3B" w:rsidP="00EF5D8D">
    <w:pPr>
      <w:pStyle w:val="Rodap"/>
      <w:ind w:right="360"/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032C3B" w:rsidRPr="00DD207E" w14:paraId="54794422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66FC7F7" w14:textId="11BEDA2C" w:rsidR="00032C3B" w:rsidRPr="00F80B0C" w:rsidRDefault="00032C3B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69574830" w14:textId="4C894806" w:rsidR="00032C3B" w:rsidRPr="00F80B0C" w:rsidRDefault="00032C3B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8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032C3B" w:rsidRPr="00DD207E" w14:paraId="2A32319C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4B37BF5E" w14:textId="24F7A79C" w:rsidR="00032C3B" w:rsidRPr="00F80B0C" w:rsidRDefault="00032C3B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34B54C05" w14:textId="77777777" w:rsidR="00032C3B" w:rsidRPr="00DD207E" w:rsidRDefault="00032C3B" w:rsidP="00116A27">
          <w:pPr>
            <w:pStyle w:val="Rodap"/>
            <w:rPr>
              <w:sz w:val="18"/>
              <w:szCs w:val="18"/>
            </w:rPr>
          </w:pPr>
        </w:p>
      </w:tc>
    </w:tr>
  </w:tbl>
  <w:p w14:paraId="62A606AF" w14:textId="77777777" w:rsidR="00032C3B" w:rsidRPr="00F943D0" w:rsidRDefault="00032C3B" w:rsidP="00F943D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032C3B" w14:paraId="6362728F" w14:textId="77777777" w:rsidTr="504C5A0F">
      <w:tc>
        <w:tcPr>
          <w:tcW w:w="2000" w:type="dxa"/>
        </w:tcPr>
        <w:p w14:paraId="1A08798C" w14:textId="41DD6DD9" w:rsidR="00032C3B" w:rsidRDefault="00032C3B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EC0D9EE" w14:textId="37CD3118" w:rsidR="00032C3B" w:rsidRDefault="00032C3B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56BA6F35" w14:textId="35F07733" w:rsidR="00032C3B" w:rsidRDefault="00032C3B" w:rsidP="504C5A0F">
          <w:pPr>
            <w:pStyle w:val="Cabealho"/>
            <w:ind w:right="-115"/>
            <w:jc w:val="right"/>
          </w:pPr>
        </w:p>
      </w:tc>
    </w:tr>
  </w:tbl>
  <w:p w14:paraId="5FEA4D0B" w14:textId="48137CEF" w:rsidR="00032C3B" w:rsidRDefault="00032C3B" w:rsidP="504C5A0F">
    <w:pPr>
      <w:pStyle w:val="Rodap"/>
    </w:pP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032C3B" w:rsidRPr="00DD207E" w14:paraId="7C592608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354EF257" w14:textId="06EE3543" w:rsidR="00032C3B" w:rsidRPr="00F80B0C" w:rsidRDefault="00032C3B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30B3CA00" w14:textId="51493E2E" w:rsidR="00032C3B" w:rsidRPr="00F80B0C" w:rsidRDefault="00032C3B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7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032C3B" w:rsidRPr="00DD207E" w14:paraId="212413AB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0314FE6A" w14:textId="72C9B182" w:rsidR="00032C3B" w:rsidRPr="00F80B0C" w:rsidRDefault="00032C3B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5770E593" w14:textId="77777777" w:rsidR="00032C3B" w:rsidRPr="00DD207E" w:rsidRDefault="00032C3B" w:rsidP="00116A27">
          <w:pPr>
            <w:pStyle w:val="Rodap"/>
            <w:rPr>
              <w:sz w:val="18"/>
              <w:szCs w:val="18"/>
            </w:rPr>
          </w:pPr>
        </w:p>
      </w:tc>
    </w:tr>
  </w:tbl>
  <w:p w14:paraId="00135ABF" w14:textId="77777777" w:rsidR="00032C3B" w:rsidRDefault="00032C3B">
    <w:pPr>
      <w:pStyle w:val="Rodap"/>
    </w:pP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032C3B" w:rsidRPr="00C16810" w14:paraId="727C8C82" w14:textId="77777777" w:rsidTr="00C16810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14:paraId="3A75B417" w14:textId="27AFEFFC" w:rsidR="00032C3B" w:rsidRPr="00C16810" w:rsidRDefault="00032C3B" w:rsidP="00114077">
          <w:pPr>
            <w:pStyle w:val="Rodap"/>
            <w:jc w:val="center"/>
            <w:rPr>
              <w:sz w:val="16"/>
              <w:szCs w:val="16"/>
            </w:rPr>
          </w:pPr>
          <w:r w:rsidRPr="00C16810">
            <w:rPr>
              <w:rStyle w:val="Nmerodepgina"/>
              <w:sz w:val="16"/>
              <w:szCs w:val="16"/>
            </w:rPr>
            <w:fldChar w:fldCharType="begin"/>
          </w:r>
          <w:r w:rsidRPr="00C16810">
            <w:rPr>
              <w:rStyle w:val="Nmerodepgina"/>
              <w:sz w:val="16"/>
              <w:szCs w:val="16"/>
            </w:rPr>
            <w:instrText xml:space="preserve"> PAGE </w:instrText>
          </w:r>
          <w:r w:rsidRPr="00C16810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52</w:t>
          </w:r>
          <w:r w:rsidRPr="00C16810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14:paraId="508AA8DA" w14:textId="724865A3" w:rsidR="00032C3B" w:rsidRPr="00C16810" w:rsidRDefault="00032C3B" w:rsidP="00114077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032C3B" w:rsidRPr="00C16810" w14:paraId="7422B339" w14:textId="77777777" w:rsidTr="00C16810">
      <w:trPr>
        <w:jc w:val="center"/>
      </w:trPr>
      <w:tc>
        <w:tcPr>
          <w:tcW w:w="250" w:type="pct"/>
          <w:vMerge/>
          <w:shd w:val="clear" w:color="auto" w:fill="auto"/>
        </w:tcPr>
        <w:p w14:paraId="2F2744D9" w14:textId="77777777" w:rsidR="00032C3B" w:rsidRPr="00C16810" w:rsidRDefault="00032C3B" w:rsidP="00DD207E">
          <w:pPr>
            <w:pStyle w:val="Rodap"/>
            <w:ind w:right="360"/>
            <w:rPr>
              <w:sz w:val="14"/>
              <w:szCs w:val="14"/>
            </w:rPr>
          </w:pPr>
        </w:p>
      </w:tc>
      <w:tc>
        <w:tcPr>
          <w:tcW w:w="4750" w:type="pct"/>
          <w:shd w:val="clear" w:color="auto" w:fill="auto"/>
        </w:tcPr>
        <w:p w14:paraId="108908C9" w14:textId="453CB3ED" w:rsidR="00032C3B" w:rsidRPr="00C16810" w:rsidRDefault="00032C3B" w:rsidP="00DD207E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C16810">
            <w:rPr>
              <w:sz w:val="14"/>
              <w:szCs w:val="14"/>
            </w:rPr>
            <w:t xml:space="preserve"> - Universidade do Minho</w:t>
          </w:r>
        </w:p>
      </w:tc>
    </w:tr>
  </w:tbl>
  <w:p w14:paraId="7242985A" w14:textId="77777777" w:rsidR="00032C3B" w:rsidRDefault="00032C3B">
    <w:pPr>
      <w:pStyle w:val="Rodap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032C3B" w:rsidRPr="00711296" w14:paraId="194C4E9C" w14:textId="77777777" w:rsidTr="00334F25">
      <w:trPr>
        <w:jc w:val="center"/>
      </w:trPr>
      <w:tc>
        <w:tcPr>
          <w:tcW w:w="250" w:type="pct"/>
          <w:vMerge w:val="restart"/>
          <w:tcBorders>
            <w:top w:val="single" w:sz="4" w:space="0" w:color="auto"/>
          </w:tcBorders>
          <w:shd w:val="clear" w:color="auto" w:fill="auto"/>
          <w:vAlign w:val="center"/>
        </w:tcPr>
        <w:p w14:paraId="6F3F6E59" w14:textId="174198D5" w:rsidR="00032C3B" w:rsidRPr="00666C8C" w:rsidRDefault="00032C3B" w:rsidP="00DD207E">
          <w:pPr>
            <w:pStyle w:val="Rodap"/>
            <w:jc w:val="center"/>
            <w:rPr>
              <w:sz w:val="16"/>
              <w:szCs w:val="16"/>
            </w:rPr>
          </w:pPr>
          <w:r w:rsidRPr="00666C8C">
            <w:rPr>
              <w:rStyle w:val="Nmerodepgina"/>
              <w:sz w:val="16"/>
              <w:szCs w:val="16"/>
            </w:rPr>
            <w:fldChar w:fldCharType="begin"/>
          </w:r>
          <w:r w:rsidRPr="00666C8C">
            <w:rPr>
              <w:rStyle w:val="Nmerodepgina"/>
              <w:sz w:val="16"/>
              <w:szCs w:val="16"/>
            </w:rPr>
            <w:instrText xml:space="preserve"> PAGE </w:instrText>
          </w:r>
          <w:r w:rsidRPr="00666C8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i</w:t>
          </w:r>
          <w:r w:rsidRPr="00666C8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tcBorders>
            <w:top w:val="single" w:sz="4" w:space="0" w:color="auto"/>
          </w:tcBorders>
          <w:shd w:val="clear" w:color="auto" w:fill="auto"/>
        </w:tcPr>
        <w:p w14:paraId="6F793DFF" w14:textId="77777777" w:rsidR="00032C3B" w:rsidRPr="00666C8C" w:rsidRDefault="00032C3B" w:rsidP="00DD207E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032C3B" w:rsidRPr="00711296" w14:paraId="09766E0F" w14:textId="77777777" w:rsidTr="00666C8C">
      <w:trPr>
        <w:jc w:val="center"/>
      </w:trPr>
      <w:tc>
        <w:tcPr>
          <w:tcW w:w="250" w:type="pct"/>
          <w:vMerge/>
          <w:shd w:val="clear" w:color="auto" w:fill="auto"/>
        </w:tcPr>
        <w:p w14:paraId="1F706A99" w14:textId="77777777" w:rsidR="00032C3B" w:rsidRPr="00711296" w:rsidRDefault="00032C3B" w:rsidP="00DD207E">
          <w:pPr>
            <w:pStyle w:val="Rodap"/>
            <w:ind w:right="360"/>
            <w:rPr>
              <w:sz w:val="16"/>
              <w:szCs w:val="16"/>
            </w:rPr>
          </w:pPr>
        </w:p>
      </w:tc>
      <w:tc>
        <w:tcPr>
          <w:tcW w:w="4750" w:type="pct"/>
          <w:shd w:val="clear" w:color="auto" w:fill="auto"/>
        </w:tcPr>
        <w:p w14:paraId="36B644B4" w14:textId="77777777" w:rsidR="00032C3B" w:rsidRPr="00666C8C" w:rsidRDefault="00032C3B" w:rsidP="00DD207E">
          <w:pPr>
            <w:pStyle w:val="Rodap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Bruno Fernandes Exposto - Universidade do Minho</w:t>
          </w:r>
        </w:p>
      </w:tc>
    </w:tr>
  </w:tbl>
  <w:p w14:paraId="1F68DF90" w14:textId="77777777" w:rsidR="00032C3B" w:rsidRPr="00711296" w:rsidRDefault="00032C3B">
    <w:pPr>
      <w:pStyle w:val="Rodap"/>
      <w:ind w:right="360"/>
      <w:rPr>
        <w:sz w:val="16"/>
        <w:szCs w:val="16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032C3B" w14:paraId="5CB6C275" w14:textId="77777777" w:rsidTr="504C5A0F">
      <w:tc>
        <w:tcPr>
          <w:tcW w:w="3020" w:type="dxa"/>
        </w:tcPr>
        <w:p w14:paraId="159B66FC" w14:textId="76133797" w:rsidR="00032C3B" w:rsidRDefault="00032C3B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6CF18AFE" w14:textId="288882D1" w:rsidR="00032C3B" w:rsidRDefault="00032C3B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3857E03B" w14:textId="1148FFAD" w:rsidR="00032C3B" w:rsidRDefault="00032C3B" w:rsidP="504C5A0F">
          <w:pPr>
            <w:pStyle w:val="Cabealho"/>
            <w:ind w:right="-115"/>
            <w:jc w:val="right"/>
          </w:pPr>
        </w:p>
      </w:tc>
    </w:tr>
  </w:tbl>
  <w:p w14:paraId="1AAD0FEB" w14:textId="15E4C869" w:rsidR="00032C3B" w:rsidRDefault="00032C3B" w:rsidP="504C5A0F">
    <w:pPr>
      <w:pStyle w:val="Rodap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032C3B" w:rsidRPr="00DD207E" w14:paraId="1244FC76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20B0F91D" w14:textId="5095D40F" w:rsidR="00032C3B" w:rsidRPr="00354264" w:rsidRDefault="00032C3B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40518415" w14:textId="0AE553D2" w:rsidR="00032C3B" w:rsidRPr="00354264" w:rsidRDefault="00032C3B" w:rsidP="00DD207E">
          <w:pPr>
            <w:pStyle w:val="Rodap"/>
            <w:jc w:val="center"/>
            <w:rPr>
              <w:sz w:val="16"/>
              <w:szCs w:val="16"/>
            </w:rPr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032C3B" w:rsidRPr="00DD207E" w14:paraId="67695559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7B9604BE" w14:textId="3ED1B536" w:rsidR="00032C3B" w:rsidRPr="00354264" w:rsidRDefault="00032C3B" w:rsidP="0011407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4540F0F9" w14:textId="77777777" w:rsidR="00032C3B" w:rsidRPr="00DD207E" w:rsidRDefault="00032C3B" w:rsidP="00114077">
          <w:pPr>
            <w:pStyle w:val="Rodap"/>
            <w:rPr>
              <w:sz w:val="18"/>
              <w:szCs w:val="18"/>
            </w:rPr>
          </w:pPr>
        </w:p>
      </w:tc>
    </w:tr>
  </w:tbl>
  <w:p w14:paraId="4EFC2FD1" w14:textId="77777777" w:rsidR="00032C3B" w:rsidRDefault="00032C3B">
    <w:pPr>
      <w:pStyle w:val="Rodap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032C3B" w14:paraId="3637EA72" w14:textId="77777777" w:rsidTr="504C5A0F">
      <w:tc>
        <w:tcPr>
          <w:tcW w:w="3020" w:type="dxa"/>
        </w:tcPr>
        <w:p w14:paraId="24B49222" w14:textId="637339E9" w:rsidR="00032C3B" w:rsidRDefault="00032C3B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018833DC" w14:textId="4F487337" w:rsidR="00032C3B" w:rsidRDefault="00032C3B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6C91CB37" w14:textId="1174D47E" w:rsidR="00032C3B" w:rsidRDefault="00032C3B" w:rsidP="504C5A0F">
          <w:pPr>
            <w:pStyle w:val="Cabealho"/>
            <w:ind w:right="-115"/>
            <w:jc w:val="right"/>
          </w:pPr>
        </w:p>
      </w:tc>
    </w:tr>
  </w:tbl>
  <w:p w14:paraId="27A8C193" w14:textId="3906DF3A" w:rsidR="00032C3B" w:rsidRDefault="00032C3B" w:rsidP="504C5A0F">
    <w:pPr>
      <w:pStyle w:val="Rodap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032C3B" w14:paraId="700C3E4C" w14:textId="77777777" w:rsidTr="00FA5AA6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14:paraId="506774CA" w14:textId="40551AB2" w:rsidR="00032C3B" w:rsidRPr="00FA5AA6" w:rsidRDefault="00032C3B" w:rsidP="004208B3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xviii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14:paraId="2BF84F70" w14:textId="77777777" w:rsidR="00032C3B" w:rsidRPr="00FA5AA6" w:rsidRDefault="00032C3B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032C3B" w14:paraId="7D184060" w14:textId="77777777" w:rsidTr="00FA5AA6">
      <w:trPr>
        <w:jc w:val="center"/>
      </w:trPr>
      <w:tc>
        <w:tcPr>
          <w:tcW w:w="250" w:type="pct"/>
          <w:vMerge/>
          <w:shd w:val="clear" w:color="auto" w:fill="auto"/>
        </w:tcPr>
        <w:p w14:paraId="20BED5CF" w14:textId="77777777" w:rsidR="00032C3B" w:rsidRDefault="00032C3B" w:rsidP="004208B3">
          <w:pPr>
            <w:pStyle w:val="Rodap"/>
            <w:ind w:right="360"/>
          </w:pPr>
        </w:p>
      </w:tc>
      <w:tc>
        <w:tcPr>
          <w:tcW w:w="4750" w:type="pct"/>
          <w:shd w:val="clear" w:color="auto" w:fill="auto"/>
        </w:tcPr>
        <w:p w14:paraId="541D24C3" w14:textId="77777777" w:rsidR="00032C3B" w:rsidRPr="00FA5AA6" w:rsidRDefault="00032C3B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Bruno Fernandes Exposto - Universidade do Minho</w:t>
          </w:r>
        </w:p>
      </w:tc>
    </w:tr>
  </w:tbl>
  <w:p w14:paraId="266AA687" w14:textId="77777777" w:rsidR="00032C3B" w:rsidRDefault="00032C3B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032C3B" w14:paraId="7F59E96D" w14:textId="77777777" w:rsidTr="504C5A0F">
      <w:tc>
        <w:tcPr>
          <w:tcW w:w="3020" w:type="dxa"/>
        </w:tcPr>
        <w:p w14:paraId="21EF0FB2" w14:textId="0D71111D" w:rsidR="00032C3B" w:rsidRDefault="00032C3B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3BA8F784" w14:textId="689A6093" w:rsidR="00032C3B" w:rsidRDefault="00032C3B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043C92B5" w14:textId="03D0258C" w:rsidR="00032C3B" w:rsidRDefault="00032C3B" w:rsidP="504C5A0F">
          <w:pPr>
            <w:pStyle w:val="Cabealho"/>
            <w:ind w:right="-115"/>
            <w:jc w:val="right"/>
          </w:pPr>
        </w:p>
      </w:tc>
    </w:tr>
  </w:tbl>
  <w:p w14:paraId="75AAEDD8" w14:textId="25A1342E" w:rsidR="00032C3B" w:rsidRDefault="00032C3B" w:rsidP="504C5A0F">
    <w:pPr>
      <w:pStyle w:val="Rodap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032C3B" w14:paraId="2041FF36" w14:textId="77777777" w:rsidTr="00116A27">
      <w:tc>
        <w:tcPr>
          <w:tcW w:w="4573" w:type="pc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</w:tcPr>
        <w:p w14:paraId="65B38133" w14:textId="44990770" w:rsidR="00032C3B" w:rsidRPr="00354264" w:rsidRDefault="00032C3B" w:rsidP="003760A4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427" w:type="pct"/>
          <w:vMerge w:val="restar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  <w:vAlign w:val="center"/>
        </w:tcPr>
        <w:p w14:paraId="32707B96" w14:textId="4E272241" w:rsidR="00032C3B" w:rsidRDefault="00032C3B" w:rsidP="003760A4">
          <w:pPr>
            <w:pStyle w:val="Rodap"/>
            <w:jc w:val="center"/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v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032C3B" w14:paraId="0FBB791D" w14:textId="77777777" w:rsidTr="00116A27">
      <w:tc>
        <w:tcPr>
          <w:tcW w:w="4573" w:type="pct"/>
          <w:noWrap/>
          <w:tcMar>
            <w:left w:w="0" w:type="dxa"/>
            <w:right w:w="0" w:type="dxa"/>
          </w:tcMar>
        </w:tcPr>
        <w:p w14:paraId="1EE88CAA" w14:textId="4B35EF25" w:rsidR="00032C3B" w:rsidRPr="00354264" w:rsidRDefault="00032C3B" w:rsidP="003760A4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427" w:type="pct"/>
          <w:vMerge/>
          <w:noWrap/>
          <w:tcMar>
            <w:left w:w="0" w:type="dxa"/>
            <w:right w:w="0" w:type="dxa"/>
          </w:tcMar>
        </w:tcPr>
        <w:p w14:paraId="5A692BA0" w14:textId="77777777" w:rsidR="00032C3B" w:rsidRDefault="00032C3B" w:rsidP="003760A4">
          <w:pPr>
            <w:pStyle w:val="Rodap"/>
          </w:pPr>
        </w:p>
      </w:tc>
    </w:tr>
  </w:tbl>
  <w:p w14:paraId="2621F4CD" w14:textId="77777777" w:rsidR="00032C3B" w:rsidRDefault="00032C3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8FA66A" w14:textId="77777777" w:rsidR="00D053CF" w:rsidRDefault="00D053CF">
      <w:r>
        <w:separator/>
      </w:r>
    </w:p>
  </w:footnote>
  <w:footnote w:type="continuationSeparator" w:id="0">
    <w:p w14:paraId="0780BCBF" w14:textId="77777777" w:rsidR="00D053CF" w:rsidRDefault="00D053CF">
      <w:r>
        <w:continuationSeparator/>
      </w:r>
    </w:p>
    <w:p w14:paraId="70D59C3D" w14:textId="77777777" w:rsidR="00D053CF" w:rsidRDefault="00D053C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E28B1A" w14:textId="1511805D" w:rsidR="00032C3B" w:rsidRDefault="00032C3B" w:rsidP="00FA2CCF">
    <w:pPr>
      <w:pStyle w:val="Cabealho"/>
      <w:jc w:val="center"/>
    </w:pPr>
    <w:r>
      <w:t>Índice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05D540" w14:textId="69134E4B" w:rsidR="00032C3B" w:rsidRDefault="00032C3B" w:rsidP="00FA2CCF">
    <w:pPr>
      <w:pStyle w:val="Cabealho"/>
      <w:jc w:val="center"/>
    </w:pPr>
    <w:r>
      <w:t>Acrónimos e Siglas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F42A9" w14:textId="10A77E29" w:rsidR="00032C3B" w:rsidRDefault="00032C3B" w:rsidP="00941F36">
    <w:pPr>
      <w:pStyle w:val="Cabealho"/>
      <w:jc w:val="center"/>
    </w:pPr>
    <w:r>
      <w:t>Acrónimos e Siglas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0B6CE6" w14:textId="32BD2F1E" w:rsidR="00032C3B" w:rsidRDefault="00032C3B" w:rsidP="00FA2CCF">
    <w:pPr>
      <w:pStyle w:val="Cabealho"/>
      <w:jc w:val="center"/>
    </w:pPr>
    <w:r>
      <w:t>Capítulo 1 - Introdução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7116F9" w14:textId="2E5DB4F3" w:rsidR="00032C3B" w:rsidRDefault="00032C3B" w:rsidP="00941F36">
    <w:pPr>
      <w:pStyle w:val="Cabealho"/>
      <w:jc w:val="center"/>
    </w:pPr>
    <w:r w:rsidRPr="00941F36">
      <w:t xml:space="preserve">Capítulo </w:t>
    </w:r>
    <w:r>
      <w:t>1</w:t>
    </w:r>
    <w:r w:rsidRPr="00941F36">
      <w:t xml:space="preserve"> – </w:t>
    </w:r>
    <w:r>
      <w:t>Introdução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032C3B" w:rsidRPr="00DD207E" w14:paraId="25BE5918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6EB1600A" w14:textId="1E726D06" w:rsidR="00032C3B" w:rsidRPr="00271158" w:rsidRDefault="00032C3B" w:rsidP="00CB754E">
          <w:pPr>
            <w:pStyle w:val="Cabealho"/>
            <w:jc w:val="center"/>
          </w:pPr>
          <w:r w:rsidRPr="00941F36">
            <w:t xml:space="preserve">Capítulo </w:t>
          </w:r>
          <w:r>
            <w:t>2</w:t>
          </w:r>
          <w:r w:rsidRPr="00941F36">
            <w:t xml:space="preserve"> – </w:t>
          </w:r>
          <w:r>
            <w:t>Tecnologias de</w:t>
          </w:r>
        </w:p>
      </w:tc>
    </w:tr>
  </w:tbl>
  <w:p w14:paraId="126CC085" w14:textId="77777777" w:rsidR="00032C3B" w:rsidRDefault="00032C3B">
    <w:pPr>
      <w:pStyle w:val="Cabealho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032C3B" w:rsidRPr="00DD207E" w14:paraId="1E24B39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F4B7DC4" w14:textId="2E894BA7" w:rsidR="00032C3B" w:rsidRPr="00271158" w:rsidRDefault="00032C3B" w:rsidP="00FA2CCF">
          <w:pPr>
            <w:pStyle w:val="Cabealho"/>
            <w:jc w:val="center"/>
          </w:pPr>
          <w:r>
            <w:t>Capítulo 2</w:t>
          </w:r>
          <w:r w:rsidRPr="00941F36">
            <w:t xml:space="preserve"> – </w:t>
          </w:r>
          <w:r>
            <w:t>Tecnologias de</w:t>
          </w:r>
        </w:p>
      </w:tc>
    </w:tr>
  </w:tbl>
  <w:p w14:paraId="0109F369" w14:textId="77777777" w:rsidR="00032C3B" w:rsidRDefault="00032C3B">
    <w:pPr>
      <w:pStyle w:val="Cabealho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C4971C" w14:textId="7D7C0D79" w:rsidR="00032C3B" w:rsidRDefault="00032C3B" w:rsidP="00941F36">
    <w:pPr>
      <w:pStyle w:val="Cabealho"/>
      <w:jc w:val="center"/>
    </w:pPr>
    <w:r w:rsidRPr="00941F36">
      <w:t xml:space="preserve">Capítulo </w:t>
    </w:r>
    <w:r>
      <w:t>2</w:t>
    </w:r>
    <w:r w:rsidRPr="00941F36">
      <w:t xml:space="preserve"> – </w:t>
    </w:r>
    <w:r>
      <w:t>Tecnologias de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032C3B" w:rsidRPr="00DD207E" w14:paraId="0F365F3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B351A15" w14:textId="32CB6067" w:rsidR="00032C3B" w:rsidRPr="00271158" w:rsidRDefault="00032C3B" w:rsidP="00D869D2">
          <w:pPr>
            <w:pStyle w:val="Cabealho"/>
            <w:jc w:val="center"/>
          </w:pPr>
          <w:r>
            <w:t xml:space="preserve">Capítulo 3 – </w:t>
          </w:r>
          <w:r w:rsidRPr="00FD3208">
            <w:t>Controlo de Condicionadores Ativos de Potência</w:t>
          </w:r>
        </w:p>
      </w:tc>
    </w:tr>
  </w:tbl>
  <w:p w14:paraId="33EE79D2" w14:textId="77777777" w:rsidR="00032C3B" w:rsidRDefault="00032C3B">
    <w:pPr>
      <w:pStyle w:val="Cabealho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032C3B" w:rsidRPr="00DD207E" w14:paraId="4006D59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0BD7A3A" w14:textId="0F7CE4D9" w:rsidR="00032C3B" w:rsidRPr="00271158" w:rsidRDefault="00032C3B" w:rsidP="00FA2CCF">
          <w:pPr>
            <w:pStyle w:val="Cabealho"/>
            <w:jc w:val="center"/>
          </w:pPr>
          <w:r>
            <w:t>Capítulo 3</w:t>
          </w:r>
          <w:r w:rsidRPr="00941F36">
            <w:t xml:space="preserve"> – </w:t>
          </w:r>
          <w:r>
            <w:t>Conversores de Eletrónica de Potência e Técnicas de Controlo</w:t>
          </w:r>
        </w:p>
      </w:tc>
    </w:tr>
  </w:tbl>
  <w:p w14:paraId="613BF4FD" w14:textId="77777777" w:rsidR="00032C3B" w:rsidRDefault="00032C3B">
    <w:pPr>
      <w:pStyle w:val="Cabealho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BD865" w14:textId="320EB892" w:rsidR="00032C3B" w:rsidRDefault="00032C3B" w:rsidP="00B748D3">
    <w:pPr>
      <w:pStyle w:val="Cabealho"/>
      <w:jc w:val="center"/>
    </w:pPr>
    <w:r>
      <w:t>Capítulo 3 –</w:t>
    </w:r>
    <w:r w:rsidRPr="00FD3208">
      <w:t xml:space="preserve"> Co</w:t>
    </w:r>
    <w:r>
      <w:t>nversores de Eletrónica de Potência e Técnicas de Control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032C3B" w14:paraId="67434144" w14:textId="77777777" w:rsidTr="504C5A0F">
      <w:tc>
        <w:tcPr>
          <w:tcW w:w="2000" w:type="dxa"/>
        </w:tcPr>
        <w:p w14:paraId="28623E03" w14:textId="325C0DDF" w:rsidR="00032C3B" w:rsidRDefault="00032C3B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970D089" w14:textId="75CB2B37" w:rsidR="00032C3B" w:rsidRDefault="00032C3B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3524EC5D" w14:textId="6472FAF3" w:rsidR="00032C3B" w:rsidRDefault="00032C3B" w:rsidP="504C5A0F">
          <w:pPr>
            <w:pStyle w:val="Cabealho"/>
            <w:ind w:right="-115"/>
            <w:jc w:val="right"/>
          </w:pPr>
        </w:p>
      </w:tc>
    </w:tr>
  </w:tbl>
  <w:p w14:paraId="3941D95C" w14:textId="1E4268CE" w:rsidR="00032C3B" w:rsidRDefault="00032C3B" w:rsidP="504C5A0F">
    <w:pPr>
      <w:pStyle w:val="Cabealho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032C3B" w:rsidRPr="00DD207E" w14:paraId="15EE8BF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5D07F929" w14:textId="5CB40FAA" w:rsidR="00032C3B" w:rsidRPr="00271158" w:rsidRDefault="00032C3B" w:rsidP="004F5881">
          <w:pPr>
            <w:pStyle w:val="Cabealho"/>
            <w:jc w:val="center"/>
          </w:pPr>
          <w:r>
            <w:t>Capítulo 4 – Simulações Computacionais</w:t>
          </w:r>
        </w:p>
      </w:tc>
    </w:tr>
  </w:tbl>
  <w:p w14:paraId="7B7B3B31" w14:textId="77777777" w:rsidR="00032C3B" w:rsidRDefault="00032C3B">
    <w:pPr>
      <w:pStyle w:val="Cabealho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032C3B" w:rsidRPr="00DD207E" w14:paraId="76E0D72D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126990B3" w14:textId="43905D9A" w:rsidR="00032C3B" w:rsidRPr="00271158" w:rsidRDefault="00032C3B" w:rsidP="00B748D3">
          <w:pPr>
            <w:pStyle w:val="Cabealho"/>
            <w:jc w:val="center"/>
          </w:pPr>
          <w:r>
            <w:t>Capítulo 4</w:t>
          </w:r>
          <w:r w:rsidRPr="00941F36">
            <w:t xml:space="preserve"> –</w:t>
          </w:r>
          <w:r>
            <w:t xml:space="preserve"> Simulações Computacionais</w:t>
          </w:r>
        </w:p>
      </w:tc>
    </w:tr>
  </w:tbl>
  <w:p w14:paraId="2AABC35F" w14:textId="77777777" w:rsidR="00032C3B" w:rsidRDefault="00032C3B">
    <w:pPr>
      <w:pStyle w:val="Cabealho"/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032C3B" w:rsidRPr="00DD207E" w14:paraId="29FB46EE" w14:textId="77777777" w:rsidTr="00017F41">
      <w:trPr>
        <w:jc w:val="center"/>
      </w:trPr>
      <w:tc>
        <w:tcPr>
          <w:tcW w:w="8645" w:type="dxa"/>
          <w:shd w:val="clear" w:color="auto" w:fill="auto"/>
        </w:tcPr>
        <w:p w14:paraId="4A729CEF" w14:textId="6C682178" w:rsidR="00032C3B" w:rsidRPr="00271158" w:rsidRDefault="00032C3B" w:rsidP="00B80600">
          <w:pPr>
            <w:pStyle w:val="Cabealho"/>
            <w:jc w:val="center"/>
          </w:pPr>
          <w:r>
            <w:t>Capítulo 4 –</w:t>
          </w:r>
          <w:r w:rsidRPr="00FD3208">
            <w:t xml:space="preserve"> </w:t>
          </w:r>
          <w:r>
            <w:t>Simulações Computacionais</w:t>
          </w:r>
        </w:p>
      </w:tc>
    </w:tr>
  </w:tbl>
  <w:p w14:paraId="27DCE497" w14:textId="77777777" w:rsidR="00032C3B" w:rsidRDefault="00032C3B">
    <w:pPr>
      <w:pStyle w:val="Cabealho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032C3B" w:rsidRPr="00DD207E" w14:paraId="0F06C9E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D8C6B8C" w14:textId="5F39FB67" w:rsidR="00032C3B" w:rsidRPr="00271158" w:rsidRDefault="00032C3B" w:rsidP="004F5881">
          <w:pPr>
            <w:pStyle w:val="Cabealho"/>
            <w:jc w:val="center"/>
          </w:pPr>
          <w:r>
            <w:t xml:space="preserve">Capítulo 6 – </w:t>
          </w:r>
          <w:r w:rsidRPr="00F92BD5">
            <w:t>R</w:t>
          </w:r>
          <w:r>
            <w:t>esultados Experimentais Obtidos</w:t>
          </w:r>
        </w:p>
      </w:tc>
    </w:tr>
  </w:tbl>
  <w:p w14:paraId="127B857F" w14:textId="77777777" w:rsidR="00032C3B" w:rsidRDefault="00032C3B">
    <w:pPr>
      <w:pStyle w:val="Cabealho"/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1"/>
    </w:tblGrid>
    <w:tr w:rsidR="00032C3B" w:rsidRPr="00DD207E" w14:paraId="3A680BBC" w14:textId="77777777" w:rsidTr="003B4F4F">
      <w:trPr>
        <w:jc w:val="center"/>
      </w:trPr>
      <w:tc>
        <w:tcPr>
          <w:tcW w:w="5000" w:type="pct"/>
          <w:shd w:val="clear" w:color="auto" w:fill="auto"/>
        </w:tcPr>
        <w:p w14:paraId="2B5015FB" w14:textId="77777777" w:rsidR="00032C3B" w:rsidRPr="00271158" w:rsidRDefault="00032C3B" w:rsidP="00B748D3">
          <w:pPr>
            <w:pStyle w:val="Cabealho"/>
            <w:jc w:val="center"/>
          </w:pPr>
          <w:r>
            <w:t>Capítulo 5 – Desenvolvimento do Protótipo Experimental</w:t>
          </w:r>
        </w:p>
      </w:tc>
    </w:tr>
  </w:tbl>
  <w:p w14:paraId="44970510" w14:textId="77777777" w:rsidR="00032C3B" w:rsidRDefault="00032C3B">
    <w:pPr>
      <w:pStyle w:val="Cabealho"/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032C3B" w:rsidRPr="00DD207E" w14:paraId="2F871036" w14:textId="77777777" w:rsidTr="00017F41">
      <w:trPr>
        <w:jc w:val="center"/>
      </w:trPr>
      <w:tc>
        <w:tcPr>
          <w:tcW w:w="8645" w:type="dxa"/>
          <w:shd w:val="clear" w:color="auto" w:fill="auto"/>
        </w:tcPr>
        <w:p w14:paraId="3B8319F1" w14:textId="6B63A89F" w:rsidR="00032C3B" w:rsidRPr="00271158" w:rsidRDefault="00032C3B" w:rsidP="00B748D3">
          <w:pPr>
            <w:pStyle w:val="Cabealho"/>
            <w:jc w:val="center"/>
          </w:pPr>
          <w:r>
            <w:t>Capítulo 5 –</w:t>
          </w:r>
          <w:r w:rsidRPr="00FD3208">
            <w:t xml:space="preserve"> </w:t>
          </w:r>
          <w:r>
            <w:t>Desenvolvimento do Protótipo Experimental</w:t>
          </w:r>
        </w:p>
      </w:tc>
    </w:tr>
  </w:tbl>
  <w:p w14:paraId="6B85C367" w14:textId="77777777" w:rsidR="00032C3B" w:rsidRDefault="00032C3B">
    <w:pPr>
      <w:pStyle w:val="Cabealho"/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032C3B" w:rsidRPr="00DD207E" w14:paraId="63AEA76E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0165459" w14:textId="77777777" w:rsidR="00032C3B" w:rsidRPr="00271158" w:rsidRDefault="00032C3B" w:rsidP="00DD207E">
          <w:pPr>
            <w:pStyle w:val="Cabealho"/>
            <w:jc w:val="center"/>
          </w:pPr>
          <w:r>
            <w:t>Capítulo 7 – Conclusões</w:t>
          </w:r>
        </w:p>
      </w:tc>
    </w:tr>
  </w:tbl>
  <w:p w14:paraId="3E5A23A4" w14:textId="77777777" w:rsidR="00032C3B" w:rsidRDefault="00032C3B">
    <w:pPr>
      <w:pStyle w:val="Cabealho"/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1"/>
    </w:tblGrid>
    <w:tr w:rsidR="00032C3B" w:rsidRPr="00DD207E" w14:paraId="65562327" w14:textId="77777777" w:rsidTr="003B4F4F">
      <w:trPr>
        <w:jc w:val="center"/>
      </w:trPr>
      <w:tc>
        <w:tcPr>
          <w:tcW w:w="5000" w:type="pct"/>
          <w:shd w:val="clear" w:color="auto" w:fill="auto"/>
        </w:tcPr>
        <w:p w14:paraId="39ED72B4" w14:textId="18B901FF" w:rsidR="00032C3B" w:rsidRPr="00271158" w:rsidRDefault="00032C3B" w:rsidP="00FA2CCF">
          <w:pPr>
            <w:pStyle w:val="Cabealho"/>
            <w:jc w:val="center"/>
          </w:pPr>
          <w:r>
            <w:t>Capítulo 6 – Resultados Experimentais</w:t>
          </w:r>
        </w:p>
      </w:tc>
    </w:tr>
  </w:tbl>
  <w:p w14:paraId="348F7F1D" w14:textId="77777777" w:rsidR="00032C3B" w:rsidRDefault="00032C3B">
    <w:pPr>
      <w:pStyle w:val="Cabealho"/>
    </w:pP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53945C" w14:textId="2D4E5FAB" w:rsidR="00032C3B" w:rsidRDefault="00032C3B" w:rsidP="00B748D3">
    <w:pPr>
      <w:pStyle w:val="Cabealho"/>
      <w:jc w:val="center"/>
    </w:pPr>
    <w:r>
      <w:t>Capítulo 6 – Resultados Experimentais</w:t>
    </w: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032C3B" w:rsidRPr="00DD207E" w14:paraId="34F73A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6FA2200" w14:textId="77777777" w:rsidR="00032C3B" w:rsidRPr="00271158" w:rsidRDefault="00032C3B" w:rsidP="00DD207E">
          <w:pPr>
            <w:pStyle w:val="Cabealho"/>
            <w:jc w:val="center"/>
          </w:pPr>
          <w:r>
            <w:t>Referências</w:t>
          </w:r>
        </w:p>
      </w:tc>
    </w:tr>
  </w:tbl>
  <w:p w14:paraId="0B9AC4A0" w14:textId="77777777" w:rsidR="00032C3B" w:rsidRDefault="00032C3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9BB3A0" w14:textId="3A80F1A7" w:rsidR="00032C3B" w:rsidRDefault="00032C3B" w:rsidP="00941F36">
    <w:pPr>
      <w:pStyle w:val="Cabealho"/>
      <w:jc w:val="center"/>
    </w:pPr>
    <w:r>
      <w:t>Índice</w:t>
    </w:r>
  </w:p>
  <w:p w14:paraId="6446C6E2" w14:textId="77777777" w:rsidR="00032C3B" w:rsidRDefault="00032C3B"/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032C3B" w:rsidRPr="00DD207E" w14:paraId="517036E9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3BBA9DD" w14:textId="44AEFA37" w:rsidR="00032C3B" w:rsidRPr="00271158" w:rsidRDefault="00032C3B" w:rsidP="00DD207E">
          <w:pPr>
            <w:pStyle w:val="Cabealho"/>
            <w:jc w:val="center"/>
          </w:pPr>
          <w:r>
            <w:t>Capítulo 7 – Conclusões e Sugestões de Trabalho Futuro</w:t>
          </w:r>
        </w:p>
      </w:tc>
    </w:tr>
  </w:tbl>
  <w:p w14:paraId="58F76840" w14:textId="77777777" w:rsidR="00032C3B" w:rsidRDefault="00032C3B">
    <w:pPr>
      <w:pStyle w:val="Cabealho"/>
    </w:pP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45D0" w14:textId="77777777" w:rsidR="00032C3B" w:rsidRDefault="00032C3B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D565C" w14:textId="5B5BCDAC" w:rsidR="00032C3B" w:rsidRDefault="00032C3B" w:rsidP="00FA2CCF">
    <w:pPr>
      <w:pStyle w:val="Cabealho"/>
      <w:jc w:val="center"/>
    </w:pPr>
    <w:r>
      <w:t>Lista de Figur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54773E" w14:textId="167E0A77" w:rsidR="00032C3B" w:rsidRDefault="00032C3B" w:rsidP="00941F36">
    <w:pPr>
      <w:pStyle w:val="Cabealho"/>
      <w:jc w:val="center"/>
    </w:pPr>
    <w:r>
      <w:t>Lista de Figuras</w:t>
    </w:r>
  </w:p>
  <w:p w14:paraId="7D6F3181" w14:textId="77777777" w:rsidR="00032C3B" w:rsidRDefault="00032C3B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032C3B" w:rsidRPr="00DD207E" w14:paraId="4AB4146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CBEB1B4" w14:textId="77777777" w:rsidR="00032C3B" w:rsidRPr="00271158" w:rsidRDefault="00032C3B" w:rsidP="00DD207E">
          <w:pPr>
            <w:pStyle w:val="Cabealho"/>
            <w:jc w:val="center"/>
          </w:pPr>
          <w:r>
            <w:t>Lista de Acrónimos</w:t>
          </w:r>
        </w:p>
      </w:tc>
    </w:tr>
  </w:tbl>
  <w:p w14:paraId="797F1D89" w14:textId="77777777" w:rsidR="00032C3B" w:rsidRDefault="00032C3B">
    <w:pPr>
      <w:pStyle w:val="Cabealho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6A1334" w14:textId="73389D4F" w:rsidR="00032C3B" w:rsidRDefault="00032C3B" w:rsidP="00FA2CCF">
    <w:pPr>
      <w:pStyle w:val="Cabealho"/>
      <w:jc w:val="center"/>
    </w:pPr>
    <w:r>
      <w:t>Lista de Tabelas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8A426C" w14:textId="4863FA6E" w:rsidR="00032C3B" w:rsidRDefault="00032C3B" w:rsidP="00941F36">
    <w:pPr>
      <w:pStyle w:val="Cabealho"/>
      <w:jc w:val="center"/>
    </w:pPr>
    <w:r>
      <w:t>Lista de Tabelas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032C3B" w:rsidRPr="00DD207E" w14:paraId="058387C3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AAE230C" w14:textId="442FAD61" w:rsidR="00032C3B" w:rsidRPr="00271158" w:rsidRDefault="00032C3B" w:rsidP="00DD207E">
          <w:pPr>
            <w:pStyle w:val="Cabealho"/>
            <w:jc w:val="center"/>
          </w:pPr>
          <w:r w:rsidRPr="00941F36">
            <w:t xml:space="preserve">Capítulo </w:t>
          </w:r>
          <w:r>
            <w:t>1</w:t>
          </w:r>
          <w:r w:rsidRPr="00941F36">
            <w:t xml:space="preserve"> – </w:t>
          </w:r>
          <w:r>
            <w:t>Introdução</w:t>
          </w:r>
        </w:p>
      </w:tc>
    </w:tr>
  </w:tbl>
  <w:p w14:paraId="21FBF5D2" w14:textId="77777777" w:rsidR="00032C3B" w:rsidRDefault="00032C3B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5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2F163B"/>
    <w:multiLevelType w:val="multilevel"/>
    <w:tmpl w:val="392CC216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E9C6A39"/>
    <w:multiLevelType w:val="multilevel"/>
    <w:tmpl w:val="EB8AA03E"/>
    <w:numStyleLink w:val="Estilo8"/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8"/>
  </w:num>
  <w:num w:numId="6">
    <w:abstractNumId w:val="6"/>
  </w:num>
  <w:num w:numId="7">
    <w:abstractNumId w:val="9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8">
    <w:abstractNumId w:val="7"/>
  </w:num>
  <w:num w:numId="9">
    <w:abstractNumId w:val="7"/>
    <w:lvlOverride w:ilvl="0">
      <w:startOverride w:val="1"/>
    </w:lvlOverride>
  </w:num>
  <w:num w:numId="10">
    <w:abstractNumId w:val="0"/>
  </w:num>
  <w:num w:numId="11">
    <w:abstractNumId w:val="7"/>
    <w:lvlOverride w:ilvl="0">
      <w:startOverride w:val="1"/>
    </w:lvlOverride>
  </w:num>
  <w:num w:numId="12">
    <w:abstractNumId w:val="7"/>
  </w:num>
  <w:num w:numId="13">
    <w:abstractNumId w:val="9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4">
    <w:abstractNumId w:val="9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5">
    <w:abstractNumId w:val="9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6">
    <w:abstractNumId w:val="5"/>
  </w:num>
  <w:num w:numId="17">
    <w:abstractNumId w:val="9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8">
    <w:abstractNumId w:val="7"/>
  </w:num>
  <w:num w:numId="19">
    <w:abstractNumId w:val="9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20">
    <w:abstractNumId w:val="9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pt-PT" w:vendorID="75" w:dllVersion="513" w:checkStyle="1"/>
  <w:proofState w:spelling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C3B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18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0F0C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90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9F"/>
    <w:rsid w:val="0010480C"/>
    <w:rsid w:val="00104842"/>
    <w:rsid w:val="0010486E"/>
    <w:rsid w:val="001049D6"/>
    <w:rsid w:val="00104BB3"/>
    <w:rsid w:val="00104C0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CD0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2C43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6A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9A7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A0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0E97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4D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276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A05"/>
    <w:rsid w:val="004F3A99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3F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AAA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A85"/>
    <w:rsid w:val="00722B68"/>
    <w:rsid w:val="00722CA5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56B"/>
    <w:rsid w:val="0073583C"/>
    <w:rsid w:val="00735903"/>
    <w:rsid w:val="00735967"/>
    <w:rsid w:val="00735E26"/>
    <w:rsid w:val="00735F0F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B8C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569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34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AF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A8B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48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326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430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D0B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66A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7D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2DB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B7E3D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2EA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BD5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1CE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3CF"/>
    <w:rsid w:val="00D05531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21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D1F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3C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A8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5C9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12E354D3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autoRedefine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semiHidden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955430"/>
    <w:pPr>
      <w:spacing w:after="120"/>
      <w:ind w:left="403" w:right="567" w:hanging="403"/>
    </w:pPr>
    <w:rPr>
      <w:rFonts w:ascii="NewsGotT" w:hAnsi="NewsGotT"/>
    </w:r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875F34"/>
    <w:pPr>
      <w:tabs>
        <w:tab w:val="right" w:leader="dot" w:pos="8494"/>
      </w:tabs>
      <w:spacing w:before="120" w:after="120"/>
    </w:pPr>
    <w:rPr>
      <w:rFonts w:ascii="NewsGotT" w:hAnsi="NewsGotT"/>
      <w:bCs/>
    </w:rPr>
  </w:style>
  <w:style w:type="paragraph" w:styleId="ndice2">
    <w:name w:val="toc 2"/>
    <w:basedOn w:val="Normal"/>
    <w:next w:val="Normal"/>
    <w:autoRedefine/>
    <w:uiPriority w:val="39"/>
    <w:rsid w:val="00955430"/>
    <w:pPr>
      <w:tabs>
        <w:tab w:val="right" w:leader="dot" w:pos="8494"/>
      </w:tabs>
      <w:ind w:left="200"/>
    </w:pPr>
    <w:rPr>
      <w:rFonts w:ascii="NewsGotT" w:hAnsi="NewsGotT"/>
    </w:rPr>
  </w:style>
  <w:style w:type="paragraph" w:styleId="ndice3">
    <w:name w:val="toc 3"/>
    <w:basedOn w:val="Normal"/>
    <w:next w:val="Normal"/>
    <w:autoRedefine/>
    <w:uiPriority w:val="39"/>
    <w:rsid w:val="00875F34"/>
    <w:pPr>
      <w:tabs>
        <w:tab w:val="right" w:leader="dot" w:pos="851"/>
        <w:tab w:val="right" w:leader="dot" w:pos="8789"/>
      </w:tabs>
      <w:ind w:left="403"/>
    </w:pPr>
    <w:rPr>
      <w:rFonts w:ascii="NewsGotT" w:hAnsi="NewsGotT"/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semiHidden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table" w:styleId="TabelaWeb3">
    <w:name w:val="Table Web 3"/>
    <w:basedOn w:val="Tabelanormal"/>
    <w:rsid w:val="00A6066A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imples1">
    <w:name w:val="Plain Table 1"/>
    <w:basedOn w:val="Tabelanormal"/>
    <w:uiPriority w:val="41"/>
    <w:rsid w:val="006A6AA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footer" Target="footer8.xml"/><Relationship Id="rId117" Type="http://schemas.microsoft.com/office/2007/relationships/hdphoto" Target="media/hdphoto16.wdp"/><Relationship Id="rId21" Type="http://schemas.openxmlformats.org/officeDocument/2006/relationships/footer" Target="footer6.xml"/><Relationship Id="rId42" Type="http://schemas.openxmlformats.org/officeDocument/2006/relationships/image" Target="media/image5.png"/><Relationship Id="rId47" Type="http://schemas.openxmlformats.org/officeDocument/2006/relationships/header" Target="header14.xml"/><Relationship Id="rId63" Type="http://schemas.openxmlformats.org/officeDocument/2006/relationships/footer" Target="footer17.xml"/><Relationship Id="rId68" Type="http://schemas.openxmlformats.org/officeDocument/2006/relationships/header" Target="header22.xml"/><Relationship Id="rId84" Type="http://schemas.openxmlformats.org/officeDocument/2006/relationships/image" Target="media/image29.jpeg"/><Relationship Id="rId89" Type="http://schemas.openxmlformats.org/officeDocument/2006/relationships/image" Target="media/image32.png"/><Relationship Id="rId112" Type="http://schemas.openxmlformats.org/officeDocument/2006/relationships/image" Target="media/image46.png"/><Relationship Id="rId133" Type="http://schemas.openxmlformats.org/officeDocument/2006/relationships/header" Target="header29.xml"/><Relationship Id="rId16" Type="http://schemas.openxmlformats.org/officeDocument/2006/relationships/footer" Target="footer3.xml"/><Relationship Id="rId107" Type="http://schemas.openxmlformats.org/officeDocument/2006/relationships/image" Target="media/image42.png"/><Relationship Id="rId11" Type="http://schemas.openxmlformats.org/officeDocument/2006/relationships/image" Target="media/image1.png"/><Relationship Id="rId32" Type="http://schemas.openxmlformats.org/officeDocument/2006/relationships/header" Target="header11.xml"/><Relationship Id="rId37" Type="http://schemas.openxmlformats.org/officeDocument/2006/relationships/header" Target="header13.xml"/><Relationship Id="rId53" Type="http://schemas.openxmlformats.org/officeDocument/2006/relationships/image" Target="media/image13.png"/><Relationship Id="rId58" Type="http://schemas.openxmlformats.org/officeDocument/2006/relationships/header" Target="header17.xml"/><Relationship Id="rId74" Type="http://schemas.openxmlformats.org/officeDocument/2006/relationships/image" Target="media/image21.png"/><Relationship Id="rId79" Type="http://schemas.openxmlformats.org/officeDocument/2006/relationships/image" Target="media/image26.png"/><Relationship Id="rId102" Type="http://schemas.openxmlformats.org/officeDocument/2006/relationships/image" Target="media/image39.png"/><Relationship Id="rId123" Type="http://schemas.openxmlformats.org/officeDocument/2006/relationships/header" Target="header25.xml"/><Relationship Id="rId128" Type="http://schemas.openxmlformats.org/officeDocument/2006/relationships/image" Target="media/image56.png"/><Relationship Id="rId5" Type="http://schemas.openxmlformats.org/officeDocument/2006/relationships/numbering" Target="numbering.xml"/><Relationship Id="rId90" Type="http://schemas.microsoft.com/office/2007/relationships/hdphoto" Target="media/hdphoto6.wdp"/><Relationship Id="rId95" Type="http://schemas.openxmlformats.org/officeDocument/2006/relationships/image" Target="media/image35.png"/><Relationship Id="rId14" Type="http://schemas.openxmlformats.org/officeDocument/2006/relationships/header" Target="header2.xml"/><Relationship Id="rId22" Type="http://schemas.openxmlformats.org/officeDocument/2006/relationships/header" Target="header5.xml"/><Relationship Id="rId27" Type="http://schemas.openxmlformats.org/officeDocument/2006/relationships/header" Target="header8.xml"/><Relationship Id="rId30" Type="http://schemas.openxmlformats.org/officeDocument/2006/relationships/header" Target="header10.xml"/><Relationship Id="rId35" Type="http://schemas.openxmlformats.org/officeDocument/2006/relationships/footer" Target="footer12.xml"/><Relationship Id="rId43" Type="http://schemas.openxmlformats.org/officeDocument/2006/relationships/image" Target="media/image6.png"/><Relationship Id="rId48" Type="http://schemas.openxmlformats.org/officeDocument/2006/relationships/header" Target="header15.xml"/><Relationship Id="rId56" Type="http://schemas.openxmlformats.org/officeDocument/2006/relationships/image" Target="media/image16.png"/><Relationship Id="rId64" Type="http://schemas.openxmlformats.org/officeDocument/2006/relationships/header" Target="header20.xml"/><Relationship Id="rId69" Type="http://schemas.openxmlformats.org/officeDocument/2006/relationships/footer" Target="footer20.xml"/><Relationship Id="rId77" Type="http://schemas.openxmlformats.org/officeDocument/2006/relationships/image" Target="media/image24.png"/><Relationship Id="rId100" Type="http://schemas.openxmlformats.org/officeDocument/2006/relationships/image" Target="media/image38.png"/><Relationship Id="rId105" Type="http://schemas.openxmlformats.org/officeDocument/2006/relationships/image" Target="media/image41.png"/><Relationship Id="rId113" Type="http://schemas.openxmlformats.org/officeDocument/2006/relationships/image" Target="media/image47.png"/><Relationship Id="rId118" Type="http://schemas.openxmlformats.org/officeDocument/2006/relationships/image" Target="media/image50.png"/><Relationship Id="rId126" Type="http://schemas.openxmlformats.org/officeDocument/2006/relationships/image" Target="media/image54.png"/><Relationship Id="rId134" Type="http://schemas.openxmlformats.org/officeDocument/2006/relationships/header" Target="header30.xml"/><Relationship Id="rId8" Type="http://schemas.openxmlformats.org/officeDocument/2006/relationships/webSettings" Target="webSettings.xml"/><Relationship Id="rId51" Type="http://schemas.openxmlformats.org/officeDocument/2006/relationships/image" Target="media/image11.png"/><Relationship Id="rId72" Type="http://schemas.openxmlformats.org/officeDocument/2006/relationships/image" Target="media/image20.png"/><Relationship Id="rId80" Type="http://schemas.microsoft.com/office/2007/relationships/hdphoto" Target="media/hdphoto2.wdp"/><Relationship Id="rId85" Type="http://schemas.openxmlformats.org/officeDocument/2006/relationships/image" Target="media/image30.png"/><Relationship Id="rId93" Type="http://schemas.openxmlformats.org/officeDocument/2006/relationships/image" Target="media/image34.png"/><Relationship Id="rId98" Type="http://schemas.microsoft.com/office/2007/relationships/hdphoto" Target="media/hdphoto10.wdp"/><Relationship Id="rId121" Type="http://schemas.openxmlformats.org/officeDocument/2006/relationships/header" Target="header23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5" Type="http://schemas.openxmlformats.org/officeDocument/2006/relationships/footer" Target="footer7.xml"/><Relationship Id="rId33" Type="http://schemas.openxmlformats.org/officeDocument/2006/relationships/footer" Target="footer11.xml"/><Relationship Id="rId38" Type="http://schemas.openxmlformats.org/officeDocument/2006/relationships/footer" Target="footer14.xml"/><Relationship Id="rId46" Type="http://schemas.openxmlformats.org/officeDocument/2006/relationships/image" Target="media/image9.png"/><Relationship Id="rId59" Type="http://schemas.openxmlformats.org/officeDocument/2006/relationships/header" Target="header18.xml"/><Relationship Id="rId67" Type="http://schemas.openxmlformats.org/officeDocument/2006/relationships/footer" Target="footer19.xml"/><Relationship Id="rId103" Type="http://schemas.microsoft.com/office/2007/relationships/hdphoto" Target="media/hdphoto12.wdp"/><Relationship Id="rId108" Type="http://schemas.openxmlformats.org/officeDocument/2006/relationships/image" Target="media/image43.jpeg"/><Relationship Id="rId116" Type="http://schemas.openxmlformats.org/officeDocument/2006/relationships/image" Target="media/image49.png"/><Relationship Id="rId124" Type="http://schemas.openxmlformats.org/officeDocument/2006/relationships/image" Target="media/image52.png"/><Relationship Id="rId129" Type="http://schemas.openxmlformats.org/officeDocument/2006/relationships/header" Target="header26.xml"/><Relationship Id="rId137" Type="http://schemas.openxmlformats.org/officeDocument/2006/relationships/theme" Target="theme/theme1.xml"/><Relationship Id="rId20" Type="http://schemas.openxmlformats.org/officeDocument/2006/relationships/header" Target="header4.xml"/><Relationship Id="rId41" Type="http://schemas.openxmlformats.org/officeDocument/2006/relationships/image" Target="media/image4.png"/><Relationship Id="rId54" Type="http://schemas.openxmlformats.org/officeDocument/2006/relationships/image" Target="media/image14.png"/><Relationship Id="rId62" Type="http://schemas.openxmlformats.org/officeDocument/2006/relationships/header" Target="header19.xml"/><Relationship Id="rId70" Type="http://schemas.openxmlformats.org/officeDocument/2006/relationships/image" Target="media/image18.png"/><Relationship Id="rId75" Type="http://schemas.openxmlformats.org/officeDocument/2006/relationships/image" Target="media/image22.png"/><Relationship Id="rId83" Type="http://schemas.openxmlformats.org/officeDocument/2006/relationships/image" Target="media/image28.jpeg"/><Relationship Id="rId88" Type="http://schemas.microsoft.com/office/2007/relationships/hdphoto" Target="media/hdphoto5.wdp"/><Relationship Id="rId91" Type="http://schemas.openxmlformats.org/officeDocument/2006/relationships/image" Target="media/image33.png"/><Relationship Id="rId96" Type="http://schemas.microsoft.com/office/2007/relationships/hdphoto" Target="media/hdphoto9.wdp"/><Relationship Id="rId111" Type="http://schemas.microsoft.com/office/2007/relationships/hdphoto" Target="media/hdphoto14.wdp"/><Relationship Id="rId132" Type="http://schemas.openxmlformats.org/officeDocument/2006/relationships/header" Target="header28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footer" Target="footer2.xml"/><Relationship Id="rId23" Type="http://schemas.openxmlformats.org/officeDocument/2006/relationships/header" Target="header6.xml"/><Relationship Id="rId28" Type="http://schemas.openxmlformats.org/officeDocument/2006/relationships/footer" Target="footer9.xml"/><Relationship Id="rId36" Type="http://schemas.openxmlformats.org/officeDocument/2006/relationships/footer" Target="footer13.xml"/><Relationship Id="rId49" Type="http://schemas.openxmlformats.org/officeDocument/2006/relationships/header" Target="header16.xml"/><Relationship Id="rId57" Type="http://schemas.openxmlformats.org/officeDocument/2006/relationships/image" Target="media/image17.png"/><Relationship Id="rId106" Type="http://schemas.microsoft.com/office/2007/relationships/hdphoto" Target="media/hdphoto13.wdp"/><Relationship Id="rId114" Type="http://schemas.openxmlformats.org/officeDocument/2006/relationships/image" Target="media/image48.png"/><Relationship Id="rId119" Type="http://schemas.openxmlformats.org/officeDocument/2006/relationships/image" Target="media/image51.png"/><Relationship Id="rId127" Type="http://schemas.openxmlformats.org/officeDocument/2006/relationships/image" Target="media/image55.png"/><Relationship Id="rId10" Type="http://schemas.openxmlformats.org/officeDocument/2006/relationships/endnotes" Target="endnotes.xml"/><Relationship Id="rId31" Type="http://schemas.openxmlformats.org/officeDocument/2006/relationships/footer" Target="footer10.xml"/><Relationship Id="rId44" Type="http://schemas.openxmlformats.org/officeDocument/2006/relationships/image" Target="media/image7.png"/><Relationship Id="rId52" Type="http://schemas.openxmlformats.org/officeDocument/2006/relationships/image" Target="media/image12.png"/><Relationship Id="rId60" Type="http://schemas.openxmlformats.org/officeDocument/2006/relationships/footer" Target="footer15.xml"/><Relationship Id="rId65" Type="http://schemas.openxmlformats.org/officeDocument/2006/relationships/header" Target="header21.xml"/><Relationship Id="rId73" Type="http://schemas.microsoft.com/office/2007/relationships/hdphoto" Target="media/hdphoto1.wdp"/><Relationship Id="rId78" Type="http://schemas.openxmlformats.org/officeDocument/2006/relationships/image" Target="media/image25.png"/><Relationship Id="rId81" Type="http://schemas.openxmlformats.org/officeDocument/2006/relationships/image" Target="media/image27.png"/><Relationship Id="rId86" Type="http://schemas.microsoft.com/office/2007/relationships/hdphoto" Target="media/hdphoto4.wdp"/><Relationship Id="rId94" Type="http://schemas.microsoft.com/office/2007/relationships/hdphoto" Target="media/hdphoto8.wdp"/><Relationship Id="rId99" Type="http://schemas.openxmlformats.org/officeDocument/2006/relationships/image" Target="media/image37.png"/><Relationship Id="rId101" Type="http://schemas.microsoft.com/office/2007/relationships/hdphoto" Target="media/hdphoto11.wdp"/><Relationship Id="rId122" Type="http://schemas.openxmlformats.org/officeDocument/2006/relationships/header" Target="header24.xml"/><Relationship Id="rId130" Type="http://schemas.openxmlformats.org/officeDocument/2006/relationships/header" Target="header27.xml"/><Relationship Id="rId135" Type="http://schemas.openxmlformats.org/officeDocument/2006/relationships/header" Target="header3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header" Target="header3.xml"/><Relationship Id="rId39" Type="http://schemas.openxmlformats.org/officeDocument/2006/relationships/image" Target="media/image2.png"/><Relationship Id="rId109" Type="http://schemas.openxmlformats.org/officeDocument/2006/relationships/image" Target="media/image44.jpeg"/><Relationship Id="rId34" Type="http://schemas.openxmlformats.org/officeDocument/2006/relationships/header" Target="header12.xml"/><Relationship Id="rId50" Type="http://schemas.openxmlformats.org/officeDocument/2006/relationships/image" Target="media/image10.png"/><Relationship Id="rId55" Type="http://schemas.openxmlformats.org/officeDocument/2006/relationships/image" Target="media/image15.png"/><Relationship Id="rId76" Type="http://schemas.openxmlformats.org/officeDocument/2006/relationships/image" Target="media/image23.png"/><Relationship Id="rId97" Type="http://schemas.openxmlformats.org/officeDocument/2006/relationships/image" Target="media/image36.png"/><Relationship Id="rId104" Type="http://schemas.openxmlformats.org/officeDocument/2006/relationships/image" Target="media/image40.jpeg"/><Relationship Id="rId120" Type="http://schemas.microsoft.com/office/2007/relationships/hdphoto" Target="media/hdphoto17.wdp"/><Relationship Id="rId125" Type="http://schemas.openxmlformats.org/officeDocument/2006/relationships/image" Target="media/image53.png"/><Relationship Id="rId7" Type="http://schemas.openxmlformats.org/officeDocument/2006/relationships/settings" Target="settings.xml"/><Relationship Id="rId71" Type="http://schemas.openxmlformats.org/officeDocument/2006/relationships/image" Target="media/image19.png"/><Relationship Id="rId92" Type="http://schemas.microsoft.com/office/2007/relationships/hdphoto" Target="media/hdphoto7.wdp"/><Relationship Id="rId2" Type="http://schemas.openxmlformats.org/officeDocument/2006/relationships/customXml" Target="../customXml/item2.xml"/><Relationship Id="rId29" Type="http://schemas.openxmlformats.org/officeDocument/2006/relationships/header" Target="header9.xml"/><Relationship Id="rId24" Type="http://schemas.openxmlformats.org/officeDocument/2006/relationships/header" Target="header7.xml"/><Relationship Id="rId40" Type="http://schemas.openxmlformats.org/officeDocument/2006/relationships/image" Target="media/image3.png"/><Relationship Id="rId45" Type="http://schemas.openxmlformats.org/officeDocument/2006/relationships/image" Target="media/image8.png"/><Relationship Id="rId66" Type="http://schemas.openxmlformats.org/officeDocument/2006/relationships/footer" Target="footer18.xml"/><Relationship Id="rId87" Type="http://schemas.openxmlformats.org/officeDocument/2006/relationships/image" Target="media/image31.png"/><Relationship Id="rId110" Type="http://schemas.openxmlformats.org/officeDocument/2006/relationships/image" Target="media/image45.png"/><Relationship Id="rId115" Type="http://schemas.microsoft.com/office/2007/relationships/hdphoto" Target="media/hdphoto15.wdp"/><Relationship Id="rId131" Type="http://schemas.openxmlformats.org/officeDocument/2006/relationships/footer" Target="footer21.xml"/><Relationship Id="rId136" Type="http://schemas.openxmlformats.org/officeDocument/2006/relationships/fontTable" Target="fontTable.xml"/><Relationship Id="rId61" Type="http://schemas.openxmlformats.org/officeDocument/2006/relationships/footer" Target="footer16.xml"/><Relationship Id="rId82" Type="http://schemas.microsoft.com/office/2007/relationships/hdphoto" Target="media/hdphoto3.wdp"/><Relationship Id="rId19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C2E8663BEFE154C9872964BA74A069B" ma:contentTypeVersion="2" ma:contentTypeDescription="Criar um novo documento." ma:contentTypeScope="" ma:versionID="419eecd40a7aa7e56a584c4f4bbf6770">
  <xsd:schema xmlns:xsd="http://www.w3.org/2001/XMLSchema" xmlns:xs="http://www.w3.org/2001/XMLSchema" xmlns:p="http://schemas.microsoft.com/office/2006/metadata/properties" xmlns:ns2="b4a7aa59-eed9-47bd-b709-4f7f606125a5" targetNamespace="http://schemas.microsoft.com/office/2006/metadata/properties" ma:root="true" ma:fieldsID="f844ab2f7456f336e882b496be63f619" ns2:_="">
    <xsd:import namespace="b4a7aa59-eed9-47bd-b709-4f7f606125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7aa59-eed9-47bd-b709-4f7f606125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B20B32-3CE6-477F-A81E-12113806FE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7aa59-eed9-47bd-b709-4f7f606125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942825-EFC7-45EA-8503-DC9D8047C91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39</Pages>
  <Words>4515</Words>
  <Characters>24385</Characters>
  <Application>Microsoft Office Word</Application>
  <DocSecurity>0</DocSecurity>
  <Lines>203</Lines>
  <Paragraphs>5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ndicionadores ativos</vt:lpstr>
    </vt:vector>
  </TitlesOfParts>
  <Company/>
  <LinksUpToDate>false</LinksUpToDate>
  <CharactersWithSpaces>28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cionadores ativos</dc:title>
  <dc:subject/>
  <dc:creator>luisbarros_3@hotmail.com</dc:creator>
  <cp:keywords/>
  <dc:description/>
  <cp:lastModifiedBy>duarte miguel</cp:lastModifiedBy>
  <cp:revision>22</cp:revision>
  <cp:lastPrinted>2018-09-24T15:20:00Z</cp:lastPrinted>
  <dcterms:created xsi:type="dcterms:W3CDTF">2020-01-16T18:58:00Z</dcterms:created>
  <dcterms:modified xsi:type="dcterms:W3CDTF">2021-02-07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AC2E8663BEFE154C9872964BA74A069B</vt:lpwstr>
  </property>
</Properties>
</file>